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34A0" w:rsidRDefault="009C34A0">
      <w:pPr>
        <w:pStyle w:val="Title"/>
      </w:pPr>
    </w:p>
    <w:p w:rsidR="00855CFB" w:rsidRDefault="00855CFB">
      <w:pPr>
        <w:pStyle w:val="Title"/>
      </w:pPr>
    </w:p>
    <w:p w:rsidR="00A174E0" w:rsidRPr="005441E5" w:rsidRDefault="00C80764">
      <w:pPr>
        <w:pStyle w:val="Title"/>
      </w:pPr>
      <w:r w:rsidRPr="005441E5">
        <w:t xml:space="preserve">  </w:t>
      </w:r>
      <w:r w:rsidR="00A174E0" w:rsidRPr="005441E5">
        <w:t>HARDIN COUNTY SCHOOLS</w:t>
      </w:r>
    </w:p>
    <w:p w:rsidR="00A174E0" w:rsidRPr="005441E5" w:rsidRDefault="00A174E0">
      <w:pPr>
        <w:jc w:val="center"/>
        <w:rPr>
          <w:b/>
          <w:sz w:val="20"/>
        </w:rPr>
      </w:pPr>
      <w:r w:rsidRPr="005441E5">
        <w:rPr>
          <w:b/>
          <w:sz w:val="20"/>
        </w:rPr>
        <w:t>PERSONNEL ACTIONS</w:t>
      </w:r>
    </w:p>
    <w:p w:rsidR="00A174E0" w:rsidRPr="005441E5" w:rsidRDefault="00A174E0">
      <w:pPr>
        <w:jc w:val="center"/>
        <w:rPr>
          <w:b/>
          <w:sz w:val="20"/>
        </w:rPr>
      </w:pPr>
      <w:r w:rsidRPr="005441E5">
        <w:rPr>
          <w:b/>
          <w:sz w:val="20"/>
        </w:rPr>
        <w:t>CLASSIFIED PERSONNEL</w:t>
      </w:r>
    </w:p>
    <w:p w:rsidR="00A174E0" w:rsidRPr="005441E5" w:rsidRDefault="00A174E0">
      <w:pPr>
        <w:rPr>
          <w:sz w:val="20"/>
        </w:rPr>
      </w:pPr>
    </w:p>
    <w:tbl>
      <w:tblPr>
        <w:tblW w:w="0" w:type="auto"/>
        <w:tblBorders>
          <w:bottom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428"/>
      </w:tblGrid>
      <w:tr w:rsidR="00A174E0" w:rsidRPr="005441E5" w:rsidTr="00966CA7">
        <w:tblPrEx>
          <w:tblCellMar>
            <w:top w:w="0" w:type="dxa"/>
            <w:bottom w:w="0" w:type="dxa"/>
          </w:tblCellMar>
        </w:tblPrEx>
        <w:trPr>
          <w:trHeight w:val="234"/>
        </w:trPr>
        <w:tc>
          <w:tcPr>
            <w:tcW w:w="4428" w:type="dxa"/>
          </w:tcPr>
          <w:p w:rsidR="00A174E0" w:rsidRPr="005441E5" w:rsidRDefault="000C1996" w:rsidP="0029352D">
            <w:pPr>
              <w:rPr>
                <w:b/>
                <w:sz w:val="20"/>
              </w:rPr>
            </w:pPr>
            <w:r w:rsidRPr="005441E5">
              <w:rPr>
                <w:b/>
                <w:sz w:val="20"/>
              </w:rPr>
              <w:t>T</w:t>
            </w:r>
            <w:r w:rsidR="0029352D" w:rsidRPr="005441E5">
              <w:rPr>
                <w:b/>
                <w:sz w:val="20"/>
              </w:rPr>
              <w:t>hursday</w:t>
            </w:r>
          </w:p>
        </w:tc>
        <w:tc>
          <w:tcPr>
            <w:tcW w:w="4428" w:type="dxa"/>
          </w:tcPr>
          <w:p w:rsidR="00A174E0" w:rsidRPr="005441E5" w:rsidRDefault="00D454BD" w:rsidP="00567F73">
            <w:pPr>
              <w:jc w:val="right"/>
              <w:rPr>
                <w:b/>
                <w:sz w:val="20"/>
              </w:rPr>
            </w:pPr>
            <w:r w:rsidRPr="005441E5">
              <w:rPr>
                <w:b/>
                <w:sz w:val="20"/>
              </w:rPr>
              <w:t xml:space="preserve">     </w:t>
            </w:r>
            <w:r w:rsidR="009E7800">
              <w:rPr>
                <w:b/>
                <w:sz w:val="20"/>
              </w:rPr>
              <w:t>October 16</w:t>
            </w:r>
            <w:r w:rsidR="00604DD9">
              <w:rPr>
                <w:b/>
                <w:sz w:val="20"/>
              </w:rPr>
              <w:t>,</w:t>
            </w:r>
            <w:r w:rsidR="001E24DA" w:rsidRPr="005441E5">
              <w:rPr>
                <w:b/>
                <w:sz w:val="20"/>
              </w:rPr>
              <w:t xml:space="preserve"> 20</w:t>
            </w:r>
            <w:r w:rsidR="000F0598" w:rsidRPr="005441E5">
              <w:rPr>
                <w:b/>
                <w:sz w:val="20"/>
              </w:rPr>
              <w:t>2</w:t>
            </w:r>
            <w:r w:rsidR="00567F73">
              <w:rPr>
                <w:b/>
                <w:sz w:val="20"/>
              </w:rPr>
              <w:t>5</w:t>
            </w:r>
          </w:p>
        </w:tc>
      </w:tr>
    </w:tbl>
    <w:p w:rsidR="00A174E0" w:rsidRPr="001744AC" w:rsidRDefault="00A174E0">
      <w:pPr>
        <w:rPr>
          <w:sz w:val="20"/>
        </w:rPr>
      </w:pPr>
    </w:p>
    <w:p w:rsidR="00247C5A" w:rsidRPr="00E722EA" w:rsidRDefault="00A174E0" w:rsidP="00715CB3">
      <w:pPr>
        <w:rPr>
          <w:b/>
          <w:szCs w:val="24"/>
          <w:u w:val="single"/>
        </w:rPr>
      </w:pPr>
      <w:r w:rsidRPr="00E722EA">
        <w:rPr>
          <w:b/>
          <w:szCs w:val="24"/>
          <w:u w:val="single"/>
        </w:rPr>
        <w:t>CLASSIFIED HIRING</w:t>
      </w:r>
      <w:r w:rsidR="00D00423" w:rsidRPr="00E722EA">
        <w:rPr>
          <w:b/>
          <w:szCs w:val="24"/>
          <w:u w:val="single"/>
        </w:rPr>
        <w:t>:</w:t>
      </w:r>
    </w:p>
    <w:p w:rsidR="00247C5A" w:rsidRPr="00E722EA" w:rsidRDefault="00E722EA" w:rsidP="00715CB3">
      <w:pPr>
        <w:rPr>
          <w:szCs w:val="24"/>
        </w:rPr>
      </w:pPr>
      <w:r>
        <w:rPr>
          <w:szCs w:val="24"/>
        </w:rPr>
        <w:t>Agustin, Jaci – Part-</w:t>
      </w:r>
      <w:r w:rsidR="00247C5A" w:rsidRPr="00E722EA">
        <w:rPr>
          <w:szCs w:val="24"/>
        </w:rPr>
        <w:t>time Program Assistant I – Central Office – Effective 10/14/2025</w:t>
      </w:r>
    </w:p>
    <w:p w:rsidR="00662028" w:rsidRPr="00E722EA" w:rsidRDefault="00E722EA" w:rsidP="00715CB3">
      <w:pPr>
        <w:rPr>
          <w:szCs w:val="24"/>
        </w:rPr>
      </w:pPr>
      <w:r>
        <w:rPr>
          <w:szCs w:val="24"/>
        </w:rPr>
        <w:t>Bartholomew, Amanda – Part-</w:t>
      </w:r>
      <w:r w:rsidR="00662028" w:rsidRPr="00E722EA">
        <w:rPr>
          <w:szCs w:val="24"/>
        </w:rPr>
        <w:t>time Instructional Assistant/ESS – East Hardin – Effective 09/23/2025</w:t>
      </w:r>
    </w:p>
    <w:p w:rsidR="00742189" w:rsidRPr="00E722EA" w:rsidRDefault="00742189" w:rsidP="00715CB3">
      <w:pPr>
        <w:rPr>
          <w:szCs w:val="24"/>
        </w:rPr>
      </w:pPr>
      <w:r w:rsidRPr="00E722EA">
        <w:rPr>
          <w:szCs w:val="24"/>
        </w:rPr>
        <w:t>Boice, Lori – Cook/Baker – Creekside – Effective 10/01/2025</w:t>
      </w:r>
    </w:p>
    <w:p w:rsidR="00F9622C" w:rsidRPr="00E722EA" w:rsidRDefault="00E722EA" w:rsidP="00715CB3">
      <w:pPr>
        <w:rPr>
          <w:szCs w:val="24"/>
        </w:rPr>
      </w:pPr>
      <w:r>
        <w:rPr>
          <w:szCs w:val="24"/>
        </w:rPr>
        <w:t>Brown, Denice – Part-</w:t>
      </w:r>
      <w:r w:rsidR="00F9622C" w:rsidRPr="00E722EA">
        <w:rPr>
          <w:szCs w:val="24"/>
        </w:rPr>
        <w:t>time Instructional Assistant/ESS – Heartland – Effective 09/26/2025</w:t>
      </w:r>
    </w:p>
    <w:p w:rsidR="00CF5E40" w:rsidRPr="00E722EA" w:rsidRDefault="00CF5E40" w:rsidP="00715CB3">
      <w:pPr>
        <w:rPr>
          <w:szCs w:val="24"/>
        </w:rPr>
      </w:pPr>
      <w:r w:rsidRPr="00E722EA">
        <w:rPr>
          <w:szCs w:val="24"/>
        </w:rPr>
        <w:t>Butterworth, Tina—10mth Custodian—North Hardin—Effective 10/15/2025</w:t>
      </w:r>
    </w:p>
    <w:p w:rsidR="00154976" w:rsidRPr="00E722EA" w:rsidRDefault="00154976" w:rsidP="00715CB3">
      <w:pPr>
        <w:rPr>
          <w:szCs w:val="24"/>
        </w:rPr>
      </w:pPr>
      <w:r w:rsidRPr="00E722EA">
        <w:rPr>
          <w:szCs w:val="24"/>
        </w:rPr>
        <w:t>Donahue, Iris—Project Clerk—College View Campus Office of Ex. Child—Effective 10/13/2025</w:t>
      </w:r>
      <w:r w:rsidRPr="00E722EA">
        <w:rPr>
          <w:szCs w:val="24"/>
        </w:rPr>
        <w:tab/>
      </w:r>
    </w:p>
    <w:p w:rsidR="00DD7820" w:rsidRPr="00E722EA" w:rsidRDefault="00E722EA" w:rsidP="00715CB3">
      <w:pPr>
        <w:rPr>
          <w:szCs w:val="24"/>
        </w:rPr>
      </w:pPr>
      <w:r>
        <w:rPr>
          <w:szCs w:val="24"/>
        </w:rPr>
        <w:t>Dunaway, Linda – Part-</w:t>
      </w:r>
      <w:r w:rsidR="00DD7820" w:rsidRPr="00E722EA">
        <w:rPr>
          <w:szCs w:val="24"/>
        </w:rPr>
        <w:t>time Instructional Monitor/SACC – Vine Grove – Effective 09/29/2025</w:t>
      </w:r>
    </w:p>
    <w:p w:rsidR="003E46A4" w:rsidRPr="00E722EA" w:rsidRDefault="003E46A4" w:rsidP="00715CB3">
      <w:pPr>
        <w:rPr>
          <w:szCs w:val="24"/>
        </w:rPr>
      </w:pPr>
      <w:r w:rsidRPr="00E722EA">
        <w:rPr>
          <w:szCs w:val="24"/>
        </w:rPr>
        <w:t>Gabrukiewicz, Chelsey—Instructional Assistant II—Rineyville—Effective 09/29/2025</w:t>
      </w:r>
      <w:r w:rsidRPr="00E722EA">
        <w:rPr>
          <w:szCs w:val="24"/>
        </w:rPr>
        <w:tab/>
      </w:r>
    </w:p>
    <w:p w:rsidR="00AD745E" w:rsidRPr="00E722EA" w:rsidRDefault="00855CFB" w:rsidP="00715CB3">
      <w:pPr>
        <w:rPr>
          <w:szCs w:val="24"/>
        </w:rPr>
      </w:pPr>
      <w:r w:rsidRPr="00E722EA">
        <w:rPr>
          <w:szCs w:val="24"/>
        </w:rPr>
        <w:t>McCutcheon, Ivy—Bus Driver—Transportation—Effective 09/17/2025</w:t>
      </w:r>
    </w:p>
    <w:p w:rsidR="005757FF" w:rsidRPr="00E722EA" w:rsidRDefault="005757FF" w:rsidP="00715CB3">
      <w:pPr>
        <w:rPr>
          <w:szCs w:val="24"/>
        </w:rPr>
      </w:pPr>
      <w:r w:rsidRPr="00E722EA">
        <w:rPr>
          <w:szCs w:val="24"/>
        </w:rPr>
        <w:t>McKinney, Cassandra – Instructor III Co-Op – Central Hardin – Effective 09/26/2025</w:t>
      </w:r>
    </w:p>
    <w:p w:rsidR="003E46A4" w:rsidRPr="00E722EA" w:rsidRDefault="003E46A4" w:rsidP="00715CB3">
      <w:pPr>
        <w:rPr>
          <w:szCs w:val="24"/>
        </w:rPr>
      </w:pPr>
      <w:r w:rsidRPr="00E722EA">
        <w:rPr>
          <w:szCs w:val="24"/>
        </w:rPr>
        <w:t>Morris, Holly—FRYSC—West Hardin—Effective 10/06/2025</w:t>
      </w:r>
    </w:p>
    <w:p w:rsidR="0058589D" w:rsidRPr="00E722EA" w:rsidRDefault="00E722EA" w:rsidP="00715CB3">
      <w:pPr>
        <w:rPr>
          <w:szCs w:val="24"/>
        </w:rPr>
      </w:pPr>
      <w:r>
        <w:rPr>
          <w:szCs w:val="24"/>
        </w:rPr>
        <w:t>Punch, Renee – Part-</w:t>
      </w:r>
      <w:r w:rsidR="0058589D" w:rsidRPr="00E722EA">
        <w:rPr>
          <w:szCs w:val="24"/>
        </w:rPr>
        <w:t>time Instructional Assistant/ESS – Creekside – Effective 10/14/2025</w:t>
      </w:r>
    </w:p>
    <w:p w:rsidR="005D0F02" w:rsidRPr="00E722EA" w:rsidRDefault="00E722EA" w:rsidP="00715CB3">
      <w:pPr>
        <w:rPr>
          <w:szCs w:val="24"/>
        </w:rPr>
      </w:pPr>
      <w:r>
        <w:rPr>
          <w:szCs w:val="24"/>
        </w:rPr>
        <w:t>Rafferty, Kelsey—Part-t</w:t>
      </w:r>
      <w:r w:rsidR="005D0F02" w:rsidRPr="00E722EA">
        <w:rPr>
          <w:szCs w:val="24"/>
        </w:rPr>
        <w:t>ime SACC—G C Burkhead—Effective 09/23/2025</w:t>
      </w:r>
    </w:p>
    <w:p w:rsidR="002762E3" w:rsidRPr="00E722EA" w:rsidRDefault="006B1A59" w:rsidP="00715CB3">
      <w:pPr>
        <w:rPr>
          <w:szCs w:val="24"/>
        </w:rPr>
      </w:pPr>
      <w:r w:rsidRPr="00E722EA">
        <w:rPr>
          <w:szCs w:val="24"/>
        </w:rPr>
        <w:t>Reinert, Lyndsey—Instructional Assistant II—Meadow View—10/14/2025</w:t>
      </w:r>
    </w:p>
    <w:p w:rsidR="006B1A59" w:rsidRPr="00E722EA" w:rsidRDefault="002762E3" w:rsidP="00715CB3">
      <w:pPr>
        <w:rPr>
          <w:szCs w:val="24"/>
        </w:rPr>
      </w:pPr>
      <w:r w:rsidRPr="00E722EA">
        <w:rPr>
          <w:szCs w:val="24"/>
        </w:rPr>
        <w:t>Richardson, Olivia—Instructional Assistant II—College View—Effective 10/14/2025</w:t>
      </w:r>
      <w:r w:rsidR="006B1A59" w:rsidRPr="00E722EA">
        <w:rPr>
          <w:szCs w:val="24"/>
        </w:rPr>
        <w:tab/>
      </w:r>
    </w:p>
    <w:p w:rsidR="000A61C9" w:rsidRPr="00E722EA" w:rsidRDefault="000A61C9" w:rsidP="00715CB3">
      <w:pPr>
        <w:rPr>
          <w:szCs w:val="24"/>
        </w:rPr>
      </w:pPr>
      <w:r w:rsidRPr="00E722EA">
        <w:rPr>
          <w:szCs w:val="24"/>
        </w:rPr>
        <w:t>Riis, Gary—Bus Driver—Transportation—Effective 09/19/2025</w:t>
      </w:r>
    </w:p>
    <w:p w:rsidR="005D0F02" w:rsidRPr="00E722EA" w:rsidRDefault="00E722EA" w:rsidP="00715CB3">
      <w:pPr>
        <w:rPr>
          <w:szCs w:val="24"/>
        </w:rPr>
      </w:pPr>
      <w:r>
        <w:rPr>
          <w:szCs w:val="24"/>
        </w:rPr>
        <w:t>Robinson, Diane—Part-t</w:t>
      </w:r>
      <w:r w:rsidR="005D0F02" w:rsidRPr="00E722EA">
        <w:rPr>
          <w:szCs w:val="24"/>
        </w:rPr>
        <w:t>ime SACC—G C Burkhead—Effective 09/23/2025</w:t>
      </w:r>
    </w:p>
    <w:p w:rsidR="003B3ABB" w:rsidRPr="00E722EA" w:rsidRDefault="003B3ABB" w:rsidP="00715CB3">
      <w:pPr>
        <w:rPr>
          <w:szCs w:val="24"/>
        </w:rPr>
      </w:pPr>
      <w:r w:rsidRPr="00E722EA">
        <w:rPr>
          <w:szCs w:val="24"/>
        </w:rPr>
        <w:t>Sizemore, Maria – Instructional Assistant – North Middle – Effective 10/01/2025</w:t>
      </w:r>
    </w:p>
    <w:p w:rsidR="00154976" w:rsidRPr="00E722EA" w:rsidRDefault="00154976" w:rsidP="00715CB3">
      <w:pPr>
        <w:rPr>
          <w:szCs w:val="24"/>
        </w:rPr>
      </w:pPr>
      <w:r w:rsidRPr="00E722EA">
        <w:rPr>
          <w:szCs w:val="24"/>
        </w:rPr>
        <w:t>Smith, Jordan—Instructional Assistant II—College View—Effective 10/14/2025</w:t>
      </w:r>
      <w:r w:rsidRPr="00E722EA">
        <w:rPr>
          <w:szCs w:val="24"/>
        </w:rPr>
        <w:tab/>
      </w:r>
    </w:p>
    <w:p w:rsidR="004C1312" w:rsidRPr="00E722EA" w:rsidRDefault="00E722EA" w:rsidP="00715CB3">
      <w:pPr>
        <w:rPr>
          <w:szCs w:val="24"/>
        </w:rPr>
      </w:pPr>
      <w:r>
        <w:rPr>
          <w:szCs w:val="24"/>
        </w:rPr>
        <w:t>Spalding, Christina—Part-t</w:t>
      </w:r>
      <w:r w:rsidR="003316A0" w:rsidRPr="00E722EA">
        <w:rPr>
          <w:szCs w:val="24"/>
        </w:rPr>
        <w:t>ime ESS Instructional Assistant I</w:t>
      </w:r>
      <w:r>
        <w:rPr>
          <w:szCs w:val="24"/>
        </w:rPr>
        <w:t xml:space="preserve"> – Lincoln Trail</w:t>
      </w:r>
      <w:r w:rsidR="003316A0" w:rsidRPr="00E722EA">
        <w:rPr>
          <w:szCs w:val="24"/>
        </w:rPr>
        <w:t>—Effective 09/24/2025</w:t>
      </w:r>
    </w:p>
    <w:p w:rsidR="003316A0" w:rsidRPr="00E722EA" w:rsidRDefault="003E46A4" w:rsidP="00715CB3">
      <w:pPr>
        <w:rPr>
          <w:szCs w:val="24"/>
        </w:rPr>
      </w:pPr>
      <w:r w:rsidRPr="00E722EA">
        <w:rPr>
          <w:szCs w:val="24"/>
        </w:rPr>
        <w:t>Vincent, Sierra—FRYSC—Lakewood—Effective 10/13/2025</w:t>
      </w:r>
      <w:r w:rsidRPr="00E722EA">
        <w:rPr>
          <w:szCs w:val="24"/>
        </w:rPr>
        <w:tab/>
      </w:r>
      <w:r w:rsidR="003316A0" w:rsidRPr="00E722EA">
        <w:rPr>
          <w:szCs w:val="24"/>
        </w:rPr>
        <w:tab/>
      </w:r>
    </w:p>
    <w:p w:rsidR="00AD745E" w:rsidRPr="00E722EA" w:rsidRDefault="00AD745E" w:rsidP="00715CB3">
      <w:pPr>
        <w:rPr>
          <w:szCs w:val="24"/>
        </w:rPr>
      </w:pPr>
    </w:p>
    <w:p w:rsidR="00582C65" w:rsidRPr="00E722EA" w:rsidRDefault="000E769E" w:rsidP="00715CB3">
      <w:pPr>
        <w:rPr>
          <w:b/>
          <w:szCs w:val="24"/>
          <w:u w:val="single"/>
        </w:rPr>
      </w:pPr>
      <w:r w:rsidRPr="00E722EA">
        <w:rPr>
          <w:b/>
          <w:szCs w:val="24"/>
          <w:u w:val="single"/>
        </w:rPr>
        <w:t>CLASSIFIED TRAN</w:t>
      </w:r>
      <w:r w:rsidR="00582C65" w:rsidRPr="00E722EA">
        <w:rPr>
          <w:b/>
          <w:szCs w:val="24"/>
          <w:u w:val="single"/>
        </w:rPr>
        <w:t>SFERS:</w:t>
      </w:r>
    </w:p>
    <w:p w:rsidR="00173F36" w:rsidRPr="00E722EA" w:rsidRDefault="00173F36" w:rsidP="00715CB3">
      <w:pPr>
        <w:rPr>
          <w:szCs w:val="24"/>
        </w:rPr>
      </w:pPr>
      <w:r w:rsidRPr="00E722EA">
        <w:rPr>
          <w:szCs w:val="24"/>
        </w:rPr>
        <w:t>Ash, V</w:t>
      </w:r>
      <w:r w:rsidR="00E722EA">
        <w:rPr>
          <w:szCs w:val="24"/>
        </w:rPr>
        <w:t xml:space="preserve">ickie—Substitute Instructional Assistant to </w:t>
      </w:r>
      <w:r w:rsidRPr="00E722EA">
        <w:rPr>
          <w:szCs w:val="24"/>
        </w:rPr>
        <w:t xml:space="preserve">Instructional Assistant </w:t>
      </w:r>
      <w:r w:rsidR="00E722EA">
        <w:rPr>
          <w:szCs w:val="24"/>
        </w:rPr>
        <w:t>I—Lakewood—E</w:t>
      </w:r>
      <w:r w:rsidRPr="00E722EA">
        <w:rPr>
          <w:szCs w:val="24"/>
        </w:rPr>
        <w:t>ffective 10/14/2025</w:t>
      </w:r>
    </w:p>
    <w:p w:rsidR="00551B10" w:rsidRPr="00E722EA" w:rsidRDefault="00551B10" w:rsidP="00715CB3">
      <w:pPr>
        <w:rPr>
          <w:szCs w:val="24"/>
        </w:rPr>
      </w:pPr>
      <w:r w:rsidRPr="00E722EA">
        <w:rPr>
          <w:szCs w:val="24"/>
        </w:rPr>
        <w:t>Booker,</w:t>
      </w:r>
      <w:r w:rsidR="00173F36" w:rsidRPr="00E722EA">
        <w:rPr>
          <w:szCs w:val="24"/>
        </w:rPr>
        <w:t xml:space="preserve"> </w:t>
      </w:r>
      <w:r w:rsidRPr="00E722EA">
        <w:rPr>
          <w:szCs w:val="24"/>
        </w:rPr>
        <w:t>Edg</w:t>
      </w:r>
      <w:r w:rsidR="00E722EA">
        <w:rPr>
          <w:szCs w:val="24"/>
        </w:rPr>
        <w:t xml:space="preserve">ar (Scott)—Substitute Custodian to </w:t>
      </w:r>
      <w:r w:rsidRPr="00E722EA">
        <w:rPr>
          <w:szCs w:val="24"/>
        </w:rPr>
        <w:t>12mth Custodian—Rineyville—Effective 10/08/2025</w:t>
      </w:r>
    </w:p>
    <w:p w:rsidR="00CA0EED" w:rsidRPr="00E722EA" w:rsidRDefault="00CA0EED" w:rsidP="00715CB3">
      <w:pPr>
        <w:rPr>
          <w:szCs w:val="24"/>
        </w:rPr>
      </w:pPr>
      <w:r w:rsidRPr="00E722EA">
        <w:rPr>
          <w:szCs w:val="24"/>
        </w:rPr>
        <w:t>Eisenman, Christy – Substitute Instructional Assistant/Districtwi</w:t>
      </w:r>
      <w:r w:rsidR="00E722EA">
        <w:rPr>
          <w:szCs w:val="24"/>
        </w:rPr>
        <w:t>de to Instructional Assistant -</w:t>
      </w:r>
      <w:r w:rsidRPr="00E722EA">
        <w:rPr>
          <w:szCs w:val="24"/>
        </w:rPr>
        <w:t xml:space="preserve"> Cecilia Valley – Effective 09/29/2025</w:t>
      </w:r>
    </w:p>
    <w:p w:rsidR="00790A58" w:rsidRPr="00E722EA" w:rsidRDefault="00790A58" w:rsidP="00715CB3">
      <w:pPr>
        <w:rPr>
          <w:szCs w:val="24"/>
        </w:rPr>
      </w:pPr>
      <w:r w:rsidRPr="00E722EA">
        <w:rPr>
          <w:szCs w:val="24"/>
        </w:rPr>
        <w:t>Ervin, Brandon—Maintenance</w:t>
      </w:r>
      <w:r w:rsidR="00E722EA">
        <w:rPr>
          <w:szCs w:val="24"/>
        </w:rPr>
        <w:t xml:space="preserve"> Worker II to </w:t>
      </w:r>
      <w:r w:rsidRPr="00E722EA">
        <w:rPr>
          <w:szCs w:val="24"/>
        </w:rPr>
        <w:t>Construction Inspector—Building and Grounds—Effective 10/01/2025</w:t>
      </w:r>
    </w:p>
    <w:p w:rsidR="006F06BF" w:rsidRPr="00E722EA" w:rsidRDefault="00DD6C7C" w:rsidP="00715CB3">
      <w:pPr>
        <w:rPr>
          <w:szCs w:val="24"/>
        </w:rPr>
      </w:pPr>
      <w:r w:rsidRPr="00E722EA">
        <w:rPr>
          <w:szCs w:val="24"/>
        </w:rPr>
        <w:t>M</w:t>
      </w:r>
      <w:r w:rsidR="007339E0" w:rsidRPr="00E722EA">
        <w:rPr>
          <w:szCs w:val="24"/>
        </w:rPr>
        <w:t>oore, Carla – Substitute Instructional</w:t>
      </w:r>
      <w:r w:rsidR="00E722EA">
        <w:rPr>
          <w:szCs w:val="24"/>
        </w:rPr>
        <w:t xml:space="preserve"> Assistant/Districtwide to Part-</w:t>
      </w:r>
      <w:r w:rsidR="007339E0" w:rsidRPr="00E722EA">
        <w:rPr>
          <w:szCs w:val="24"/>
        </w:rPr>
        <w:t>time Instructional Assistant – Heartland – Effective 09/19/2025</w:t>
      </w:r>
    </w:p>
    <w:p w:rsidR="00DD6C7C" w:rsidRPr="00E722EA" w:rsidRDefault="006F06BF" w:rsidP="00715CB3">
      <w:pPr>
        <w:rPr>
          <w:szCs w:val="24"/>
        </w:rPr>
      </w:pPr>
      <w:r w:rsidRPr="00E722EA">
        <w:rPr>
          <w:szCs w:val="24"/>
        </w:rPr>
        <w:t>Ramsay, Kathe</w:t>
      </w:r>
      <w:r w:rsidR="00E722EA">
        <w:rPr>
          <w:szCs w:val="24"/>
        </w:rPr>
        <w:t>ryn – Instructional Assistant -</w:t>
      </w:r>
      <w:r w:rsidRPr="00E722EA">
        <w:rPr>
          <w:szCs w:val="24"/>
        </w:rPr>
        <w:t xml:space="preserve"> Cecilia Vall</w:t>
      </w:r>
      <w:r w:rsidR="00E722EA">
        <w:rPr>
          <w:szCs w:val="24"/>
        </w:rPr>
        <w:t>ey to Instructional Assistant -</w:t>
      </w:r>
      <w:r w:rsidRPr="00E722EA">
        <w:rPr>
          <w:szCs w:val="24"/>
        </w:rPr>
        <w:t xml:space="preserve"> North Park – Effective 09/22/2025</w:t>
      </w:r>
    </w:p>
    <w:p w:rsidR="009858C9" w:rsidRPr="00E722EA" w:rsidRDefault="00E722EA" w:rsidP="00715CB3">
      <w:pPr>
        <w:rPr>
          <w:szCs w:val="24"/>
        </w:rPr>
      </w:pPr>
      <w:r>
        <w:rPr>
          <w:szCs w:val="24"/>
        </w:rPr>
        <w:t>Robinson, Anna—Part-time SACC Monitor—Heartland to Part-t</w:t>
      </w:r>
      <w:r w:rsidR="00DD6C7C" w:rsidRPr="00E722EA">
        <w:rPr>
          <w:szCs w:val="24"/>
        </w:rPr>
        <w:t>ime SACC Monitor—New Highland—Effective 10/13/2025</w:t>
      </w:r>
    </w:p>
    <w:p w:rsidR="00B12A73" w:rsidRPr="00E722EA" w:rsidRDefault="009858C9" w:rsidP="00715CB3">
      <w:pPr>
        <w:rPr>
          <w:szCs w:val="24"/>
        </w:rPr>
      </w:pPr>
      <w:r w:rsidRPr="00E722EA">
        <w:rPr>
          <w:szCs w:val="24"/>
        </w:rPr>
        <w:t>Windham, Chelse</w:t>
      </w:r>
      <w:r w:rsidR="00E722EA">
        <w:rPr>
          <w:szCs w:val="24"/>
        </w:rPr>
        <w:t xml:space="preserve">a—4 hr Cook/Baker—Bruin Academy to </w:t>
      </w:r>
      <w:r w:rsidRPr="00E722EA">
        <w:rPr>
          <w:szCs w:val="24"/>
        </w:rPr>
        <w:t>7hr Cook/Baker—Central Hardin—Effective 10/14/2025</w:t>
      </w:r>
      <w:r w:rsidR="00B12A73" w:rsidRPr="00E722EA">
        <w:rPr>
          <w:szCs w:val="24"/>
        </w:rPr>
        <w:tab/>
      </w:r>
    </w:p>
    <w:p w:rsidR="00FD2652" w:rsidRPr="00E722EA" w:rsidRDefault="00FD2652" w:rsidP="00715CB3">
      <w:pPr>
        <w:rPr>
          <w:szCs w:val="24"/>
        </w:rPr>
      </w:pPr>
    </w:p>
    <w:p w:rsidR="00342791" w:rsidRPr="00E722EA" w:rsidRDefault="00A174E0" w:rsidP="00342791">
      <w:pPr>
        <w:pStyle w:val="Heading2"/>
        <w:rPr>
          <w:sz w:val="24"/>
          <w:szCs w:val="24"/>
        </w:rPr>
      </w:pPr>
      <w:r w:rsidRPr="00E722EA">
        <w:rPr>
          <w:sz w:val="24"/>
          <w:szCs w:val="24"/>
        </w:rPr>
        <w:t>CLASSIFIED RESIGNATIONS</w:t>
      </w:r>
      <w:r w:rsidR="005A000A" w:rsidRPr="00E722EA">
        <w:rPr>
          <w:sz w:val="24"/>
          <w:szCs w:val="24"/>
        </w:rPr>
        <w:t>:</w:t>
      </w:r>
      <w:r w:rsidRPr="00E722EA">
        <w:rPr>
          <w:sz w:val="24"/>
          <w:szCs w:val="24"/>
        </w:rPr>
        <w:t xml:space="preserve"> </w:t>
      </w:r>
    </w:p>
    <w:p w:rsidR="009C1A3E" w:rsidRPr="00E722EA" w:rsidRDefault="005A724F" w:rsidP="00DE14D8">
      <w:pPr>
        <w:rPr>
          <w:szCs w:val="24"/>
        </w:rPr>
      </w:pPr>
      <w:r w:rsidRPr="00E722EA">
        <w:rPr>
          <w:szCs w:val="24"/>
        </w:rPr>
        <w:t>Ayling, Nichole – Cook/Baker – Vine Grove – Effective 10/03/2025</w:t>
      </w:r>
    </w:p>
    <w:p w:rsidR="009C1A3E" w:rsidRPr="00E722EA" w:rsidRDefault="009C1A3E" w:rsidP="00DE14D8">
      <w:pPr>
        <w:rPr>
          <w:szCs w:val="24"/>
        </w:rPr>
      </w:pPr>
      <w:r w:rsidRPr="00E722EA">
        <w:rPr>
          <w:szCs w:val="24"/>
        </w:rPr>
        <w:t>Basham, Hayley – Instructional Assistant – East Hardin – Effective 10/17/2025</w:t>
      </w:r>
    </w:p>
    <w:p w:rsidR="00BF1ED7" w:rsidRPr="00E722EA" w:rsidRDefault="00BF1ED7" w:rsidP="00DE14D8">
      <w:pPr>
        <w:rPr>
          <w:szCs w:val="24"/>
        </w:rPr>
      </w:pPr>
      <w:r w:rsidRPr="00E722EA">
        <w:rPr>
          <w:szCs w:val="24"/>
        </w:rPr>
        <w:lastRenderedPageBreak/>
        <w:t>Day, Curstie—Instructional Assistant I—Rineyville—Effective 09/30/2025</w:t>
      </w:r>
    </w:p>
    <w:p w:rsidR="00EB3B12" w:rsidRPr="00E722EA" w:rsidRDefault="00EB3B12" w:rsidP="00DE14D8">
      <w:pPr>
        <w:rPr>
          <w:szCs w:val="24"/>
        </w:rPr>
      </w:pPr>
      <w:r w:rsidRPr="00E722EA">
        <w:rPr>
          <w:szCs w:val="24"/>
        </w:rPr>
        <w:t>Hardy, Justine – Instructional Assistant II – John Hardin – Effective 10/13/2025</w:t>
      </w:r>
    </w:p>
    <w:p w:rsidR="00BC1033" w:rsidRPr="00E722EA" w:rsidRDefault="00BC1033" w:rsidP="00DE14D8">
      <w:pPr>
        <w:rPr>
          <w:szCs w:val="24"/>
        </w:rPr>
      </w:pPr>
      <w:r w:rsidRPr="00E722EA">
        <w:rPr>
          <w:szCs w:val="24"/>
        </w:rPr>
        <w:t>Miller, Daniel—Instructional Assistant II—New Highland—Effective 10/11/2025</w:t>
      </w:r>
    </w:p>
    <w:p w:rsidR="00732E8C" w:rsidRPr="00E722EA" w:rsidRDefault="00E722EA" w:rsidP="00DE14D8">
      <w:pPr>
        <w:rPr>
          <w:szCs w:val="24"/>
        </w:rPr>
      </w:pPr>
      <w:r>
        <w:rPr>
          <w:szCs w:val="24"/>
        </w:rPr>
        <w:t>Randall, Elizabeth – Part-</w:t>
      </w:r>
      <w:r w:rsidR="00732E8C" w:rsidRPr="00E722EA">
        <w:rPr>
          <w:szCs w:val="24"/>
        </w:rPr>
        <w:t>time Instructional Assistant – Woodland – Effective 09/26/2025</w:t>
      </w:r>
    </w:p>
    <w:p w:rsidR="004C1312" w:rsidRPr="00E722EA" w:rsidRDefault="004C1312" w:rsidP="00DE14D8">
      <w:pPr>
        <w:rPr>
          <w:szCs w:val="24"/>
        </w:rPr>
      </w:pPr>
      <w:r w:rsidRPr="00E722EA">
        <w:rPr>
          <w:szCs w:val="24"/>
        </w:rPr>
        <w:t>Steward, Thomas—Custodian—Bluegrass—Effective 10/15/2025</w:t>
      </w:r>
    </w:p>
    <w:p w:rsidR="00C0054E" w:rsidRPr="00E722EA" w:rsidRDefault="00C0054E" w:rsidP="00DE14D8">
      <w:pPr>
        <w:rPr>
          <w:szCs w:val="24"/>
        </w:rPr>
      </w:pPr>
    </w:p>
    <w:p w:rsidR="00DE14D8" w:rsidRPr="00E722EA" w:rsidRDefault="00DE14D8" w:rsidP="00DE14D8">
      <w:pPr>
        <w:rPr>
          <w:b/>
          <w:szCs w:val="24"/>
          <w:u w:val="single"/>
        </w:rPr>
      </w:pPr>
      <w:r w:rsidRPr="00E722EA">
        <w:rPr>
          <w:b/>
          <w:szCs w:val="24"/>
          <w:u w:val="single"/>
        </w:rPr>
        <w:t>CLASSIFIED RETIREMENT:</w:t>
      </w:r>
    </w:p>
    <w:p w:rsidR="00DE14D8" w:rsidRPr="00E722EA" w:rsidRDefault="00DE14D8" w:rsidP="00DE14D8">
      <w:pPr>
        <w:rPr>
          <w:szCs w:val="24"/>
        </w:rPr>
      </w:pPr>
      <w:r w:rsidRPr="00E722EA">
        <w:rPr>
          <w:szCs w:val="24"/>
        </w:rPr>
        <w:t>Cooley, Tina – Cook/Baker – Central Hardin – Effective 10/01/2025</w:t>
      </w:r>
    </w:p>
    <w:p w:rsidR="00693ACD" w:rsidRPr="00E722EA" w:rsidRDefault="00A11A23" w:rsidP="002D724B">
      <w:pPr>
        <w:rPr>
          <w:szCs w:val="24"/>
        </w:rPr>
      </w:pPr>
      <w:r w:rsidRPr="00E722EA">
        <w:rPr>
          <w:szCs w:val="24"/>
        </w:rPr>
        <w:t>Dowell, Donna – Instructional Assistant – North Park – Effective 11/01/2025</w:t>
      </w:r>
    </w:p>
    <w:p w:rsidR="00BE693F" w:rsidRPr="00E722EA" w:rsidRDefault="00693ACD" w:rsidP="002D724B">
      <w:pPr>
        <w:rPr>
          <w:szCs w:val="24"/>
        </w:rPr>
      </w:pPr>
      <w:r w:rsidRPr="00E722EA">
        <w:rPr>
          <w:szCs w:val="24"/>
        </w:rPr>
        <w:t>Kerr, Frederick—Bus Driv</w:t>
      </w:r>
      <w:r w:rsidR="00E722EA">
        <w:rPr>
          <w:szCs w:val="24"/>
        </w:rPr>
        <w:t>er—Transportation—Effective 09/0</w:t>
      </w:r>
      <w:r w:rsidR="00EF2B67" w:rsidRPr="00E722EA">
        <w:rPr>
          <w:szCs w:val="24"/>
        </w:rPr>
        <w:t>1/</w:t>
      </w:r>
      <w:r w:rsidR="00E722EA">
        <w:rPr>
          <w:szCs w:val="24"/>
        </w:rPr>
        <w:t>2025 (T</w:t>
      </w:r>
      <w:r w:rsidRPr="00E722EA">
        <w:rPr>
          <w:szCs w:val="24"/>
        </w:rPr>
        <w:t>his has been updated from a resignation</w:t>
      </w:r>
      <w:r w:rsidR="00E722EA">
        <w:rPr>
          <w:szCs w:val="24"/>
        </w:rPr>
        <w:t>.</w:t>
      </w:r>
      <w:r w:rsidRPr="00E722EA">
        <w:rPr>
          <w:szCs w:val="24"/>
        </w:rPr>
        <w:t>)</w:t>
      </w:r>
      <w:r w:rsidR="00BE693F" w:rsidRPr="00E722EA">
        <w:rPr>
          <w:szCs w:val="24"/>
        </w:rPr>
        <w:tab/>
      </w:r>
    </w:p>
    <w:p w:rsidR="00CF5E40" w:rsidRPr="00E722EA" w:rsidRDefault="00CF5E40" w:rsidP="00085D64">
      <w:pPr>
        <w:rPr>
          <w:b/>
          <w:szCs w:val="24"/>
          <w:u w:val="single"/>
        </w:rPr>
      </w:pPr>
    </w:p>
    <w:p w:rsidR="00DE2FEB" w:rsidRPr="00E722EA" w:rsidRDefault="00D54E95" w:rsidP="00085D64">
      <w:pPr>
        <w:rPr>
          <w:b/>
          <w:szCs w:val="24"/>
          <w:u w:val="single"/>
        </w:rPr>
      </w:pPr>
      <w:r w:rsidRPr="00E722EA">
        <w:rPr>
          <w:b/>
          <w:szCs w:val="24"/>
          <w:u w:val="single"/>
        </w:rPr>
        <w:t xml:space="preserve">CLASSIFIED </w:t>
      </w:r>
      <w:r w:rsidR="003E7F6D" w:rsidRPr="00E722EA">
        <w:rPr>
          <w:b/>
          <w:szCs w:val="24"/>
          <w:u w:val="single"/>
        </w:rPr>
        <w:t>TERMINATION</w:t>
      </w:r>
      <w:r w:rsidRPr="00E722EA">
        <w:rPr>
          <w:b/>
          <w:szCs w:val="24"/>
          <w:u w:val="single"/>
        </w:rPr>
        <w:t>:</w:t>
      </w:r>
    </w:p>
    <w:p w:rsidR="00177F39" w:rsidRPr="00E722EA" w:rsidRDefault="00177F39" w:rsidP="00085D64">
      <w:pPr>
        <w:rPr>
          <w:szCs w:val="24"/>
        </w:rPr>
      </w:pPr>
      <w:r w:rsidRPr="00E722EA">
        <w:rPr>
          <w:szCs w:val="24"/>
        </w:rPr>
        <w:t>Nichols, Casey—Bus Driver—Transportation—Effective 10/03/2025</w:t>
      </w:r>
    </w:p>
    <w:p w:rsidR="007745BA" w:rsidRPr="00E722EA" w:rsidRDefault="007745BA" w:rsidP="00085D64">
      <w:pPr>
        <w:rPr>
          <w:szCs w:val="24"/>
        </w:rPr>
      </w:pPr>
      <w:r w:rsidRPr="00E722EA">
        <w:rPr>
          <w:szCs w:val="24"/>
        </w:rPr>
        <w:t>Roten, Mark—Bus Driver—Transportation—Effective 10/10/2025</w:t>
      </w:r>
    </w:p>
    <w:p w:rsidR="00714AA1" w:rsidRPr="00E722EA" w:rsidRDefault="00E722EA" w:rsidP="00085D64">
      <w:pPr>
        <w:rPr>
          <w:szCs w:val="24"/>
        </w:rPr>
      </w:pPr>
      <w:r>
        <w:rPr>
          <w:szCs w:val="24"/>
        </w:rPr>
        <w:t>Warren, Masherra – Part-</w:t>
      </w:r>
      <w:r w:rsidR="00714AA1" w:rsidRPr="00E722EA">
        <w:rPr>
          <w:szCs w:val="24"/>
        </w:rPr>
        <w:t>time Instructional Monitor/SACC – Heartland – Effective 08/25/2025</w:t>
      </w:r>
    </w:p>
    <w:p w:rsidR="00714AA1" w:rsidRPr="00E722EA" w:rsidRDefault="00714AA1" w:rsidP="00085D64">
      <w:pPr>
        <w:rPr>
          <w:b/>
          <w:szCs w:val="24"/>
          <w:u w:val="single"/>
        </w:rPr>
      </w:pPr>
    </w:p>
    <w:p w:rsidR="00714AA1" w:rsidRPr="00E722EA" w:rsidRDefault="00AB0F38" w:rsidP="00085D64">
      <w:pPr>
        <w:rPr>
          <w:b/>
          <w:szCs w:val="24"/>
          <w:u w:val="single"/>
        </w:rPr>
      </w:pPr>
      <w:r w:rsidRPr="00E722EA">
        <w:rPr>
          <w:b/>
          <w:szCs w:val="24"/>
          <w:u w:val="single"/>
        </w:rPr>
        <w:t>ADMINSTRATIVE LEAVE:</w:t>
      </w:r>
    </w:p>
    <w:p w:rsidR="00AB0F38" w:rsidRPr="00E722EA" w:rsidRDefault="00AB0F38" w:rsidP="00085D64">
      <w:pPr>
        <w:rPr>
          <w:b/>
          <w:szCs w:val="24"/>
          <w:u w:val="single"/>
        </w:rPr>
      </w:pPr>
      <w:r w:rsidRPr="00E722EA">
        <w:rPr>
          <w:szCs w:val="24"/>
        </w:rPr>
        <w:t>Crosby, Gregory—Custodian—North Hardin—Effect</w:t>
      </w:r>
      <w:r w:rsidR="00033EEC" w:rsidRPr="00E722EA">
        <w:rPr>
          <w:szCs w:val="24"/>
        </w:rPr>
        <w:t>ive 09/29/2025—10/07/2025</w:t>
      </w:r>
    </w:p>
    <w:p w:rsidR="00F71104" w:rsidRPr="00E722EA" w:rsidRDefault="00F71104" w:rsidP="00085D64">
      <w:pPr>
        <w:rPr>
          <w:szCs w:val="24"/>
        </w:rPr>
      </w:pPr>
      <w:r w:rsidRPr="00E722EA">
        <w:rPr>
          <w:szCs w:val="24"/>
        </w:rPr>
        <w:t>Reed, Travis—Custodian—Central Hardin—Effective</w:t>
      </w:r>
      <w:r w:rsidR="00E722EA">
        <w:rPr>
          <w:szCs w:val="24"/>
        </w:rPr>
        <w:t xml:space="preserve"> 10/2/2025 </w:t>
      </w:r>
      <w:r w:rsidRPr="00E722EA">
        <w:rPr>
          <w:szCs w:val="24"/>
        </w:rPr>
        <w:t>until further notice</w:t>
      </w:r>
    </w:p>
    <w:p w:rsidR="00177F39" w:rsidRPr="00E722EA" w:rsidRDefault="00177F39" w:rsidP="00085D64">
      <w:pPr>
        <w:rPr>
          <w:szCs w:val="24"/>
        </w:rPr>
      </w:pPr>
      <w:r w:rsidRPr="00E722EA">
        <w:rPr>
          <w:szCs w:val="24"/>
        </w:rPr>
        <w:t>Steward, Thomas—Custodian</w:t>
      </w:r>
      <w:r w:rsidR="00E722EA">
        <w:rPr>
          <w:szCs w:val="24"/>
        </w:rPr>
        <w:t xml:space="preserve">—Bluegrass—Effective 10/03/2025 </w:t>
      </w:r>
      <w:r w:rsidRPr="00E722EA">
        <w:rPr>
          <w:szCs w:val="24"/>
        </w:rPr>
        <w:t>until further notice</w:t>
      </w:r>
    </w:p>
    <w:p w:rsidR="00177F39" w:rsidRPr="00E722EA" w:rsidRDefault="00177F39" w:rsidP="00085D64">
      <w:pPr>
        <w:rPr>
          <w:szCs w:val="24"/>
        </w:rPr>
      </w:pPr>
    </w:p>
    <w:p w:rsidR="00DE2FEB" w:rsidRPr="00E722EA" w:rsidRDefault="00DE2FEB" w:rsidP="00085D64">
      <w:pPr>
        <w:rPr>
          <w:b/>
          <w:szCs w:val="24"/>
          <w:u w:val="single"/>
        </w:rPr>
      </w:pPr>
      <w:r w:rsidRPr="00E722EA">
        <w:rPr>
          <w:b/>
          <w:szCs w:val="24"/>
          <w:u w:val="single"/>
        </w:rPr>
        <w:t>NEW POSITION:</w:t>
      </w:r>
    </w:p>
    <w:p w:rsidR="009E2E16" w:rsidRPr="00E722EA" w:rsidRDefault="00E65732" w:rsidP="00085D64">
      <w:pPr>
        <w:rPr>
          <w:szCs w:val="24"/>
        </w:rPr>
      </w:pPr>
      <w:r w:rsidRPr="00E722EA">
        <w:rPr>
          <w:szCs w:val="24"/>
        </w:rPr>
        <w:t>Instructional Assistant II – Woodl</w:t>
      </w:r>
      <w:r w:rsidR="00CF5E40" w:rsidRPr="00E722EA">
        <w:rPr>
          <w:szCs w:val="24"/>
        </w:rPr>
        <w:t>and – This position was</w:t>
      </w:r>
      <w:r w:rsidRPr="00E722EA">
        <w:rPr>
          <w:szCs w:val="24"/>
        </w:rPr>
        <w:t xml:space="preserve"> created due to a student with IEP for safety needs.</w:t>
      </w:r>
    </w:p>
    <w:p w:rsidR="00CF5E40" w:rsidRPr="00E722EA" w:rsidRDefault="00CF5E40" w:rsidP="00085D64">
      <w:pPr>
        <w:rPr>
          <w:szCs w:val="24"/>
        </w:rPr>
      </w:pPr>
      <w:r w:rsidRPr="00E722EA">
        <w:rPr>
          <w:szCs w:val="24"/>
        </w:rPr>
        <w:t>Constructi</w:t>
      </w:r>
      <w:r w:rsidR="00E722EA">
        <w:rPr>
          <w:szCs w:val="24"/>
        </w:rPr>
        <w:t>on Inspector—Central Office</w:t>
      </w:r>
      <w:r w:rsidR="006136E2">
        <w:rPr>
          <w:szCs w:val="24"/>
        </w:rPr>
        <w:t xml:space="preserve"> </w:t>
      </w:r>
      <w:r w:rsidR="00E722EA">
        <w:rPr>
          <w:szCs w:val="24"/>
        </w:rPr>
        <w:t>—</w:t>
      </w:r>
      <w:r w:rsidR="006136E2">
        <w:rPr>
          <w:szCs w:val="24"/>
        </w:rPr>
        <w:t xml:space="preserve"> </w:t>
      </w:r>
      <w:r w:rsidR="00E722EA">
        <w:rPr>
          <w:szCs w:val="24"/>
        </w:rPr>
        <w:t>T</w:t>
      </w:r>
      <w:r w:rsidRPr="00E722EA">
        <w:rPr>
          <w:szCs w:val="24"/>
        </w:rPr>
        <w:t>his position was created to monitor districtwide construction projects.</w:t>
      </w:r>
    </w:p>
    <w:p w:rsidR="00CF5E40" w:rsidRPr="00E722EA" w:rsidRDefault="00CF5E40" w:rsidP="00085D64">
      <w:pPr>
        <w:rPr>
          <w:szCs w:val="24"/>
        </w:rPr>
      </w:pPr>
      <w:r w:rsidRPr="00E722EA">
        <w:rPr>
          <w:szCs w:val="24"/>
        </w:rPr>
        <w:t>Instructional As</w:t>
      </w:r>
      <w:r w:rsidR="006136E2">
        <w:rPr>
          <w:szCs w:val="24"/>
        </w:rPr>
        <w:t>sistant II—College View Campus — This position was created for additional support with elementary c</w:t>
      </w:r>
      <w:r w:rsidRPr="00E722EA">
        <w:rPr>
          <w:szCs w:val="24"/>
        </w:rPr>
        <w:t>lassrooms</w:t>
      </w:r>
      <w:r w:rsidR="006136E2">
        <w:rPr>
          <w:szCs w:val="24"/>
        </w:rPr>
        <w:t>.</w:t>
      </w:r>
    </w:p>
    <w:p w:rsidR="00CF5E40" w:rsidRPr="00E722EA" w:rsidRDefault="00CF5E40" w:rsidP="00CF5E40">
      <w:pPr>
        <w:rPr>
          <w:szCs w:val="24"/>
        </w:rPr>
      </w:pPr>
      <w:r w:rsidRPr="00E722EA">
        <w:rPr>
          <w:szCs w:val="24"/>
        </w:rPr>
        <w:t>Instructional Assistant II—College View Campus</w:t>
      </w:r>
      <w:r w:rsidR="006136E2">
        <w:rPr>
          <w:szCs w:val="24"/>
        </w:rPr>
        <w:t>—This position was created for additional support with elementary c</w:t>
      </w:r>
      <w:r w:rsidRPr="00E722EA">
        <w:rPr>
          <w:szCs w:val="24"/>
        </w:rPr>
        <w:t>lassrooms</w:t>
      </w:r>
      <w:r w:rsidR="006136E2">
        <w:rPr>
          <w:szCs w:val="24"/>
        </w:rPr>
        <w:t>.</w:t>
      </w:r>
    </w:p>
    <w:p w:rsidR="00CF5E40" w:rsidRPr="00E722EA" w:rsidRDefault="00CF5E40" w:rsidP="00085D64">
      <w:pPr>
        <w:rPr>
          <w:szCs w:val="24"/>
        </w:rPr>
      </w:pPr>
      <w:r w:rsidRPr="00E722EA">
        <w:rPr>
          <w:szCs w:val="24"/>
        </w:rPr>
        <w:t>Instructional Assista</w:t>
      </w:r>
      <w:r w:rsidR="006136E2">
        <w:rPr>
          <w:szCs w:val="24"/>
        </w:rPr>
        <w:t>nt II—Lincoln Trail Elementary—T</w:t>
      </w:r>
      <w:r w:rsidRPr="00E722EA">
        <w:rPr>
          <w:szCs w:val="24"/>
        </w:rPr>
        <w:t xml:space="preserve">his position was created for addition support need for student safety. </w:t>
      </w:r>
    </w:p>
    <w:p w:rsidR="00EB054D" w:rsidRPr="00E722EA" w:rsidRDefault="00EB054D" w:rsidP="00085D64">
      <w:pPr>
        <w:rPr>
          <w:szCs w:val="24"/>
        </w:rPr>
      </w:pPr>
      <w:bookmarkStart w:id="0" w:name="_GoBack"/>
      <w:bookmarkEnd w:id="0"/>
    </w:p>
    <w:p w:rsidR="00EB054D" w:rsidRPr="00E722EA" w:rsidRDefault="00EB054D" w:rsidP="00EB054D">
      <w:pPr>
        <w:pStyle w:val="NoSpacing"/>
        <w:rPr>
          <w:rFonts w:ascii="Times New Roman" w:hAnsi="Times New Roman"/>
          <w:sz w:val="24"/>
          <w:szCs w:val="24"/>
        </w:rPr>
      </w:pPr>
      <w:r w:rsidRPr="00E722EA">
        <w:rPr>
          <w:rFonts w:ascii="Times New Roman" w:hAnsi="Times New Roman"/>
          <w:b/>
          <w:sz w:val="24"/>
          <w:szCs w:val="24"/>
          <w:u w:val="single"/>
        </w:rPr>
        <w:t>SUBSTITUTE INSTRUCTIONAL ASSISTANT HIRES</w:t>
      </w:r>
    </w:p>
    <w:p w:rsidR="00EB054D" w:rsidRPr="00E722EA" w:rsidRDefault="00EB054D" w:rsidP="00EB054D">
      <w:pPr>
        <w:shd w:val="clear" w:color="auto" w:fill="FFFFFF"/>
        <w:rPr>
          <w:szCs w:val="24"/>
        </w:rPr>
      </w:pPr>
      <w:r w:rsidRPr="00E722EA">
        <w:rPr>
          <w:szCs w:val="24"/>
        </w:rPr>
        <w:t>Shanahan, Jacqueline , Substitute IA - Effective 9/29/25</w:t>
      </w:r>
    </w:p>
    <w:p w:rsidR="00EB054D" w:rsidRPr="00E722EA" w:rsidRDefault="00EB054D" w:rsidP="00EB054D">
      <w:pPr>
        <w:shd w:val="clear" w:color="auto" w:fill="FFFFFF"/>
        <w:rPr>
          <w:szCs w:val="24"/>
        </w:rPr>
      </w:pPr>
      <w:r w:rsidRPr="00E722EA">
        <w:rPr>
          <w:szCs w:val="24"/>
        </w:rPr>
        <w:t>White, Kristen , Substitute IA - Effective 9/24/25</w:t>
      </w:r>
    </w:p>
    <w:p w:rsidR="00EB054D" w:rsidRPr="00E722EA" w:rsidRDefault="00EB054D" w:rsidP="00085D64">
      <w:pPr>
        <w:rPr>
          <w:szCs w:val="24"/>
        </w:rPr>
      </w:pPr>
    </w:p>
    <w:sectPr w:rsidR="00EB054D" w:rsidRPr="00E722EA" w:rsidSect="00966CA7">
      <w:type w:val="continuous"/>
      <w:pgSz w:w="12240" w:h="15840" w:code="1"/>
      <w:pgMar w:top="432" w:right="1440" w:bottom="576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22EA" w:rsidRDefault="00E722EA">
      <w:r>
        <w:separator/>
      </w:r>
    </w:p>
  </w:endnote>
  <w:endnote w:type="continuationSeparator" w:id="0">
    <w:p w:rsidR="00E722EA" w:rsidRDefault="00E72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22EA" w:rsidRDefault="00E722EA">
      <w:r>
        <w:separator/>
      </w:r>
    </w:p>
  </w:footnote>
  <w:footnote w:type="continuationSeparator" w:id="0">
    <w:p w:rsidR="00E722EA" w:rsidRDefault="00E722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5678E"/>
    <w:multiLevelType w:val="hybridMultilevel"/>
    <w:tmpl w:val="B568FF1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A23E7"/>
    <w:multiLevelType w:val="hybridMultilevel"/>
    <w:tmpl w:val="FC3C19D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95D7F"/>
    <w:multiLevelType w:val="hybridMultilevel"/>
    <w:tmpl w:val="81C834BA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F65E8"/>
    <w:multiLevelType w:val="hybridMultilevel"/>
    <w:tmpl w:val="CE3C50FE"/>
    <w:lvl w:ilvl="0" w:tplc="04090001">
      <w:start w:val="76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C323C"/>
    <w:multiLevelType w:val="hybridMultilevel"/>
    <w:tmpl w:val="87346E38"/>
    <w:lvl w:ilvl="0" w:tplc="04090001">
      <w:start w:val="20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29399E"/>
    <w:multiLevelType w:val="hybridMultilevel"/>
    <w:tmpl w:val="506EDF5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E33431"/>
    <w:multiLevelType w:val="hybridMultilevel"/>
    <w:tmpl w:val="016C09A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B58B5"/>
    <w:multiLevelType w:val="hybridMultilevel"/>
    <w:tmpl w:val="D74E78D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D5B55"/>
    <w:multiLevelType w:val="hybridMultilevel"/>
    <w:tmpl w:val="B0C88E2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4F6DDC"/>
    <w:multiLevelType w:val="hybridMultilevel"/>
    <w:tmpl w:val="DA767C7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513F74"/>
    <w:multiLevelType w:val="hybridMultilevel"/>
    <w:tmpl w:val="B56A4B5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247E33"/>
    <w:multiLevelType w:val="hybridMultilevel"/>
    <w:tmpl w:val="F27C2C4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3018E6"/>
    <w:multiLevelType w:val="hybridMultilevel"/>
    <w:tmpl w:val="F906EBBE"/>
    <w:lvl w:ilvl="0" w:tplc="04090001">
      <w:start w:val="636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5968F0"/>
    <w:multiLevelType w:val="hybridMultilevel"/>
    <w:tmpl w:val="DA48BD4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A501E"/>
    <w:multiLevelType w:val="hybridMultilevel"/>
    <w:tmpl w:val="DE72468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26A6F"/>
    <w:multiLevelType w:val="hybridMultilevel"/>
    <w:tmpl w:val="7FC2C05E"/>
    <w:lvl w:ilvl="0" w:tplc="04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701BE1"/>
    <w:multiLevelType w:val="hybridMultilevel"/>
    <w:tmpl w:val="6C382EA2"/>
    <w:lvl w:ilvl="0" w:tplc="04090001">
      <w:start w:val="769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03233A"/>
    <w:multiLevelType w:val="hybridMultilevel"/>
    <w:tmpl w:val="22F8CE5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E45210A"/>
    <w:multiLevelType w:val="hybridMultilevel"/>
    <w:tmpl w:val="EDAA1E80"/>
    <w:lvl w:ilvl="0" w:tplc="04090001">
      <w:start w:val="273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913DEE"/>
    <w:multiLevelType w:val="hybridMultilevel"/>
    <w:tmpl w:val="03ECCCF6"/>
    <w:lvl w:ilvl="0" w:tplc="04090001">
      <w:start w:val="3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A66C9"/>
    <w:multiLevelType w:val="hybridMultilevel"/>
    <w:tmpl w:val="DAB4E176"/>
    <w:lvl w:ilvl="0" w:tplc="04090001">
      <w:start w:val="76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764EDA"/>
    <w:multiLevelType w:val="hybridMultilevel"/>
    <w:tmpl w:val="CC824E0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46686"/>
    <w:multiLevelType w:val="hybridMultilevel"/>
    <w:tmpl w:val="7516343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22257A"/>
    <w:multiLevelType w:val="hybridMultilevel"/>
    <w:tmpl w:val="4DC6FA32"/>
    <w:lvl w:ilvl="0" w:tplc="04090001">
      <w:start w:val="2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150B57"/>
    <w:multiLevelType w:val="hybridMultilevel"/>
    <w:tmpl w:val="E48A16D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93E95"/>
    <w:multiLevelType w:val="hybridMultilevel"/>
    <w:tmpl w:val="D364225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26195"/>
    <w:multiLevelType w:val="hybridMultilevel"/>
    <w:tmpl w:val="6206FD58"/>
    <w:lvl w:ilvl="0" w:tplc="04090001">
      <w:start w:val="2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C7177"/>
    <w:multiLevelType w:val="hybridMultilevel"/>
    <w:tmpl w:val="B02AEAB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A5992"/>
    <w:multiLevelType w:val="hybridMultilevel"/>
    <w:tmpl w:val="981CF5B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8D04A3"/>
    <w:multiLevelType w:val="hybridMultilevel"/>
    <w:tmpl w:val="5A0E637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462272"/>
    <w:multiLevelType w:val="hybridMultilevel"/>
    <w:tmpl w:val="C69A9A4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453012"/>
    <w:multiLevelType w:val="hybridMultilevel"/>
    <w:tmpl w:val="96D27DB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2267A6"/>
    <w:multiLevelType w:val="hybridMultilevel"/>
    <w:tmpl w:val="0F4636F4"/>
    <w:lvl w:ilvl="0" w:tplc="04090001">
      <w:start w:val="2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A147C5"/>
    <w:multiLevelType w:val="hybridMultilevel"/>
    <w:tmpl w:val="976EC01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FD1C11"/>
    <w:multiLevelType w:val="hybridMultilevel"/>
    <w:tmpl w:val="B148B6B6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5B3859"/>
    <w:multiLevelType w:val="hybridMultilevel"/>
    <w:tmpl w:val="392A8C22"/>
    <w:lvl w:ilvl="0" w:tplc="04090001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77B0A2A"/>
    <w:multiLevelType w:val="hybridMultilevel"/>
    <w:tmpl w:val="0FFC7BA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592285"/>
    <w:multiLevelType w:val="hybridMultilevel"/>
    <w:tmpl w:val="BB88FFA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F878E5"/>
    <w:multiLevelType w:val="hybridMultilevel"/>
    <w:tmpl w:val="0BF64718"/>
    <w:lvl w:ilvl="0" w:tplc="04090001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7"/>
  </w:num>
  <w:num w:numId="3">
    <w:abstractNumId w:val="2"/>
  </w:num>
  <w:num w:numId="4">
    <w:abstractNumId w:val="18"/>
  </w:num>
  <w:num w:numId="5">
    <w:abstractNumId w:val="3"/>
  </w:num>
  <w:num w:numId="6">
    <w:abstractNumId w:val="16"/>
  </w:num>
  <w:num w:numId="7">
    <w:abstractNumId w:val="20"/>
  </w:num>
  <w:num w:numId="8">
    <w:abstractNumId w:val="12"/>
  </w:num>
  <w:num w:numId="9">
    <w:abstractNumId w:val="6"/>
  </w:num>
  <w:num w:numId="10">
    <w:abstractNumId w:val="38"/>
  </w:num>
  <w:num w:numId="11">
    <w:abstractNumId w:val="35"/>
  </w:num>
  <w:num w:numId="12">
    <w:abstractNumId w:val="11"/>
  </w:num>
  <w:num w:numId="13">
    <w:abstractNumId w:val="21"/>
  </w:num>
  <w:num w:numId="14">
    <w:abstractNumId w:val="29"/>
  </w:num>
  <w:num w:numId="15">
    <w:abstractNumId w:val="33"/>
  </w:num>
  <w:num w:numId="16">
    <w:abstractNumId w:val="24"/>
  </w:num>
  <w:num w:numId="17">
    <w:abstractNumId w:val="26"/>
  </w:num>
  <w:num w:numId="18">
    <w:abstractNumId w:val="32"/>
  </w:num>
  <w:num w:numId="19">
    <w:abstractNumId w:val="23"/>
  </w:num>
  <w:num w:numId="20">
    <w:abstractNumId w:val="8"/>
  </w:num>
  <w:num w:numId="21">
    <w:abstractNumId w:val="9"/>
  </w:num>
  <w:num w:numId="22">
    <w:abstractNumId w:val="5"/>
  </w:num>
  <w:num w:numId="23">
    <w:abstractNumId w:val="1"/>
  </w:num>
  <w:num w:numId="24">
    <w:abstractNumId w:val="30"/>
  </w:num>
  <w:num w:numId="25">
    <w:abstractNumId w:val="36"/>
  </w:num>
  <w:num w:numId="26">
    <w:abstractNumId w:val="13"/>
  </w:num>
  <w:num w:numId="27">
    <w:abstractNumId w:val="28"/>
  </w:num>
  <w:num w:numId="28">
    <w:abstractNumId w:val="7"/>
  </w:num>
  <w:num w:numId="29">
    <w:abstractNumId w:val="37"/>
  </w:num>
  <w:num w:numId="30">
    <w:abstractNumId w:val="10"/>
  </w:num>
  <w:num w:numId="31">
    <w:abstractNumId w:val="22"/>
  </w:num>
  <w:num w:numId="32">
    <w:abstractNumId w:val="0"/>
  </w:num>
  <w:num w:numId="33">
    <w:abstractNumId w:val="27"/>
  </w:num>
  <w:num w:numId="34">
    <w:abstractNumId w:val="25"/>
  </w:num>
  <w:num w:numId="35">
    <w:abstractNumId w:val="14"/>
  </w:num>
  <w:num w:numId="36">
    <w:abstractNumId w:val="31"/>
  </w:num>
  <w:num w:numId="37">
    <w:abstractNumId w:val="4"/>
  </w:num>
  <w:num w:numId="38">
    <w:abstractNumId w:val="15"/>
  </w:num>
  <w:num w:numId="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envelopes"/>
    <w:dataType w:val="textFile"/>
    <w:activeRecord w:val="-1"/>
    <w:odso/>
  </w:mailMerge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wNjQzMzO0MDC2NDBU0lEKTi0uzszPAykwrAUAyGn5EywAAAA="/>
  </w:docVars>
  <w:rsids>
    <w:rsidRoot w:val="000F3DF1"/>
    <w:rsid w:val="00000B29"/>
    <w:rsid w:val="0000149B"/>
    <w:rsid w:val="000029CB"/>
    <w:rsid w:val="00002B28"/>
    <w:rsid w:val="000030AD"/>
    <w:rsid w:val="00003799"/>
    <w:rsid w:val="000039F6"/>
    <w:rsid w:val="00004041"/>
    <w:rsid w:val="000046BD"/>
    <w:rsid w:val="000053A6"/>
    <w:rsid w:val="000056DB"/>
    <w:rsid w:val="00005ACB"/>
    <w:rsid w:val="00006D8C"/>
    <w:rsid w:val="00007251"/>
    <w:rsid w:val="0000736B"/>
    <w:rsid w:val="000079E1"/>
    <w:rsid w:val="00007FE4"/>
    <w:rsid w:val="0001029E"/>
    <w:rsid w:val="000106E3"/>
    <w:rsid w:val="00010B9F"/>
    <w:rsid w:val="00010BC2"/>
    <w:rsid w:val="00011137"/>
    <w:rsid w:val="00011385"/>
    <w:rsid w:val="000113C0"/>
    <w:rsid w:val="00011830"/>
    <w:rsid w:val="000118A7"/>
    <w:rsid w:val="00011A31"/>
    <w:rsid w:val="00011C4F"/>
    <w:rsid w:val="00011F84"/>
    <w:rsid w:val="00012500"/>
    <w:rsid w:val="00012689"/>
    <w:rsid w:val="00012AB7"/>
    <w:rsid w:val="00012F52"/>
    <w:rsid w:val="00013322"/>
    <w:rsid w:val="000138EB"/>
    <w:rsid w:val="00013F98"/>
    <w:rsid w:val="00014ADC"/>
    <w:rsid w:val="000154B0"/>
    <w:rsid w:val="00015B41"/>
    <w:rsid w:val="00015BDA"/>
    <w:rsid w:val="00015E94"/>
    <w:rsid w:val="0001614B"/>
    <w:rsid w:val="00016A1B"/>
    <w:rsid w:val="00016BEB"/>
    <w:rsid w:val="00016D03"/>
    <w:rsid w:val="00016D0D"/>
    <w:rsid w:val="00016F26"/>
    <w:rsid w:val="00017DD5"/>
    <w:rsid w:val="00020840"/>
    <w:rsid w:val="00020CC1"/>
    <w:rsid w:val="00021225"/>
    <w:rsid w:val="00021238"/>
    <w:rsid w:val="000215AC"/>
    <w:rsid w:val="00021879"/>
    <w:rsid w:val="00021E52"/>
    <w:rsid w:val="000223CB"/>
    <w:rsid w:val="000225E4"/>
    <w:rsid w:val="000227EA"/>
    <w:rsid w:val="000230CE"/>
    <w:rsid w:val="000230F6"/>
    <w:rsid w:val="00023360"/>
    <w:rsid w:val="00023466"/>
    <w:rsid w:val="0002353A"/>
    <w:rsid w:val="0002357A"/>
    <w:rsid w:val="00023958"/>
    <w:rsid w:val="000245BE"/>
    <w:rsid w:val="00024C5C"/>
    <w:rsid w:val="00024D01"/>
    <w:rsid w:val="00024D4F"/>
    <w:rsid w:val="00024F40"/>
    <w:rsid w:val="00025739"/>
    <w:rsid w:val="00025864"/>
    <w:rsid w:val="000266EB"/>
    <w:rsid w:val="00026D44"/>
    <w:rsid w:val="0002784F"/>
    <w:rsid w:val="00027EDB"/>
    <w:rsid w:val="00030070"/>
    <w:rsid w:val="000308F7"/>
    <w:rsid w:val="00030E3A"/>
    <w:rsid w:val="00030F20"/>
    <w:rsid w:val="000319E3"/>
    <w:rsid w:val="0003249A"/>
    <w:rsid w:val="00032DE4"/>
    <w:rsid w:val="00032FA8"/>
    <w:rsid w:val="00033431"/>
    <w:rsid w:val="000338F2"/>
    <w:rsid w:val="00033B99"/>
    <w:rsid w:val="00033EEC"/>
    <w:rsid w:val="000341C7"/>
    <w:rsid w:val="000342D4"/>
    <w:rsid w:val="00035532"/>
    <w:rsid w:val="0003555B"/>
    <w:rsid w:val="0003565A"/>
    <w:rsid w:val="00035869"/>
    <w:rsid w:val="000358E9"/>
    <w:rsid w:val="00035B90"/>
    <w:rsid w:val="00035C0D"/>
    <w:rsid w:val="000368A3"/>
    <w:rsid w:val="00036A29"/>
    <w:rsid w:val="00036BF7"/>
    <w:rsid w:val="00037446"/>
    <w:rsid w:val="00040318"/>
    <w:rsid w:val="000405F3"/>
    <w:rsid w:val="00040AD2"/>
    <w:rsid w:val="00040B8E"/>
    <w:rsid w:val="00040D7A"/>
    <w:rsid w:val="0004143A"/>
    <w:rsid w:val="00041972"/>
    <w:rsid w:val="000422C0"/>
    <w:rsid w:val="00043203"/>
    <w:rsid w:val="00043CBC"/>
    <w:rsid w:val="000446D7"/>
    <w:rsid w:val="00044D98"/>
    <w:rsid w:val="000451E8"/>
    <w:rsid w:val="00045268"/>
    <w:rsid w:val="00045BA9"/>
    <w:rsid w:val="00045F19"/>
    <w:rsid w:val="00046890"/>
    <w:rsid w:val="0004771E"/>
    <w:rsid w:val="00047A21"/>
    <w:rsid w:val="00047D72"/>
    <w:rsid w:val="00047E59"/>
    <w:rsid w:val="0005065E"/>
    <w:rsid w:val="00050E4C"/>
    <w:rsid w:val="00051C00"/>
    <w:rsid w:val="00052795"/>
    <w:rsid w:val="00052B74"/>
    <w:rsid w:val="00053651"/>
    <w:rsid w:val="00053AEB"/>
    <w:rsid w:val="00053D0B"/>
    <w:rsid w:val="000543D3"/>
    <w:rsid w:val="00054439"/>
    <w:rsid w:val="0005544F"/>
    <w:rsid w:val="000568AF"/>
    <w:rsid w:val="00057783"/>
    <w:rsid w:val="00057B2A"/>
    <w:rsid w:val="00057BA6"/>
    <w:rsid w:val="00057FE8"/>
    <w:rsid w:val="0006007B"/>
    <w:rsid w:val="0006010F"/>
    <w:rsid w:val="000602DB"/>
    <w:rsid w:val="0006090F"/>
    <w:rsid w:val="00060B39"/>
    <w:rsid w:val="00060E01"/>
    <w:rsid w:val="000622C6"/>
    <w:rsid w:val="00062FF9"/>
    <w:rsid w:val="0006399A"/>
    <w:rsid w:val="00063E0E"/>
    <w:rsid w:val="000646D3"/>
    <w:rsid w:val="000648E6"/>
    <w:rsid w:val="00064B30"/>
    <w:rsid w:val="00065096"/>
    <w:rsid w:val="000655CC"/>
    <w:rsid w:val="00065AA9"/>
    <w:rsid w:val="00065CF5"/>
    <w:rsid w:val="000669B9"/>
    <w:rsid w:val="00066D2D"/>
    <w:rsid w:val="00066F11"/>
    <w:rsid w:val="000675E4"/>
    <w:rsid w:val="000678CB"/>
    <w:rsid w:val="00067C64"/>
    <w:rsid w:val="0007032D"/>
    <w:rsid w:val="000706CE"/>
    <w:rsid w:val="00070CE8"/>
    <w:rsid w:val="00071811"/>
    <w:rsid w:val="0007198F"/>
    <w:rsid w:val="00072244"/>
    <w:rsid w:val="00072A6C"/>
    <w:rsid w:val="000730E0"/>
    <w:rsid w:val="0007329D"/>
    <w:rsid w:val="0007347C"/>
    <w:rsid w:val="00073778"/>
    <w:rsid w:val="00073E63"/>
    <w:rsid w:val="00073F27"/>
    <w:rsid w:val="000741FA"/>
    <w:rsid w:val="00074669"/>
    <w:rsid w:val="000746AA"/>
    <w:rsid w:val="00076469"/>
    <w:rsid w:val="000764E4"/>
    <w:rsid w:val="00076634"/>
    <w:rsid w:val="00076B08"/>
    <w:rsid w:val="00076CF3"/>
    <w:rsid w:val="00076E49"/>
    <w:rsid w:val="000775B4"/>
    <w:rsid w:val="0007762F"/>
    <w:rsid w:val="00077912"/>
    <w:rsid w:val="00077DBB"/>
    <w:rsid w:val="0008074C"/>
    <w:rsid w:val="00080888"/>
    <w:rsid w:val="00080B8B"/>
    <w:rsid w:val="00081310"/>
    <w:rsid w:val="000813E3"/>
    <w:rsid w:val="00081BC4"/>
    <w:rsid w:val="000822AD"/>
    <w:rsid w:val="00082A03"/>
    <w:rsid w:val="00082BDB"/>
    <w:rsid w:val="00082CD2"/>
    <w:rsid w:val="000844CB"/>
    <w:rsid w:val="00084FAF"/>
    <w:rsid w:val="00085D64"/>
    <w:rsid w:val="0008620D"/>
    <w:rsid w:val="000865DE"/>
    <w:rsid w:val="000875DF"/>
    <w:rsid w:val="00087A10"/>
    <w:rsid w:val="00090112"/>
    <w:rsid w:val="0009016E"/>
    <w:rsid w:val="000906E4"/>
    <w:rsid w:val="00090A54"/>
    <w:rsid w:val="00090E6F"/>
    <w:rsid w:val="00090F84"/>
    <w:rsid w:val="00090FC1"/>
    <w:rsid w:val="0009105A"/>
    <w:rsid w:val="00091BB9"/>
    <w:rsid w:val="00092D58"/>
    <w:rsid w:val="0009332C"/>
    <w:rsid w:val="000936C1"/>
    <w:rsid w:val="00094068"/>
    <w:rsid w:val="000941D5"/>
    <w:rsid w:val="00095B51"/>
    <w:rsid w:val="00095CFD"/>
    <w:rsid w:val="00096916"/>
    <w:rsid w:val="00096BA7"/>
    <w:rsid w:val="00096EA9"/>
    <w:rsid w:val="0009740E"/>
    <w:rsid w:val="000977D0"/>
    <w:rsid w:val="000A0662"/>
    <w:rsid w:val="000A10A5"/>
    <w:rsid w:val="000A2B9F"/>
    <w:rsid w:val="000A30A3"/>
    <w:rsid w:val="000A32AB"/>
    <w:rsid w:val="000A3D67"/>
    <w:rsid w:val="000A45C8"/>
    <w:rsid w:val="000A50FE"/>
    <w:rsid w:val="000A51CC"/>
    <w:rsid w:val="000A5838"/>
    <w:rsid w:val="000A588E"/>
    <w:rsid w:val="000A59BE"/>
    <w:rsid w:val="000A5BFB"/>
    <w:rsid w:val="000A61C9"/>
    <w:rsid w:val="000A67C7"/>
    <w:rsid w:val="000A6B2F"/>
    <w:rsid w:val="000A6C06"/>
    <w:rsid w:val="000A7305"/>
    <w:rsid w:val="000A7723"/>
    <w:rsid w:val="000B052F"/>
    <w:rsid w:val="000B18DE"/>
    <w:rsid w:val="000B1B67"/>
    <w:rsid w:val="000B1B74"/>
    <w:rsid w:val="000B1E22"/>
    <w:rsid w:val="000B2064"/>
    <w:rsid w:val="000B24A9"/>
    <w:rsid w:val="000B24CC"/>
    <w:rsid w:val="000B2D33"/>
    <w:rsid w:val="000B3981"/>
    <w:rsid w:val="000B3B52"/>
    <w:rsid w:val="000B3EE9"/>
    <w:rsid w:val="000B649A"/>
    <w:rsid w:val="000B7024"/>
    <w:rsid w:val="000B744B"/>
    <w:rsid w:val="000B7ECD"/>
    <w:rsid w:val="000C0313"/>
    <w:rsid w:val="000C0440"/>
    <w:rsid w:val="000C0545"/>
    <w:rsid w:val="000C089A"/>
    <w:rsid w:val="000C0BBE"/>
    <w:rsid w:val="000C195B"/>
    <w:rsid w:val="000C1996"/>
    <w:rsid w:val="000C2467"/>
    <w:rsid w:val="000C2713"/>
    <w:rsid w:val="000C3328"/>
    <w:rsid w:val="000C353D"/>
    <w:rsid w:val="000C4321"/>
    <w:rsid w:val="000C4882"/>
    <w:rsid w:val="000C48C1"/>
    <w:rsid w:val="000C4D70"/>
    <w:rsid w:val="000C5159"/>
    <w:rsid w:val="000C5B8A"/>
    <w:rsid w:val="000C6472"/>
    <w:rsid w:val="000C6599"/>
    <w:rsid w:val="000C679F"/>
    <w:rsid w:val="000C682A"/>
    <w:rsid w:val="000C705D"/>
    <w:rsid w:val="000C7199"/>
    <w:rsid w:val="000C732D"/>
    <w:rsid w:val="000C759B"/>
    <w:rsid w:val="000C7D27"/>
    <w:rsid w:val="000D0357"/>
    <w:rsid w:val="000D0409"/>
    <w:rsid w:val="000D0A74"/>
    <w:rsid w:val="000D105D"/>
    <w:rsid w:val="000D154B"/>
    <w:rsid w:val="000D187A"/>
    <w:rsid w:val="000D1E68"/>
    <w:rsid w:val="000D20FC"/>
    <w:rsid w:val="000D265F"/>
    <w:rsid w:val="000D2859"/>
    <w:rsid w:val="000D32C2"/>
    <w:rsid w:val="000D44F2"/>
    <w:rsid w:val="000D46FC"/>
    <w:rsid w:val="000D4835"/>
    <w:rsid w:val="000D4A97"/>
    <w:rsid w:val="000D5558"/>
    <w:rsid w:val="000D58DC"/>
    <w:rsid w:val="000D592D"/>
    <w:rsid w:val="000D5A95"/>
    <w:rsid w:val="000D68D3"/>
    <w:rsid w:val="000E00D7"/>
    <w:rsid w:val="000E019E"/>
    <w:rsid w:val="000E0A00"/>
    <w:rsid w:val="000E0CEA"/>
    <w:rsid w:val="000E0D00"/>
    <w:rsid w:val="000E0DAA"/>
    <w:rsid w:val="000E132A"/>
    <w:rsid w:val="000E2A00"/>
    <w:rsid w:val="000E2F20"/>
    <w:rsid w:val="000E32FA"/>
    <w:rsid w:val="000E34D2"/>
    <w:rsid w:val="000E3643"/>
    <w:rsid w:val="000E36A2"/>
    <w:rsid w:val="000E3A52"/>
    <w:rsid w:val="000E3D8F"/>
    <w:rsid w:val="000E4237"/>
    <w:rsid w:val="000E4275"/>
    <w:rsid w:val="000E45EA"/>
    <w:rsid w:val="000E47F5"/>
    <w:rsid w:val="000E4963"/>
    <w:rsid w:val="000E55B3"/>
    <w:rsid w:val="000E635C"/>
    <w:rsid w:val="000E6479"/>
    <w:rsid w:val="000E677E"/>
    <w:rsid w:val="000E7393"/>
    <w:rsid w:val="000E7491"/>
    <w:rsid w:val="000E769E"/>
    <w:rsid w:val="000E773C"/>
    <w:rsid w:val="000E7A24"/>
    <w:rsid w:val="000E7A2D"/>
    <w:rsid w:val="000F0598"/>
    <w:rsid w:val="000F07BD"/>
    <w:rsid w:val="000F0986"/>
    <w:rsid w:val="000F172D"/>
    <w:rsid w:val="000F1822"/>
    <w:rsid w:val="000F1D21"/>
    <w:rsid w:val="000F3DB8"/>
    <w:rsid w:val="000F3DE1"/>
    <w:rsid w:val="000F3DF1"/>
    <w:rsid w:val="000F4321"/>
    <w:rsid w:val="000F47D6"/>
    <w:rsid w:val="000F54FD"/>
    <w:rsid w:val="000F5876"/>
    <w:rsid w:val="000F5ACB"/>
    <w:rsid w:val="000F67BD"/>
    <w:rsid w:val="000F6FCC"/>
    <w:rsid w:val="000F7329"/>
    <w:rsid w:val="000F79D3"/>
    <w:rsid w:val="001004ED"/>
    <w:rsid w:val="001006B4"/>
    <w:rsid w:val="00100A73"/>
    <w:rsid w:val="0010109F"/>
    <w:rsid w:val="00101D1C"/>
    <w:rsid w:val="00102321"/>
    <w:rsid w:val="0010265B"/>
    <w:rsid w:val="001026D7"/>
    <w:rsid w:val="00102809"/>
    <w:rsid w:val="00103F1D"/>
    <w:rsid w:val="00104A3F"/>
    <w:rsid w:val="00104B67"/>
    <w:rsid w:val="00105254"/>
    <w:rsid w:val="001057FE"/>
    <w:rsid w:val="00105D90"/>
    <w:rsid w:val="00105E9F"/>
    <w:rsid w:val="00106882"/>
    <w:rsid w:val="00106B64"/>
    <w:rsid w:val="00106FE1"/>
    <w:rsid w:val="001079C8"/>
    <w:rsid w:val="00107CA4"/>
    <w:rsid w:val="001100E5"/>
    <w:rsid w:val="0011050E"/>
    <w:rsid w:val="001109A4"/>
    <w:rsid w:val="00110D99"/>
    <w:rsid w:val="00110E64"/>
    <w:rsid w:val="001117C3"/>
    <w:rsid w:val="00111977"/>
    <w:rsid w:val="00111B52"/>
    <w:rsid w:val="00111BB1"/>
    <w:rsid w:val="001122CF"/>
    <w:rsid w:val="00112C1E"/>
    <w:rsid w:val="00114201"/>
    <w:rsid w:val="001142DA"/>
    <w:rsid w:val="00114608"/>
    <w:rsid w:val="00115018"/>
    <w:rsid w:val="00115306"/>
    <w:rsid w:val="0011619A"/>
    <w:rsid w:val="001167C5"/>
    <w:rsid w:val="0011716A"/>
    <w:rsid w:val="00117C1E"/>
    <w:rsid w:val="001202C5"/>
    <w:rsid w:val="0012033E"/>
    <w:rsid w:val="00120523"/>
    <w:rsid w:val="001208E1"/>
    <w:rsid w:val="00120AA4"/>
    <w:rsid w:val="00120E19"/>
    <w:rsid w:val="00120ED7"/>
    <w:rsid w:val="001210B1"/>
    <w:rsid w:val="001213C7"/>
    <w:rsid w:val="0012145C"/>
    <w:rsid w:val="001217DA"/>
    <w:rsid w:val="00121EC1"/>
    <w:rsid w:val="00121EF5"/>
    <w:rsid w:val="00122605"/>
    <w:rsid w:val="001226CE"/>
    <w:rsid w:val="00123432"/>
    <w:rsid w:val="00123833"/>
    <w:rsid w:val="00123FD1"/>
    <w:rsid w:val="001241A8"/>
    <w:rsid w:val="00124E6A"/>
    <w:rsid w:val="0012565C"/>
    <w:rsid w:val="0012588F"/>
    <w:rsid w:val="001258A0"/>
    <w:rsid w:val="00125E3D"/>
    <w:rsid w:val="00126889"/>
    <w:rsid w:val="00126C26"/>
    <w:rsid w:val="00126C7A"/>
    <w:rsid w:val="00126F5C"/>
    <w:rsid w:val="00127501"/>
    <w:rsid w:val="001275A4"/>
    <w:rsid w:val="00127846"/>
    <w:rsid w:val="00130854"/>
    <w:rsid w:val="00130EFA"/>
    <w:rsid w:val="001314C7"/>
    <w:rsid w:val="00131A9E"/>
    <w:rsid w:val="00131F25"/>
    <w:rsid w:val="00132542"/>
    <w:rsid w:val="0013296C"/>
    <w:rsid w:val="00132A34"/>
    <w:rsid w:val="00133431"/>
    <w:rsid w:val="00134E6B"/>
    <w:rsid w:val="00135011"/>
    <w:rsid w:val="00135222"/>
    <w:rsid w:val="00135774"/>
    <w:rsid w:val="001359C3"/>
    <w:rsid w:val="00135AEA"/>
    <w:rsid w:val="00135E98"/>
    <w:rsid w:val="001363C4"/>
    <w:rsid w:val="001364C5"/>
    <w:rsid w:val="00136990"/>
    <w:rsid w:val="0013718E"/>
    <w:rsid w:val="00137D9D"/>
    <w:rsid w:val="00140149"/>
    <w:rsid w:val="00140515"/>
    <w:rsid w:val="0014158D"/>
    <w:rsid w:val="001416F9"/>
    <w:rsid w:val="001417E8"/>
    <w:rsid w:val="00142800"/>
    <w:rsid w:val="0014285C"/>
    <w:rsid w:val="00143108"/>
    <w:rsid w:val="00143AA0"/>
    <w:rsid w:val="00143B94"/>
    <w:rsid w:val="001447E5"/>
    <w:rsid w:val="00144A03"/>
    <w:rsid w:val="00144BED"/>
    <w:rsid w:val="00145215"/>
    <w:rsid w:val="00145283"/>
    <w:rsid w:val="00145405"/>
    <w:rsid w:val="001467BB"/>
    <w:rsid w:val="00146C40"/>
    <w:rsid w:val="0015014D"/>
    <w:rsid w:val="0015034F"/>
    <w:rsid w:val="001509D4"/>
    <w:rsid w:val="001509D8"/>
    <w:rsid w:val="00151CAD"/>
    <w:rsid w:val="00153B14"/>
    <w:rsid w:val="001545BA"/>
    <w:rsid w:val="00154976"/>
    <w:rsid w:val="00154C15"/>
    <w:rsid w:val="00154E72"/>
    <w:rsid w:val="00155A97"/>
    <w:rsid w:val="00156392"/>
    <w:rsid w:val="00156794"/>
    <w:rsid w:val="001568EF"/>
    <w:rsid w:val="00156CDD"/>
    <w:rsid w:val="00157076"/>
    <w:rsid w:val="0015769C"/>
    <w:rsid w:val="00157915"/>
    <w:rsid w:val="00161962"/>
    <w:rsid w:val="00162461"/>
    <w:rsid w:val="00162E56"/>
    <w:rsid w:val="00162F1C"/>
    <w:rsid w:val="00162FCA"/>
    <w:rsid w:val="0016397C"/>
    <w:rsid w:val="00163C55"/>
    <w:rsid w:val="00163D9A"/>
    <w:rsid w:val="001640E8"/>
    <w:rsid w:val="001641EA"/>
    <w:rsid w:val="00164297"/>
    <w:rsid w:val="0016430C"/>
    <w:rsid w:val="001645A8"/>
    <w:rsid w:val="00164DE2"/>
    <w:rsid w:val="00164FE1"/>
    <w:rsid w:val="00165003"/>
    <w:rsid w:val="001655C3"/>
    <w:rsid w:val="0016566B"/>
    <w:rsid w:val="00165759"/>
    <w:rsid w:val="00166D86"/>
    <w:rsid w:val="001671F8"/>
    <w:rsid w:val="00167397"/>
    <w:rsid w:val="0016777D"/>
    <w:rsid w:val="00167FA2"/>
    <w:rsid w:val="00170485"/>
    <w:rsid w:val="0017049C"/>
    <w:rsid w:val="00170901"/>
    <w:rsid w:val="0017128A"/>
    <w:rsid w:val="00171463"/>
    <w:rsid w:val="00171738"/>
    <w:rsid w:val="00172520"/>
    <w:rsid w:val="001728BF"/>
    <w:rsid w:val="0017323D"/>
    <w:rsid w:val="00173A0E"/>
    <w:rsid w:val="00173E03"/>
    <w:rsid w:val="00173F36"/>
    <w:rsid w:val="001744AC"/>
    <w:rsid w:val="00175735"/>
    <w:rsid w:val="001757AD"/>
    <w:rsid w:val="0017686F"/>
    <w:rsid w:val="00176FA7"/>
    <w:rsid w:val="00176FB0"/>
    <w:rsid w:val="0017733F"/>
    <w:rsid w:val="00177348"/>
    <w:rsid w:val="001773A2"/>
    <w:rsid w:val="00177F39"/>
    <w:rsid w:val="001802AF"/>
    <w:rsid w:val="00180833"/>
    <w:rsid w:val="001811D6"/>
    <w:rsid w:val="00181260"/>
    <w:rsid w:val="0018126D"/>
    <w:rsid w:val="00181464"/>
    <w:rsid w:val="001814A0"/>
    <w:rsid w:val="00181855"/>
    <w:rsid w:val="00181BCE"/>
    <w:rsid w:val="00181C29"/>
    <w:rsid w:val="00181FFE"/>
    <w:rsid w:val="001823C6"/>
    <w:rsid w:val="00182478"/>
    <w:rsid w:val="00182A5C"/>
    <w:rsid w:val="0018340A"/>
    <w:rsid w:val="00183650"/>
    <w:rsid w:val="00183AF6"/>
    <w:rsid w:val="0018445E"/>
    <w:rsid w:val="0018593F"/>
    <w:rsid w:val="00185A25"/>
    <w:rsid w:val="00185CBB"/>
    <w:rsid w:val="00186105"/>
    <w:rsid w:val="00186298"/>
    <w:rsid w:val="001864FE"/>
    <w:rsid w:val="00187BA1"/>
    <w:rsid w:val="00187EED"/>
    <w:rsid w:val="00191030"/>
    <w:rsid w:val="0019147D"/>
    <w:rsid w:val="00191C56"/>
    <w:rsid w:val="00192D94"/>
    <w:rsid w:val="00193144"/>
    <w:rsid w:val="00193A15"/>
    <w:rsid w:val="00194813"/>
    <w:rsid w:val="00194BBA"/>
    <w:rsid w:val="00194F20"/>
    <w:rsid w:val="0019512E"/>
    <w:rsid w:val="001956C6"/>
    <w:rsid w:val="00195802"/>
    <w:rsid w:val="00196BAE"/>
    <w:rsid w:val="00196E52"/>
    <w:rsid w:val="00197432"/>
    <w:rsid w:val="00197951"/>
    <w:rsid w:val="00197C5A"/>
    <w:rsid w:val="001A00C6"/>
    <w:rsid w:val="001A0A7A"/>
    <w:rsid w:val="001A0C34"/>
    <w:rsid w:val="001A0CD1"/>
    <w:rsid w:val="001A19AB"/>
    <w:rsid w:val="001A2020"/>
    <w:rsid w:val="001A21D4"/>
    <w:rsid w:val="001A228A"/>
    <w:rsid w:val="001A247A"/>
    <w:rsid w:val="001A26E4"/>
    <w:rsid w:val="001A3525"/>
    <w:rsid w:val="001A3C11"/>
    <w:rsid w:val="001A3E57"/>
    <w:rsid w:val="001A50B6"/>
    <w:rsid w:val="001A515D"/>
    <w:rsid w:val="001A515F"/>
    <w:rsid w:val="001A5B36"/>
    <w:rsid w:val="001A6375"/>
    <w:rsid w:val="001A6417"/>
    <w:rsid w:val="001A6480"/>
    <w:rsid w:val="001A6889"/>
    <w:rsid w:val="001A772D"/>
    <w:rsid w:val="001A782B"/>
    <w:rsid w:val="001A7DD3"/>
    <w:rsid w:val="001A7E65"/>
    <w:rsid w:val="001B04D8"/>
    <w:rsid w:val="001B0A48"/>
    <w:rsid w:val="001B1013"/>
    <w:rsid w:val="001B1579"/>
    <w:rsid w:val="001B217F"/>
    <w:rsid w:val="001B2F53"/>
    <w:rsid w:val="001B3CB0"/>
    <w:rsid w:val="001B41FC"/>
    <w:rsid w:val="001B43F5"/>
    <w:rsid w:val="001B4497"/>
    <w:rsid w:val="001B44DF"/>
    <w:rsid w:val="001B585C"/>
    <w:rsid w:val="001B61D1"/>
    <w:rsid w:val="001B6BEE"/>
    <w:rsid w:val="001B7222"/>
    <w:rsid w:val="001B7244"/>
    <w:rsid w:val="001B728C"/>
    <w:rsid w:val="001B73FF"/>
    <w:rsid w:val="001B7420"/>
    <w:rsid w:val="001B75CF"/>
    <w:rsid w:val="001C033B"/>
    <w:rsid w:val="001C0538"/>
    <w:rsid w:val="001C0B2D"/>
    <w:rsid w:val="001C0D36"/>
    <w:rsid w:val="001C14F4"/>
    <w:rsid w:val="001C1C85"/>
    <w:rsid w:val="001C2205"/>
    <w:rsid w:val="001C25E4"/>
    <w:rsid w:val="001C2D22"/>
    <w:rsid w:val="001C3628"/>
    <w:rsid w:val="001C461D"/>
    <w:rsid w:val="001C4C2A"/>
    <w:rsid w:val="001C4FB8"/>
    <w:rsid w:val="001C52A0"/>
    <w:rsid w:val="001C5338"/>
    <w:rsid w:val="001C5379"/>
    <w:rsid w:val="001C54C3"/>
    <w:rsid w:val="001C639B"/>
    <w:rsid w:val="001C6E1F"/>
    <w:rsid w:val="001C7BC9"/>
    <w:rsid w:val="001C7CC4"/>
    <w:rsid w:val="001D0110"/>
    <w:rsid w:val="001D12B1"/>
    <w:rsid w:val="001D1602"/>
    <w:rsid w:val="001D266C"/>
    <w:rsid w:val="001D316F"/>
    <w:rsid w:val="001D38F2"/>
    <w:rsid w:val="001D39E1"/>
    <w:rsid w:val="001D43B3"/>
    <w:rsid w:val="001D4BC2"/>
    <w:rsid w:val="001D4EBE"/>
    <w:rsid w:val="001D543E"/>
    <w:rsid w:val="001D5871"/>
    <w:rsid w:val="001D5DF1"/>
    <w:rsid w:val="001D6CAD"/>
    <w:rsid w:val="001D6E37"/>
    <w:rsid w:val="001D78E9"/>
    <w:rsid w:val="001D7EC4"/>
    <w:rsid w:val="001E02F4"/>
    <w:rsid w:val="001E0755"/>
    <w:rsid w:val="001E07FE"/>
    <w:rsid w:val="001E1330"/>
    <w:rsid w:val="001E13E9"/>
    <w:rsid w:val="001E19EF"/>
    <w:rsid w:val="001E1A9F"/>
    <w:rsid w:val="001E1E79"/>
    <w:rsid w:val="001E24DA"/>
    <w:rsid w:val="001E26B4"/>
    <w:rsid w:val="001E2DC5"/>
    <w:rsid w:val="001E2F54"/>
    <w:rsid w:val="001E31A0"/>
    <w:rsid w:val="001E3630"/>
    <w:rsid w:val="001E367F"/>
    <w:rsid w:val="001E3919"/>
    <w:rsid w:val="001E3B52"/>
    <w:rsid w:val="001E3D7F"/>
    <w:rsid w:val="001E404D"/>
    <w:rsid w:val="001E46B8"/>
    <w:rsid w:val="001E4D66"/>
    <w:rsid w:val="001E55C5"/>
    <w:rsid w:val="001E572A"/>
    <w:rsid w:val="001E643D"/>
    <w:rsid w:val="001E6CA5"/>
    <w:rsid w:val="001E6D85"/>
    <w:rsid w:val="001E6F97"/>
    <w:rsid w:val="001E73FA"/>
    <w:rsid w:val="001E7B1D"/>
    <w:rsid w:val="001E7FDC"/>
    <w:rsid w:val="001F0570"/>
    <w:rsid w:val="001F082D"/>
    <w:rsid w:val="001F0AB6"/>
    <w:rsid w:val="001F0C42"/>
    <w:rsid w:val="001F25A1"/>
    <w:rsid w:val="001F3011"/>
    <w:rsid w:val="001F3874"/>
    <w:rsid w:val="001F437C"/>
    <w:rsid w:val="001F4D7E"/>
    <w:rsid w:val="001F570A"/>
    <w:rsid w:val="001F587A"/>
    <w:rsid w:val="001F5A6D"/>
    <w:rsid w:val="001F656E"/>
    <w:rsid w:val="001F67A6"/>
    <w:rsid w:val="001F7DF5"/>
    <w:rsid w:val="001F7E18"/>
    <w:rsid w:val="001F7E51"/>
    <w:rsid w:val="001F7E64"/>
    <w:rsid w:val="002002A8"/>
    <w:rsid w:val="002002E0"/>
    <w:rsid w:val="00200353"/>
    <w:rsid w:val="002005BC"/>
    <w:rsid w:val="0020068F"/>
    <w:rsid w:val="00201A98"/>
    <w:rsid w:val="00201E93"/>
    <w:rsid w:val="00202018"/>
    <w:rsid w:val="0020236A"/>
    <w:rsid w:val="002023A2"/>
    <w:rsid w:val="00202952"/>
    <w:rsid w:val="002029B2"/>
    <w:rsid w:val="00202E13"/>
    <w:rsid w:val="00202EED"/>
    <w:rsid w:val="00202FC9"/>
    <w:rsid w:val="00203074"/>
    <w:rsid w:val="00203086"/>
    <w:rsid w:val="002038D9"/>
    <w:rsid w:val="002042DB"/>
    <w:rsid w:val="0020471A"/>
    <w:rsid w:val="00204AB9"/>
    <w:rsid w:val="00205319"/>
    <w:rsid w:val="00205B8B"/>
    <w:rsid w:val="00205BE5"/>
    <w:rsid w:val="00205D59"/>
    <w:rsid w:val="002064C5"/>
    <w:rsid w:val="00206672"/>
    <w:rsid w:val="00206CD8"/>
    <w:rsid w:val="00207E26"/>
    <w:rsid w:val="00207FF3"/>
    <w:rsid w:val="0021017A"/>
    <w:rsid w:val="0021104B"/>
    <w:rsid w:val="00211163"/>
    <w:rsid w:val="0021189B"/>
    <w:rsid w:val="00211969"/>
    <w:rsid w:val="00211EFC"/>
    <w:rsid w:val="0021316B"/>
    <w:rsid w:val="002135F1"/>
    <w:rsid w:val="0021378B"/>
    <w:rsid w:val="00213B1C"/>
    <w:rsid w:val="00213FAD"/>
    <w:rsid w:val="00214010"/>
    <w:rsid w:val="00215642"/>
    <w:rsid w:val="00215A8B"/>
    <w:rsid w:val="00215ED8"/>
    <w:rsid w:val="00216131"/>
    <w:rsid w:val="002164AC"/>
    <w:rsid w:val="00216C58"/>
    <w:rsid w:val="002170CF"/>
    <w:rsid w:val="0021721A"/>
    <w:rsid w:val="002175F1"/>
    <w:rsid w:val="002179B2"/>
    <w:rsid w:val="002202DC"/>
    <w:rsid w:val="0022073E"/>
    <w:rsid w:val="00220994"/>
    <w:rsid w:val="00220BE6"/>
    <w:rsid w:val="002219DF"/>
    <w:rsid w:val="00221B93"/>
    <w:rsid w:val="00222FDD"/>
    <w:rsid w:val="00223598"/>
    <w:rsid w:val="00224351"/>
    <w:rsid w:val="00224E18"/>
    <w:rsid w:val="0022523C"/>
    <w:rsid w:val="00225660"/>
    <w:rsid w:val="00225DD1"/>
    <w:rsid w:val="00225FCC"/>
    <w:rsid w:val="002273A2"/>
    <w:rsid w:val="00230422"/>
    <w:rsid w:val="002305F3"/>
    <w:rsid w:val="00231696"/>
    <w:rsid w:val="00231ED7"/>
    <w:rsid w:val="00231F74"/>
    <w:rsid w:val="002330BB"/>
    <w:rsid w:val="002332C7"/>
    <w:rsid w:val="00233427"/>
    <w:rsid w:val="0023347E"/>
    <w:rsid w:val="00233CBF"/>
    <w:rsid w:val="00233FD0"/>
    <w:rsid w:val="00233FE8"/>
    <w:rsid w:val="00234245"/>
    <w:rsid w:val="00234BC6"/>
    <w:rsid w:val="00234FED"/>
    <w:rsid w:val="00235131"/>
    <w:rsid w:val="00235AFE"/>
    <w:rsid w:val="002360C3"/>
    <w:rsid w:val="00236261"/>
    <w:rsid w:val="00236B33"/>
    <w:rsid w:val="00236CCC"/>
    <w:rsid w:val="00236E37"/>
    <w:rsid w:val="00236F68"/>
    <w:rsid w:val="00237321"/>
    <w:rsid w:val="00237594"/>
    <w:rsid w:val="0023774B"/>
    <w:rsid w:val="00237A03"/>
    <w:rsid w:val="00237EF7"/>
    <w:rsid w:val="0024016F"/>
    <w:rsid w:val="002401A7"/>
    <w:rsid w:val="00240225"/>
    <w:rsid w:val="0024054E"/>
    <w:rsid w:val="00240994"/>
    <w:rsid w:val="002410FE"/>
    <w:rsid w:val="0024194C"/>
    <w:rsid w:val="00242E65"/>
    <w:rsid w:val="00242F27"/>
    <w:rsid w:val="00243CBE"/>
    <w:rsid w:val="002442DA"/>
    <w:rsid w:val="00244366"/>
    <w:rsid w:val="00244CE1"/>
    <w:rsid w:val="00245743"/>
    <w:rsid w:val="00245918"/>
    <w:rsid w:val="00245EF3"/>
    <w:rsid w:val="00245F69"/>
    <w:rsid w:val="0024768E"/>
    <w:rsid w:val="00247986"/>
    <w:rsid w:val="002479C1"/>
    <w:rsid w:val="00247C5A"/>
    <w:rsid w:val="00247EA0"/>
    <w:rsid w:val="00250333"/>
    <w:rsid w:val="0025043B"/>
    <w:rsid w:val="00250EE0"/>
    <w:rsid w:val="00251724"/>
    <w:rsid w:val="00251D7E"/>
    <w:rsid w:val="00252202"/>
    <w:rsid w:val="00252636"/>
    <w:rsid w:val="00252BFB"/>
    <w:rsid w:val="00252F4E"/>
    <w:rsid w:val="00253062"/>
    <w:rsid w:val="002532E7"/>
    <w:rsid w:val="002536AF"/>
    <w:rsid w:val="002536BF"/>
    <w:rsid w:val="00253999"/>
    <w:rsid w:val="002539FC"/>
    <w:rsid w:val="00253ADE"/>
    <w:rsid w:val="00254911"/>
    <w:rsid w:val="00254BCB"/>
    <w:rsid w:val="00254D92"/>
    <w:rsid w:val="002554BA"/>
    <w:rsid w:val="00255ECD"/>
    <w:rsid w:val="0025611A"/>
    <w:rsid w:val="002569A5"/>
    <w:rsid w:val="00256A84"/>
    <w:rsid w:val="00257660"/>
    <w:rsid w:val="00257727"/>
    <w:rsid w:val="00257C6C"/>
    <w:rsid w:val="0026058D"/>
    <w:rsid w:val="00261119"/>
    <w:rsid w:val="00261153"/>
    <w:rsid w:val="00261594"/>
    <w:rsid w:val="002615ED"/>
    <w:rsid w:val="0026180D"/>
    <w:rsid w:val="002623B9"/>
    <w:rsid w:val="002624A9"/>
    <w:rsid w:val="002634C8"/>
    <w:rsid w:val="002635B7"/>
    <w:rsid w:val="0026370C"/>
    <w:rsid w:val="0026440D"/>
    <w:rsid w:val="002644A9"/>
    <w:rsid w:val="00264B5A"/>
    <w:rsid w:val="00264EB0"/>
    <w:rsid w:val="00264F41"/>
    <w:rsid w:val="002655FA"/>
    <w:rsid w:val="002658A4"/>
    <w:rsid w:val="002661E2"/>
    <w:rsid w:val="002662BA"/>
    <w:rsid w:val="002664F3"/>
    <w:rsid w:val="002666DA"/>
    <w:rsid w:val="002667D4"/>
    <w:rsid w:val="00266B50"/>
    <w:rsid w:val="00266BFD"/>
    <w:rsid w:val="0027171F"/>
    <w:rsid w:val="002717DA"/>
    <w:rsid w:val="00271BEA"/>
    <w:rsid w:val="002722D1"/>
    <w:rsid w:val="00272710"/>
    <w:rsid w:val="00272BE8"/>
    <w:rsid w:val="0027396E"/>
    <w:rsid w:val="00273AB3"/>
    <w:rsid w:val="00273B22"/>
    <w:rsid w:val="00273D83"/>
    <w:rsid w:val="00274699"/>
    <w:rsid w:val="00274DB9"/>
    <w:rsid w:val="002757CE"/>
    <w:rsid w:val="00275D43"/>
    <w:rsid w:val="002762E3"/>
    <w:rsid w:val="002763B8"/>
    <w:rsid w:val="00276933"/>
    <w:rsid w:val="002775E2"/>
    <w:rsid w:val="00277848"/>
    <w:rsid w:val="00277908"/>
    <w:rsid w:val="00277C94"/>
    <w:rsid w:val="00277FDD"/>
    <w:rsid w:val="00280024"/>
    <w:rsid w:val="00281D63"/>
    <w:rsid w:val="0028230D"/>
    <w:rsid w:val="00282326"/>
    <w:rsid w:val="00282870"/>
    <w:rsid w:val="00283176"/>
    <w:rsid w:val="0028317D"/>
    <w:rsid w:val="002837BF"/>
    <w:rsid w:val="002837D1"/>
    <w:rsid w:val="002838B5"/>
    <w:rsid w:val="002838D8"/>
    <w:rsid w:val="00283B1B"/>
    <w:rsid w:val="002849EE"/>
    <w:rsid w:val="0028565B"/>
    <w:rsid w:val="0028579C"/>
    <w:rsid w:val="00285A43"/>
    <w:rsid w:val="0028647D"/>
    <w:rsid w:val="0028657F"/>
    <w:rsid w:val="00286964"/>
    <w:rsid w:val="00287E4E"/>
    <w:rsid w:val="0029011A"/>
    <w:rsid w:val="00290CC5"/>
    <w:rsid w:val="00290CE1"/>
    <w:rsid w:val="002916B0"/>
    <w:rsid w:val="00291909"/>
    <w:rsid w:val="00292011"/>
    <w:rsid w:val="0029205F"/>
    <w:rsid w:val="0029352D"/>
    <w:rsid w:val="00293608"/>
    <w:rsid w:val="00294AA9"/>
    <w:rsid w:val="00294BB8"/>
    <w:rsid w:val="00295746"/>
    <w:rsid w:val="00295DBA"/>
    <w:rsid w:val="002965A2"/>
    <w:rsid w:val="0029661E"/>
    <w:rsid w:val="00296B16"/>
    <w:rsid w:val="0029787B"/>
    <w:rsid w:val="00297B8E"/>
    <w:rsid w:val="00297C2D"/>
    <w:rsid w:val="00297D00"/>
    <w:rsid w:val="00297D77"/>
    <w:rsid w:val="002A0560"/>
    <w:rsid w:val="002A0649"/>
    <w:rsid w:val="002A0B60"/>
    <w:rsid w:val="002A0BFB"/>
    <w:rsid w:val="002A10EB"/>
    <w:rsid w:val="002A115D"/>
    <w:rsid w:val="002A1391"/>
    <w:rsid w:val="002A15EC"/>
    <w:rsid w:val="002A233E"/>
    <w:rsid w:val="002A2923"/>
    <w:rsid w:val="002A30D6"/>
    <w:rsid w:val="002A3387"/>
    <w:rsid w:val="002A379C"/>
    <w:rsid w:val="002A3BEB"/>
    <w:rsid w:val="002A4E10"/>
    <w:rsid w:val="002A6A26"/>
    <w:rsid w:val="002A6C46"/>
    <w:rsid w:val="002A6CC6"/>
    <w:rsid w:val="002A7EEB"/>
    <w:rsid w:val="002B0366"/>
    <w:rsid w:val="002B05FE"/>
    <w:rsid w:val="002B0F67"/>
    <w:rsid w:val="002B1023"/>
    <w:rsid w:val="002B116C"/>
    <w:rsid w:val="002B1A3A"/>
    <w:rsid w:val="002B1C52"/>
    <w:rsid w:val="002B1E74"/>
    <w:rsid w:val="002B1E9E"/>
    <w:rsid w:val="002B228A"/>
    <w:rsid w:val="002B23CA"/>
    <w:rsid w:val="002B2E6C"/>
    <w:rsid w:val="002B31F4"/>
    <w:rsid w:val="002B3250"/>
    <w:rsid w:val="002B3730"/>
    <w:rsid w:val="002B3DC9"/>
    <w:rsid w:val="002B3FB2"/>
    <w:rsid w:val="002B4145"/>
    <w:rsid w:val="002B4C00"/>
    <w:rsid w:val="002B545A"/>
    <w:rsid w:val="002B573A"/>
    <w:rsid w:val="002B5823"/>
    <w:rsid w:val="002B5AC9"/>
    <w:rsid w:val="002B5C8C"/>
    <w:rsid w:val="002B5E50"/>
    <w:rsid w:val="002B6670"/>
    <w:rsid w:val="002B66DB"/>
    <w:rsid w:val="002B7305"/>
    <w:rsid w:val="002B7AEB"/>
    <w:rsid w:val="002C043D"/>
    <w:rsid w:val="002C0727"/>
    <w:rsid w:val="002C07C6"/>
    <w:rsid w:val="002C0A99"/>
    <w:rsid w:val="002C1646"/>
    <w:rsid w:val="002C1966"/>
    <w:rsid w:val="002C1B65"/>
    <w:rsid w:val="002C2C0A"/>
    <w:rsid w:val="002C411A"/>
    <w:rsid w:val="002C42AB"/>
    <w:rsid w:val="002C46BB"/>
    <w:rsid w:val="002C4D55"/>
    <w:rsid w:val="002C5069"/>
    <w:rsid w:val="002C52EF"/>
    <w:rsid w:val="002C567D"/>
    <w:rsid w:val="002C5989"/>
    <w:rsid w:val="002C5A85"/>
    <w:rsid w:val="002C5C63"/>
    <w:rsid w:val="002C6325"/>
    <w:rsid w:val="002C63CA"/>
    <w:rsid w:val="002C6800"/>
    <w:rsid w:val="002C797D"/>
    <w:rsid w:val="002C7DED"/>
    <w:rsid w:val="002D0D0D"/>
    <w:rsid w:val="002D12B7"/>
    <w:rsid w:val="002D13EF"/>
    <w:rsid w:val="002D1541"/>
    <w:rsid w:val="002D2128"/>
    <w:rsid w:val="002D21C9"/>
    <w:rsid w:val="002D2D9E"/>
    <w:rsid w:val="002D301F"/>
    <w:rsid w:val="002D3620"/>
    <w:rsid w:val="002D3C74"/>
    <w:rsid w:val="002D414F"/>
    <w:rsid w:val="002D5322"/>
    <w:rsid w:val="002D5E36"/>
    <w:rsid w:val="002D635A"/>
    <w:rsid w:val="002D6A87"/>
    <w:rsid w:val="002D6DED"/>
    <w:rsid w:val="002D724B"/>
    <w:rsid w:val="002D793D"/>
    <w:rsid w:val="002D7FB8"/>
    <w:rsid w:val="002E00D6"/>
    <w:rsid w:val="002E043F"/>
    <w:rsid w:val="002E16E7"/>
    <w:rsid w:val="002E178D"/>
    <w:rsid w:val="002E1FC9"/>
    <w:rsid w:val="002E2371"/>
    <w:rsid w:val="002E23DB"/>
    <w:rsid w:val="002E2429"/>
    <w:rsid w:val="002E28F3"/>
    <w:rsid w:val="002E2DE0"/>
    <w:rsid w:val="002E3B36"/>
    <w:rsid w:val="002E3C57"/>
    <w:rsid w:val="002E3C95"/>
    <w:rsid w:val="002E54F1"/>
    <w:rsid w:val="002E57AE"/>
    <w:rsid w:val="002E61A5"/>
    <w:rsid w:val="002E6304"/>
    <w:rsid w:val="002E7133"/>
    <w:rsid w:val="002E75B4"/>
    <w:rsid w:val="002E7F7A"/>
    <w:rsid w:val="002F0160"/>
    <w:rsid w:val="002F1AF9"/>
    <w:rsid w:val="002F2238"/>
    <w:rsid w:val="002F2951"/>
    <w:rsid w:val="002F2F37"/>
    <w:rsid w:val="002F3952"/>
    <w:rsid w:val="002F3A8A"/>
    <w:rsid w:val="002F3B7F"/>
    <w:rsid w:val="002F43C9"/>
    <w:rsid w:val="002F5696"/>
    <w:rsid w:val="002F5FF5"/>
    <w:rsid w:val="002F6149"/>
    <w:rsid w:val="002F6203"/>
    <w:rsid w:val="002F637B"/>
    <w:rsid w:val="002F6CA5"/>
    <w:rsid w:val="002F72DD"/>
    <w:rsid w:val="002F77A0"/>
    <w:rsid w:val="002F77DB"/>
    <w:rsid w:val="002F7DF2"/>
    <w:rsid w:val="00300449"/>
    <w:rsid w:val="00300FCA"/>
    <w:rsid w:val="0030119D"/>
    <w:rsid w:val="003011B5"/>
    <w:rsid w:val="003011F6"/>
    <w:rsid w:val="00301340"/>
    <w:rsid w:val="003022D4"/>
    <w:rsid w:val="00302394"/>
    <w:rsid w:val="0030269E"/>
    <w:rsid w:val="003029F4"/>
    <w:rsid w:val="003032D0"/>
    <w:rsid w:val="00303386"/>
    <w:rsid w:val="0030354C"/>
    <w:rsid w:val="00303D96"/>
    <w:rsid w:val="00303F56"/>
    <w:rsid w:val="0030445A"/>
    <w:rsid w:val="003047A6"/>
    <w:rsid w:val="0030489C"/>
    <w:rsid w:val="00304D74"/>
    <w:rsid w:val="0030534A"/>
    <w:rsid w:val="003053C5"/>
    <w:rsid w:val="00305ADE"/>
    <w:rsid w:val="00306A55"/>
    <w:rsid w:val="00307BA9"/>
    <w:rsid w:val="00307BB5"/>
    <w:rsid w:val="00310682"/>
    <w:rsid w:val="00310DBB"/>
    <w:rsid w:val="00310FA1"/>
    <w:rsid w:val="003118F5"/>
    <w:rsid w:val="00311F8A"/>
    <w:rsid w:val="00312B93"/>
    <w:rsid w:val="00313633"/>
    <w:rsid w:val="00313A27"/>
    <w:rsid w:val="003164F0"/>
    <w:rsid w:val="00316A5D"/>
    <w:rsid w:val="0031703D"/>
    <w:rsid w:val="003176DB"/>
    <w:rsid w:val="00320390"/>
    <w:rsid w:val="00320599"/>
    <w:rsid w:val="00320EEF"/>
    <w:rsid w:val="00320EF8"/>
    <w:rsid w:val="00321616"/>
    <w:rsid w:val="003216AB"/>
    <w:rsid w:val="00321B84"/>
    <w:rsid w:val="00322BA7"/>
    <w:rsid w:val="00323277"/>
    <w:rsid w:val="00323513"/>
    <w:rsid w:val="003236FD"/>
    <w:rsid w:val="00323AAE"/>
    <w:rsid w:val="00323D94"/>
    <w:rsid w:val="00323E87"/>
    <w:rsid w:val="00323FD9"/>
    <w:rsid w:val="00324E4B"/>
    <w:rsid w:val="0032533A"/>
    <w:rsid w:val="00325DCA"/>
    <w:rsid w:val="00325E02"/>
    <w:rsid w:val="00326607"/>
    <w:rsid w:val="00326AB5"/>
    <w:rsid w:val="00326F8D"/>
    <w:rsid w:val="00327081"/>
    <w:rsid w:val="00327575"/>
    <w:rsid w:val="00327596"/>
    <w:rsid w:val="00327A3F"/>
    <w:rsid w:val="00330272"/>
    <w:rsid w:val="00330729"/>
    <w:rsid w:val="00330D7F"/>
    <w:rsid w:val="003312F7"/>
    <w:rsid w:val="003315E1"/>
    <w:rsid w:val="003316A0"/>
    <w:rsid w:val="00332031"/>
    <w:rsid w:val="00332584"/>
    <w:rsid w:val="003326B3"/>
    <w:rsid w:val="00332A62"/>
    <w:rsid w:val="00333462"/>
    <w:rsid w:val="00333818"/>
    <w:rsid w:val="003339BE"/>
    <w:rsid w:val="00333D71"/>
    <w:rsid w:val="00333E3C"/>
    <w:rsid w:val="00334839"/>
    <w:rsid w:val="003349C3"/>
    <w:rsid w:val="003349CA"/>
    <w:rsid w:val="00334AD6"/>
    <w:rsid w:val="00335A67"/>
    <w:rsid w:val="00335CF2"/>
    <w:rsid w:val="00336036"/>
    <w:rsid w:val="003379E8"/>
    <w:rsid w:val="00337D65"/>
    <w:rsid w:val="00337DF2"/>
    <w:rsid w:val="00337E3B"/>
    <w:rsid w:val="00340823"/>
    <w:rsid w:val="003414BD"/>
    <w:rsid w:val="00341A15"/>
    <w:rsid w:val="00341C0E"/>
    <w:rsid w:val="0034240B"/>
    <w:rsid w:val="00342791"/>
    <w:rsid w:val="00342974"/>
    <w:rsid w:val="00342F6D"/>
    <w:rsid w:val="003430BB"/>
    <w:rsid w:val="003435BC"/>
    <w:rsid w:val="003440B1"/>
    <w:rsid w:val="00344391"/>
    <w:rsid w:val="003446F8"/>
    <w:rsid w:val="0034479F"/>
    <w:rsid w:val="0034488B"/>
    <w:rsid w:val="00344A29"/>
    <w:rsid w:val="003452E3"/>
    <w:rsid w:val="0034569C"/>
    <w:rsid w:val="00345979"/>
    <w:rsid w:val="00345DF3"/>
    <w:rsid w:val="00346037"/>
    <w:rsid w:val="00346437"/>
    <w:rsid w:val="003466D8"/>
    <w:rsid w:val="003467A4"/>
    <w:rsid w:val="0034740F"/>
    <w:rsid w:val="00347839"/>
    <w:rsid w:val="00347851"/>
    <w:rsid w:val="0034792E"/>
    <w:rsid w:val="00347B06"/>
    <w:rsid w:val="00347E95"/>
    <w:rsid w:val="003504EA"/>
    <w:rsid w:val="003528BA"/>
    <w:rsid w:val="003528D0"/>
    <w:rsid w:val="003529CB"/>
    <w:rsid w:val="00352B32"/>
    <w:rsid w:val="00352D3C"/>
    <w:rsid w:val="0035392E"/>
    <w:rsid w:val="00353FE1"/>
    <w:rsid w:val="00354899"/>
    <w:rsid w:val="00354A57"/>
    <w:rsid w:val="00355338"/>
    <w:rsid w:val="00355491"/>
    <w:rsid w:val="00355959"/>
    <w:rsid w:val="0035602C"/>
    <w:rsid w:val="00356254"/>
    <w:rsid w:val="003572EC"/>
    <w:rsid w:val="0035733D"/>
    <w:rsid w:val="00357634"/>
    <w:rsid w:val="00357B9F"/>
    <w:rsid w:val="00360223"/>
    <w:rsid w:val="00360BE0"/>
    <w:rsid w:val="00360BF9"/>
    <w:rsid w:val="00361061"/>
    <w:rsid w:val="0036147E"/>
    <w:rsid w:val="003614FC"/>
    <w:rsid w:val="00361AE4"/>
    <w:rsid w:val="00361C59"/>
    <w:rsid w:val="00361E95"/>
    <w:rsid w:val="00363AFB"/>
    <w:rsid w:val="00363BEE"/>
    <w:rsid w:val="003655A3"/>
    <w:rsid w:val="0036593A"/>
    <w:rsid w:val="00365D2B"/>
    <w:rsid w:val="00366A3B"/>
    <w:rsid w:val="0036724A"/>
    <w:rsid w:val="0037013C"/>
    <w:rsid w:val="00370151"/>
    <w:rsid w:val="0037074B"/>
    <w:rsid w:val="00370B83"/>
    <w:rsid w:val="00370F0C"/>
    <w:rsid w:val="003712A3"/>
    <w:rsid w:val="00371500"/>
    <w:rsid w:val="00372B7F"/>
    <w:rsid w:val="0037314D"/>
    <w:rsid w:val="00373A07"/>
    <w:rsid w:val="00373D5D"/>
    <w:rsid w:val="00373F51"/>
    <w:rsid w:val="0037422C"/>
    <w:rsid w:val="00374C7B"/>
    <w:rsid w:val="00374E5E"/>
    <w:rsid w:val="00374FAF"/>
    <w:rsid w:val="003752ED"/>
    <w:rsid w:val="00375610"/>
    <w:rsid w:val="003756B8"/>
    <w:rsid w:val="003761FA"/>
    <w:rsid w:val="003762A8"/>
    <w:rsid w:val="0037684F"/>
    <w:rsid w:val="00377A34"/>
    <w:rsid w:val="00377FA9"/>
    <w:rsid w:val="0038023F"/>
    <w:rsid w:val="003808F7"/>
    <w:rsid w:val="00380A6A"/>
    <w:rsid w:val="00381AF5"/>
    <w:rsid w:val="00381C08"/>
    <w:rsid w:val="0038268A"/>
    <w:rsid w:val="003826A1"/>
    <w:rsid w:val="00382DE9"/>
    <w:rsid w:val="00382EAE"/>
    <w:rsid w:val="0038415D"/>
    <w:rsid w:val="00384348"/>
    <w:rsid w:val="00384970"/>
    <w:rsid w:val="003852ED"/>
    <w:rsid w:val="003855A8"/>
    <w:rsid w:val="003857A8"/>
    <w:rsid w:val="00385F2B"/>
    <w:rsid w:val="0038614D"/>
    <w:rsid w:val="0038621A"/>
    <w:rsid w:val="00386590"/>
    <w:rsid w:val="003867D1"/>
    <w:rsid w:val="00386CA6"/>
    <w:rsid w:val="003874E2"/>
    <w:rsid w:val="00387BD5"/>
    <w:rsid w:val="00387C6A"/>
    <w:rsid w:val="00387EE9"/>
    <w:rsid w:val="003907A7"/>
    <w:rsid w:val="00390940"/>
    <w:rsid w:val="003909C6"/>
    <w:rsid w:val="00390AC0"/>
    <w:rsid w:val="0039100D"/>
    <w:rsid w:val="0039105A"/>
    <w:rsid w:val="00391A8B"/>
    <w:rsid w:val="00391EC1"/>
    <w:rsid w:val="003921D1"/>
    <w:rsid w:val="00392866"/>
    <w:rsid w:val="00393A5E"/>
    <w:rsid w:val="003944B6"/>
    <w:rsid w:val="00394C75"/>
    <w:rsid w:val="00394DC7"/>
    <w:rsid w:val="00394DE6"/>
    <w:rsid w:val="00395A12"/>
    <w:rsid w:val="00395BFD"/>
    <w:rsid w:val="00395F16"/>
    <w:rsid w:val="0039615D"/>
    <w:rsid w:val="003963B3"/>
    <w:rsid w:val="00397918"/>
    <w:rsid w:val="0039794E"/>
    <w:rsid w:val="003A01DB"/>
    <w:rsid w:val="003A09C5"/>
    <w:rsid w:val="003A0BC6"/>
    <w:rsid w:val="003A151C"/>
    <w:rsid w:val="003A1CCF"/>
    <w:rsid w:val="003A2C0C"/>
    <w:rsid w:val="003A3279"/>
    <w:rsid w:val="003A3322"/>
    <w:rsid w:val="003A3548"/>
    <w:rsid w:val="003A3639"/>
    <w:rsid w:val="003A3B0C"/>
    <w:rsid w:val="003A4841"/>
    <w:rsid w:val="003A4BE9"/>
    <w:rsid w:val="003A54CB"/>
    <w:rsid w:val="003A5B89"/>
    <w:rsid w:val="003A630C"/>
    <w:rsid w:val="003A67EB"/>
    <w:rsid w:val="003A698C"/>
    <w:rsid w:val="003A6DF8"/>
    <w:rsid w:val="003A6E0F"/>
    <w:rsid w:val="003B0674"/>
    <w:rsid w:val="003B0B48"/>
    <w:rsid w:val="003B0E76"/>
    <w:rsid w:val="003B1162"/>
    <w:rsid w:val="003B134D"/>
    <w:rsid w:val="003B134F"/>
    <w:rsid w:val="003B203F"/>
    <w:rsid w:val="003B21A3"/>
    <w:rsid w:val="003B2550"/>
    <w:rsid w:val="003B354D"/>
    <w:rsid w:val="003B3ABB"/>
    <w:rsid w:val="003B3FE9"/>
    <w:rsid w:val="003B4DF5"/>
    <w:rsid w:val="003B4FA6"/>
    <w:rsid w:val="003B51DB"/>
    <w:rsid w:val="003B5ABC"/>
    <w:rsid w:val="003B5BD4"/>
    <w:rsid w:val="003B691F"/>
    <w:rsid w:val="003B6FF8"/>
    <w:rsid w:val="003B7293"/>
    <w:rsid w:val="003B786B"/>
    <w:rsid w:val="003B7A36"/>
    <w:rsid w:val="003C00EE"/>
    <w:rsid w:val="003C0C58"/>
    <w:rsid w:val="003C16EA"/>
    <w:rsid w:val="003C19B3"/>
    <w:rsid w:val="003C1DA2"/>
    <w:rsid w:val="003C280F"/>
    <w:rsid w:val="003C3047"/>
    <w:rsid w:val="003C35AC"/>
    <w:rsid w:val="003C4E61"/>
    <w:rsid w:val="003C520C"/>
    <w:rsid w:val="003C5F1C"/>
    <w:rsid w:val="003C5FD9"/>
    <w:rsid w:val="003C6D64"/>
    <w:rsid w:val="003C7343"/>
    <w:rsid w:val="003D0208"/>
    <w:rsid w:val="003D0270"/>
    <w:rsid w:val="003D0943"/>
    <w:rsid w:val="003D0E4F"/>
    <w:rsid w:val="003D118B"/>
    <w:rsid w:val="003D14DA"/>
    <w:rsid w:val="003D17E9"/>
    <w:rsid w:val="003D1A26"/>
    <w:rsid w:val="003D1BDE"/>
    <w:rsid w:val="003D248E"/>
    <w:rsid w:val="003D2C39"/>
    <w:rsid w:val="003D2E14"/>
    <w:rsid w:val="003D3FAD"/>
    <w:rsid w:val="003D40E3"/>
    <w:rsid w:val="003D4A69"/>
    <w:rsid w:val="003D4F41"/>
    <w:rsid w:val="003D634D"/>
    <w:rsid w:val="003D6B59"/>
    <w:rsid w:val="003D6D65"/>
    <w:rsid w:val="003D6EC3"/>
    <w:rsid w:val="003D727C"/>
    <w:rsid w:val="003D7330"/>
    <w:rsid w:val="003D74CD"/>
    <w:rsid w:val="003D7F9D"/>
    <w:rsid w:val="003E05E7"/>
    <w:rsid w:val="003E08A4"/>
    <w:rsid w:val="003E08AF"/>
    <w:rsid w:val="003E0A85"/>
    <w:rsid w:val="003E1108"/>
    <w:rsid w:val="003E17C2"/>
    <w:rsid w:val="003E1ADA"/>
    <w:rsid w:val="003E4093"/>
    <w:rsid w:val="003E428C"/>
    <w:rsid w:val="003E430A"/>
    <w:rsid w:val="003E46A4"/>
    <w:rsid w:val="003E4C93"/>
    <w:rsid w:val="003E5756"/>
    <w:rsid w:val="003E649D"/>
    <w:rsid w:val="003E6589"/>
    <w:rsid w:val="003E6EB2"/>
    <w:rsid w:val="003E73BC"/>
    <w:rsid w:val="003E747F"/>
    <w:rsid w:val="003E7F6D"/>
    <w:rsid w:val="003F0D4A"/>
    <w:rsid w:val="003F1385"/>
    <w:rsid w:val="003F13D5"/>
    <w:rsid w:val="003F1F6D"/>
    <w:rsid w:val="003F25A1"/>
    <w:rsid w:val="003F2B81"/>
    <w:rsid w:val="003F31BD"/>
    <w:rsid w:val="003F324E"/>
    <w:rsid w:val="003F3F10"/>
    <w:rsid w:val="003F47F2"/>
    <w:rsid w:val="003F57B0"/>
    <w:rsid w:val="003F6298"/>
    <w:rsid w:val="003F774C"/>
    <w:rsid w:val="003F7857"/>
    <w:rsid w:val="003F79EC"/>
    <w:rsid w:val="00400166"/>
    <w:rsid w:val="0040096E"/>
    <w:rsid w:val="00401153"/>
    <w:rsid w:val="0040122F"/>
    <w:rsid w:val="004015BF"/>
    <w:rsid w:val="0040181E"/>
    <w:rsid w:val="00401CD9"/>
    <w:rsid w:val="00402976"/>
    <w:rsid w:val="004029E4"/>
    <w:rsid w:val="00403007"/>
    <w:rsid w:val="0040342D"/>
    <w:rsid w:val="0040399F"/>
    <w:rsid w:val="004042A1"/>
    <w:rsid w:val="00404869"/>
    <w:rsid w:val="004048BF"/>
    <w:rsid w:val="00404D74"/>
    <w:rsid w:val="004057C4"/>
    <w:rsid w:val="004057E4"/>
    <w:rsid w:val="00405832"/>
    <w:rsid w:val="00405FD6"/>
    <w:rsid w:val="004064E4"/>
    <w:rsid w:val="004064EB"/>
    <w:rsid w:val="0040650D"/>
    <w:rsid w:val="00406D2B"/>
    <w:rsid w:val="004104D6"/>
    <w:rsid w:val="00410C36"/>
    <w:rsid w:val="00411AC9"/>
    <w:rsid w:val="00411E97"/>
    <w:rsid w:val="004122AC"/>
    <w:rsid w:val="004126F9"/>
    <w:rsid w:val="00413447"/>
    <w:rsid w:val="004151DA"/>
    <w:rsid w:val="00415289"/>
    <w:rsid w:val="00415599"/>
    <w:rsid w:val="00415D3E"/>
    <w:rsid w:val="004161B8"/>
    <w:rsid w:val="0041624F"/>
    <w:rsid w:val="00417464"/>
    <w:rsid w:val="0041788F"/>
    <w:rsid w:val="00420597"/>
    <w:rsid w:val="004206B0"/>
    <w:rsid w:val="0042103B"/>
    <w:rsid w:val="00421F01"/>
    <w:rsid w:val="004225A2"/>
    <w:rsid w:val="00422B4E"/>
    <w:rsid w:val="00423AAC"/>
    <w:rsid w:val="00424223"/>
    <w:rsid w:val="00424D84"/>
    <w:rsid w:val="004251B3"/>
    <w:rsid w:val="004254F3"/>
    <w:rsid w:val="004255DE"/>
    <w:rsid w:val="004258D3"/>
    <w:rsid w:val="00426320"/>
    <w:rsid w:val="00427017"/>
    <w:rsid w:val="004273F6"/>
    <w:rsid w:val="00427421"/>
    <w:rsid w:val="004277F3"/>
    <w:rsid w:val="004279A9"/>
    <w:rsid w:val="00427B8F"/>
    <w:rsid w:val="00430371"/>
    <w:rsid w:val="00430896"/>
    <w:rsid w:val="004308F0"/>
    <w:rsid w:val="00430A9A"/>
    <w:rsid w:val="00430C53"/>
    <w:rsid w:val="004311E9"/>
    <w:rsid w:val="0043273D"/>
    <w:rsid w:val="00433885"/>
    <w:rsid w:val="00433B8E"/>
    <w:rsid w:val="00434035"/>
    <w:rsid w:val="00434046"/>
    <w:rsid w:val="00434383"/>
    <w:rsid w:val="004349E2"/>
    <w:rsid w:val="00435196"/>
    <w:rsid w:val="00435792"/>
    <w:rsid w:val="00435891"/>
    <w:rsid w:val="00435927"/>
    <w:rsid w:val="00435E25"/>
    <w:rsid w:val="00436069"/>
    <w:rsid w:val="004360AD"/>
    <w:rsid w:val="00436269"/>
    <w:rsid w:val="004370E9"/>
    <w:rsid w:val="0043745A"/>
    <w:rsid w:val="004376D7"/>
    <w:rsid w:val="00437986"/>
    <w:rsid w:val="00440E2E"/>
    <w:rsid w:val="004411B9"/>
    <w:rsid w:val="004413E7"/>
    <w:rsid w:val="004418C9"/>
    <w:rsid w:val="0044213D"/>
    <w:rsid w:val="00442443"/>
    <w:rsid w:val="00442A09"/>
    <w:rsid w:val="00442F77"/>
    <w:rsid w:val="00443359"/>
    <w:rsid w:val="00443629"/>
    <w:rsid w:val="00443C4F"/>
    <w:rsid w:val="00443DEE"/>
    <w:rsid w:val="004440FA"/>
    <w:rsid w:val="00444104"/>
    <w:rsid w:val="004441E5"/>
    <w:rsid w:val="00444BA5"/>
    <w:rsid w:val="004453FB"/>
    <w:rsid w:val="0044580B"/>
    <w:rsid w:val="00445854"/>
    <w:rsid w:val="00445C03"/>
    <w:rsid w:val="0044613A"/>
    <w:rsid w:val="004463B5"/>
    <w:rsid w:val="00446B5C"/>
    <w:rsid w:val="004472DB"/>
    <w:rsid w:val="00450307"/>
    <w:rsid w:val="004504BE"/>
    <w:rsid w:val="00450650"/>
    <w:rsid w:val="00450757"/>
    <w:rsid w:val="00450EA8"/>
    <w:rsid w:val="004512CF"/>
    <w:rsid w:val="004513A5"/>
    <w:rsid w:val="004518AC"/>
    <w:rsid w:val="00451A80"/>
    <w:rsid w:val="00451F4F"/>
    <w:rsid w:val="00452488"/>
    <w:rsid w:val="004524C4"/>
    <w:rsid w:val="00453DE5"/>
    <w:rsid w:val="004540EB"/>
    <w:rsid w:val="0045424A"/>
    <w:rsid w:val="0045458B"/>
    <w:rsid w:val="00454AA5"/>
    <w:rsid w:val="00455116"/>
    <w:rsid w:val="00457717"/>
    <w:rsid w:val="004607D7"/>
    <w:rsid w:val="00461CAD"/>
    <w:rsid w:val="0046236D"/>
    <w:rsid w:val="004626CB"/>
    <w:rsid w:val="00462A86"/>
    <w:rsid w:val="00462BBE"/>
    <w:rsid w:val="00463157"/>
    <w:rsid w:val="004638DA"/>
    <w:rsid w:val="00463BBD"/>
    <w:rsid w:val="00463BDB"/>
    <w:rsid w:val="00463F00"/>
    <w:rsid w:val="00463F58"/>
    <w:rsid w:val="00463FD1"/>
    <w:rsid w:val="00464006"/>
    <w:rsid w:val="004643DE"/>
    <w:rsid w:val="0046500A"/>
    <w:rsid w:val="00465BF9"/>
    <w:rsid w:val="00466EC4"/>
    <w:rsid w:val="00467012"/>
    <w:rsid w:val="00467218"/>
    <w:rsid w:val="004672A3"/>
    <w:rsid w:val="0046781A"/>
    <w:rsid w:val="004678F0"/>
    <w:rsid w:val="00467AA7"/>
    <w:rsid w:val="00470ABE"/>
    <w:rsid w:val="00470E87"/>
    <w:rsid w:val="00471EF9"/>
    <w:rsid w:val="00471F52"/>
    <w:rsid w:val="00472D96"/>
    <w:rsid w:val="0047367F"/>
    <w:rsid w:val="004745EB"/>
    <w:rsid w:val="004747C3"/>
    <w:rsid w:val="0047480A"/>
    <w:rsid w:val="004754BC"/>
    <w:rsid w:val="004756F7"/>
    <w:rsid w:val="00475B77"/>
    <w:rsid w:val="0047675F"/>
    <w:rsid w:val="00476853"/>
    <w:rsid w:val="004771BD"/>
    <w:rsid w:val="00477E0F"/>
    <w:rsid w:val="00477FDB"/>
    <w:rsid w:val="0048076F"/>
    <w:rsid w:val="00480F7C"/>
    <w:rsid w:val="00480F9F"/>
    <w:rsid w:val="00481173"/>
    <w:rsid w:val="0048192C"/>
    <w:rsid w:val="00481C14"/>
    <w:rsid w:val="00482037"/>
    <w:rsid w:val="004837F0"/>
    <w:rsid w:val="00483C22"/>
    <w:rsid w:val="0048414B"/>
    <w:rsid w:val="00484DED"/>
    <w:rsid w:val="0048520D"/>
    <w:rsid w:val="0048577A"/>
    <w:rsid w:val="00485981"/>
    <w:rsid w:val="004864B0"/>
    <w:rsid w:val="00486A69"/>
    <w:rsid w:val="00486E0B"/>
    <w:rsid w:val="00486E11"/>
    <w:rsid w:val="00486E95"/>
    <w:rsid w:val="00490173"/>
    <w:rsid w:val="00491B5F"/>
    <w:rsid w:val="004931FA"/>
    <w:rsid w:val="0049353C"/>
    <w:rsid w:val="00494338"/>
    <w:rsid w:val="00494486"/>
    <w:rsid w:val="004948B9"/>
    <w:rsid w:val="00494972"/>
    <w:rsid w:val="00494B98"/>
    <w:rsid w:val="00495B68"/>
    <w:rsid w:val="00495C97"/>
    <w:rsid w:val="00496356"/>
    <w:rsid w:val="00496B00"/>
    <w:rsid w:val="00496F32"/>
    <w:rsid w:val="00497AA9"/>
    <w:rsid w:val="00497AF3"/>
    <w:rsid w:val="00497E42"/>
    <w:rsid w:val="004A007B"/>
    <w:rsid w:val="004A0410"/>
    <w:rsid w:val="004A0F46"/>
    <w:rsid w:val="004A1474"/>
    <w:rsid w:val="004A250C"/>
    <w:rsid w:val="004A2AAA"/>
    <w:rsid w:val="004A330C"/>
    <w:rsid w:val="004A350C"/>
    <w:rsid w:val="004A3772"/>
    <w:rsid w:val="004A3B7C"/>
    <w:rsid w:val="004A3DE6"/>
    <w:rsid w:val="004A3F84"/>
    <w:rsid w:val="004A426A"/>
    <w:rsid w:val="004A441D"/>
    <w:rsid w:val="004A4426"/>
    <w:rsid w:val="004A4669"/>
    <w:rsid w:val="004A5058"/>
    <w:rsid w:val="004A686B"/>
    <w:rsid w:val="004A6CBC"/>
    <w:rsid w:val="004A725E"/>
    <w:rsid w:val="004A7B4F"/>
    <w:rsid w:val="004A7BEE"/>
    <w:rsid w:val="004A7C20"/>
    <w:rsid w:val="004A7FCD"/>
    <w:rsid w:val="004B0D6B"/>
    <w:rsid w:val="004B0E1B"/>
    <w:rsid w:val="004B13FF"/>
    <w:rsid w:val="004B163A"/>
    <w:rsid w:val="004B16E6"/>
    <w:rsid w:val="004B192F"/>
    <w:rsid w:val="004B21BE"/>
    <w:rsid w:val="004B244C"/>
    <w:rsid w:val="004B35AA"/>
    <w:rsid w:val="004B48D8"/>
    <w:rsid w:val="004B4955"/>
    <w:rsid w:val="004B4A3E"/>
    <w:rsid w:val="004B4CDA"/>
    <w:rsid w:val="004B588A"/>
    <w:rsid w:val="004B595B"/>
    <w:rsid w:val="004B5C7A"/>
    <w:rsid w:val="004B6032"/>
    <w:rsid w:val="004B65EA"/>
    <w:rsid w:val="004B66BF"/>
    <w:rsid w:val="004B6B1F"/>
    <w:rsid w:val="004B717E"/>
    <w:rsid w:val="004B7550"/>
    <w:rsid w:val="004C08E2"/>
    <w:rsid w:val="004C0B3E"/>
    <w:rsid w:val="004C0CB8"/>
    <w:rsid w:val="004C1312"/>
    <w:rsid w:val="004C1850"/>
    <w:rsid w:val="004C1901"/>
    <w:rsid w:val="004C1EB6"/>
    <w:rsid w:val="004C317B"/>
    <w:rsid w:val="004C358C"/>
    <w:rsid w:val="004C3796"/>
    <w:rsid w:val="004C472D"/>
    <w:rsid w:val="004C4FAC"/>
    <w:rsid w:val="004C57C0"/>
    <w:rsid w:val="004C6478"/>
    <w:rsid w:val="004C69E5"/>
    <w:rsid w:val="004C789A"/>
    <w:rsid w:val="004D00BF"/>
    <w:rsid w:val="004D02F3"/>
    <w:rsid w:val="004D03A1"/>
    <w:rsid w:val="004D0A4A"/>
    <w:rsid w:val="004D0E1C"/>
    <w:rsid w:val="004D116A"/>
    <w:rsid w:val="004D18A6"/>
    <w:rsid w:val="004D18EB"/>
    <w:rsid w:val="004D194B"/>
    <w:rsid w:val="004D2703"/>
    <w:rsid w:val="004D2FBE"/>
    <w:rsid w:val="004D3698"/>
    <w:rsid w:val="004D3985"/>
    <w:rsid w:val="004D40CE"/>
    <w:rsid w:val="004D4269"/>
    <w:rsid w:val="004D4969"/>
    <w:rsid w:val="004D4993"/>
    <w:rsid w:val="004D4D44"/>
    <w:rsid w:val="004D4EAD"/>
    <w:rsid w:val="004D4FB9"/>
    <w:rsid w:val="004D4FDB"/>
    <w:rsid w:val="004D5A12"/>
    <w:rsid w:val="004D6279"/>
    <w:rsid w:val="004D659C"/>
    <w:rsid w:val="004D6606"/>
    <w:rsid w:val="004D6616"/>
    <w:rsid w:val="004D6914"/>
    <w:rsid w:val="004D7F98"/>
    <w:rsid w:val="004E0163"/>
    <w:rsid w:val="004E05BA"/>
    <w:rsid w:val="004E0611"/>
    <w:rsid w:val="004E1141"/>
    <w:rsid w:val="004E1896"/>
    <w:rsid w:val="004E1AE8"/>
    <w:rsid w:val="004E22FF"/>
    <w:rsid w:val="004E248F"/>
    <w:rsid w:val="004E25F4"/>
    <w:rsid w:val="004E2798"/>
    <w:rsid w:val="004E3841"/>
    <w:rsid w:val="004E4263"/>
    <w:rsid w:val="004E4354"/>
    <w:rsid w:val="004E4AC5"/>
    <w:rsid w:val="004E4F34"/>
    <w:rsid w:val="004E4F9D"/>
    <w:rsid w:val="004E5690"/>
    <w:rsid w:val="004E5A83"/>
    <w:rsid w:val="004E5D30"/>
    <w:rsid w:val="004E653A"/>
    <w:rsid w:val="004E74F9"/>
    <w:rsid w:val="004F005D"/>
    <w:rsid w:val="004F1814"/>
    <w:rsid w:val="004F1896"/>
    <w:rsid w:val="004F1B64"/>
    <w:rsid w:val="004F26DE"/>
    <w:rsid w:val="004F2890"/>
    <w:rsid w:val="004F2EE5"/>
    <w:rsid w:val="004F362D"/>
    <w:rsid w:val="004F36F7"/>
    <w:rsid w:val="004F3CBD"/>
    <w:rsid w:val="004F541E"/>
    <w:rsid w:val="004F6D5F"/>
    <w:rsid w:val="004F750F"/>
    <w:rsid w:val="004F788A"/>
    <w:rsid w:val="004F7B96"/>
    <w:rsid w:val="005003A7"/>
    <w:rsid w:val="005007AE"/>
    <w:rsid w:val="0050125E"/>
    <w:rsid w:val="00501D51"/>
    <w:rsid w:val="0050209F"/>
    <w:rsid w:val="005021F1"/>
    <w:rsid w:val="00502348"/>
    <w:rsid w:val="00502692"/>
    <w:rsid w:val="005028C4"/>
    <w:rsid w:val="00502BF0"/>
    <w:rsid w:val="00502DCE"/>
    <w:rsid w:val="005034A1"/>
    <w:rsid w:val="005034FE"/>
    <w:rsid w:val="0050353F"/>
    <w:rsid w:val="0050356C"/>
    <w:rsid w:val="00503CAA"/>
    <w:rsid w:val="00503F6A"/>
    <w:rsid w:val="00505B4F"/>
    <w:rsid w:val="00505DF6"/>
    <w:rsid w:val="005066D8"/>
    <w:rsid w:val="005068BE"/>
    <w:rsid w:val="005072C3"/>
    <w:rsid w:val="0050796D"/>
    <w:rsid w:val="00507AA2"/>
    <w:rsid w:val="00507F2D"/>
    <w:rsid w:val="005103F1"/>
    <w:rsid w:val="005115A1"/>
    <w:rsid w:val="005118BB"/>
    <w:rsid w:val="00511991"/>
    <w:rsid w:val="0051321F"/>
    <w:rsid w:val="005147EF"/>
    <w:rsid w:val="00514FF8"/>
    <w:rsid w:val="005150A1"/>
    <w:rsid w:val="00516343"/>
    <w:rsid w:val="00516920"/>
    <w:rsid w:val="00516F6A"/>
    <w:rsid w:val="005176E2"/>
    <w:rsid w:val="00517CFA"/>
    <w:rsid w:val="00520830"/>
    <w:rsid w:val="00520E61"/>
    <w:rsid w:val="005210A2"/>
    <w:rsid w:val="005212C3"/>
    <w:rsid w:val="0052162D"/>
    <w:rsid w:val="00521EA1"/>
    <w:rsid w:val="00522568"/>
    <w:rsid w:val="00522785"/>
    <w:rsid w:val="005229E5"/>
    <w:rsid w:val="00522AB2"/>
    <w:rsid w:val="0052360F"/>
    <w:rsid w:val="005237A0"/>
    <w:rsid w:val="00523CBB"/>
    <w:rsid w:val="00523D49"/>
    <w:rsid w:val="005244FB"/>
    <w:rsid w:val="005247EC"/>
    <w:rsid w:val="00524AEB"/>
    <w:rsid w:val="00525300"/>
    <w:rsid w:val="00525572"/>
    <w:rsid w:val="005257E7"/>
    <w:rsid w:val="005258C7"/>
    <w:rsid w:val="00525ACE"/>
    <w:rsid w:val="0052665E"/>
    <w:rsid w:val="00526E0C"/>
    <w:rsid w:val="00526F60"/>
    <w:rsid w:val="00527012"/>
    <w:rsid w:val="00527348"/>
    <w:rsid w:val="005273E7"/>
    <w:rsid w:val="005303B8"/>
    <w:rsid w:val="005304BF"/>
    <w:rsid w:val="00531FEE"/>
    <w:rsid w:val="005328D8"/>
    <w:rsid w:val="00532AC6"/>
    <w:rsid w:val="00532F6E"/>
    <w:rsid w:val="00533067"/>
    <w:rsid w:val="005335F6"/>
    <w:rsid w:val="005336C8"/>
    <w:rsid w:val="005337B3"/>
    <w:rsid w:val="00533B1F"/>
    <w:rsid w:val="00534D48"/>
    <w:rsid w:val="00534DE7"/>
    <w:rsid w:val="00534FF4"/>
    <w:rsid w:val="00535048"/>
    <w:rsid w:val="0053544E"/>
    <w:rsid w:val="00535DF7"/>
    <w:rsid w:val="0053629A"/>
    <w:rsid w:val="00536E3E"/>
    <w:rsid w:val="005375B7"/>
    <w:rsid w:val="005377DC"/>
    <w:rsid w:val="00537830"/>
    <w:rsid w:val="005401A1"/>
    <w:rsid w:val="00540212"/>
    <w:rsid w:val="005411DA"/>
    <w:rsid w:val="0054125E"/>
    <w:rsid w:val="005418D2"/>
    <w:rsid w:val="00541CB8"/>
    <w:rsid w:val="005425C4"/>
    <w:rsid w:val="00542C9E"/>
    <w:rsid w:val="00542FF4"/>
    <w:rsid w:val="005441E5"/>
    <w:rsid w:val="005444ED"/>
    <w:rsid w:val="0054492D"/>
    <w:rsid w:val="00544964"/>
    <w:rsid w:val="005452D1"/>
    <w:rsid w:val="0054599C"/>
    <w:rsid w:val="00545B67"/>
    <w:rsid w:val="00545D51"/>
    <w:rsid w:val="005460DC"/>
    <w:rsid w:val="005465A4"/>
    <w:rsid w:val="005474EF"/>
    <w:rsid w:val="0054762D"/>
    <w:rsid w:val="005508FF"/>
    <w:rsid w:val="00551057"/>
    <w:rsid w:val="005515A5"/>
    <w:rsid w:val="00551B10"/>
    <w:rsid w:val="00551C80"/>
    <w:rsid w:val="005521B0"/>
    <w:rsid w:val="005525D9"/>
    <w:rsid w:val="00552671"/>
    <w:rsid w:val="00552689"/>
    <w:rsid w:val="00552DBE"/>
    <w:rsid w:val="005530AA"/>
    <w:rsid w:val="005533B6"/>
    <w:rsid w:val="00553899"/>
    <w:rsid w:val="00553B72"/>
    <w:rsid w:val="0055410D"/>
    <w:rsid w:val="0055421A"/>
    <w:rsid w:val="00554248"/>
    <w:rsid w:val="00554452"/>
    <w:rsid w:val="005545FD"/>
    <w:rsid w:val="005545FE"/>
    <w:rsid w:val="00554B1F"/>
    <w:rsid w:val="0055519F"/>
    <w:rsid w:val="005552C5"/>
    <w:rsid w:val="00555790"/>
    <w:rsid w:val="005559D5"/>
    <w:rsid w:val="00555C20"/>
    <w:rsid w:val="00555C22"/>
    <w:rsid w:val="00556D2C"/>
    <w:rsid w:val="005572C9"/>
    <w:rsid w:val="0055799C"/>
    <w:rsid w:val="00560389"/>
    <w:rsid w:val="00561ECA"/>
    <w:rsid w:val="00562743"/>
    <w:rsid w:val="0056307D"/>
    <w:rsid w:val="00563598"/>
    <w:rsid w:val="00564759"/>
    <w:rsid w:val="00564DF7"/>
    <w:rsid w:val="0056556F"/>
    <w:rsid w:val="00565900"/>
    <w:rsid w:val="00565FA1"/>
    <w:rsid w:val="0056635B"/>
    <w:rsid w:val="0056662C"/>
    <w:rsid w:val="00566693"/>
    <w:rsid w:val="00566D6C"/>
    <w:rsid w:val="005670BE"/>
    <w:rsid w:val="0056791A"/>
    <w:rsid w:val="00567F73"/>
    <w:rsid w:val="005705B3"/>
    <w:rsid w:val="005715E9"/>
    <w:rsid w:val="00572790"/>
    <w:rsid w:val="005727EB"/>
    <w:rsid w:val="00572D08"/>
    <w:rsid w:val="00572EE1"/>
    <w:rsid w:val="005730C5"/>
    <w:rsid w:val="005732B1"/>
    <w:rsid w:val="00573AC4"/>
    <w:rsid w:val="00573FA5"/>
    <w:rsid w:val="00574131"/>
    <w:rsid w:val="005742C4"/>
    <w:rsid w:val="00575418"/>
    <w:rsid w:val="0057565E"/>
    <w:rsid w:val="005757FF"/>
    <w:rsid w:val="0057610B"/>
    <w:rsid w:val="00577133"/>
    <w:rsid w:val="005776B1"/>
    <w:rsid w:val="005779C1"/>
    <w:rsid w:val="00577FDB"/>
    <w:rsid w:val="00580417"/>
    <w:rsid w:val="00580E1D"/>
    <w:rsid w:val="005812FF"/>
    <w:rsid w:val="005817B1"/>
    <w:rsid w:val="00581E95"/>
    <w:rsid w:val="005821E6"/>
    <w:rsid w:val="0058223A"/>
    <w:rsid w:val="00582C65"/>
    <w:rsid w:val="00583C55"/>
    <w:rsid w:val="00584024"/>
    <w:rsid w:val="00584D73"/>
    <w:rsid w:val="0058568F"/>
    <w:rsid w:val="0058589D"/>
    <w:rsid w:val="0058684D"/>
    <w:rsid w:val="00586EDB"/>
    <w:rsid w:val="005872E3"/>
    <w:rsid w:val="005879FA"/>
    <w:rsid w:val="005903CB"/>
    <w:rsid w:val="00590605"/>
    <w:rsid w:val="005909B4"/>
    <w:rsid w:val="00590B81"/>
    <w:rsid w:val="005917EE"/>
    <w:rsid w:val="00592A0B"/>
    <w:rsid w:val="00592A7B"/>
    <w:rsid w:val="00592D7C"/>
    <w:rsid w:val="00594271"/>
    <w:rsid w:val="005948A3"/>
    <w:rsid w:val="005948D5"/>
    <w:rsid w:val="00594CE8"/>
    <w:rsid w:val="00595475"/>
    <w:rsid w:val="005956EE"/>
    <w:rsid w:val="00595837"/>
    <w:rsid w:val="005962A4"/>
    <w:rsid w:val="00596335"/>
    <w:rsid w:val="0059695A"/>
    <w:rsid w:val="005973FC"/>
    <w:rsid w:val="00597B2B"/>
    <w:rsid w:val="005A000A"/>
    <w:rsid w:val="005A08FB"/>
    <w:rsid w:val="005A18FA"/>
    <w:rsid w:val="005A1CC0"/>
    <w:rsid w:val="005A22EC"/>
    <w:rsid w:val="005A2CBF"/>
    <w:rsid w:val="005A2CF2"/>
    <w:rsid w:val="005A3171"/>
    <w:rsid w:val="005A3491"/>
    <w:rsid w:val="005A3978"/>
    <w:rsid w:val="005A3BAD"/>
    <w:rsid w:val="005A4298"/>
    <w:rsid w:val="005A455C"/>
    <w:rsid w:val="005A51DC"/>
    <w:rsid w:val="005A5D5E"/>
    <w:rsid w:val="005A5E14"/>
    <w:rsid w:val="005A642C"/>
    <w:rsid w:val="005A67CA"/>
    <w:rsid w:val="005A6A69"/>
    <w:rsid w:val="005A6B6F"/>
    <w:rsid w:val="005A704A"/>
    <w:rsid w:val="005A724F"/>
    <w:rsid w:val="005A77B0"/>
    <w:rsid w:val="005A7907"/>
    <w:rsid w:val="005A7937"/>
    <w:rsid w:val="005A7D98"/>
    <w:rsid w:val="005A7E1B"/>
    <w:rsid w:val="005B0184"/>
    <w:rsid w:val="005B068D"/>
    <w:rsid w:val="005B088A"/>
    <w:rsid w:val="005B0B66"/>
    <w:rsid w:val="005B0E96"/>
    <w:rsid w:val="005B1135"/>
    <w:rsid w:val="005B1383"/>
    <w:rsid w:val="005B1E0C"/>
    <w:rsid w:val="005B2167"/>
    <w:rsid w:val="005B35B2"/>
    <w:rsid w:val="005B3657"/>
    <w:rsid w:val="005B375C"/>
    <w:rsid w:val="005B3EC0"/>
    <w:rsid w:val="005B436B"/>
    <w:rsid w:val="005B5763"/>
    <w:rsid w:val="005B58BE"/>
    <w:rsid w:val="005B59FE"/>
    <w:rsid w:val="005B6080"/>
    <w:rsid w:val="005B7059"/>
    <w:rsid w:val="005B735F"/>
    <w:rsid w:val="005B73BB"/>
    <w:rsid w:val="005C0085"/>
    <w:rsid w:val="005C0123"/>
    <w:rsid w:val="005C093A"/>
    <w:rsid w:val="005C120B"/>
    <w:rsid w:val="005C14BD"/>
    <w:rsid w:val="005C1901"/>
    <w:rsid w:val="005C1C1E"/>
    <w:rsid w:val="005C1D3F"/>
    <w:rsid w:val="005C2053"/>
    <w:rsid w:val="005C2582"/>
    <w:rsid w:val="005C3AEA"/>
    <w:rsid w:val="005C4E31"/>
    <w:rsid w:val="005C506B"/>
    <w:rsid w:val="005C51A5"/>
    <w:rsid w:val="005C55FA"/>
    <w:rsid w:val="005C56FA"/>
    <w:rsid w:val="005C5FB7"/>
    <w:rsid w:val="005C749E"/>
    <w:rsid w:val="005C7718"/>
    <w:rsid w:val="005C7EEE"/>
    <w:rsid w:val="005D05ED"/>
    <w:rsid w:val="005D0F02"/>
    <w:rsid w:val="005D11B4"/>
    <w:rsid w:val="005D2433"/>
    <w:rsid w:val="005D2EDD"/>
    <w:rsid w:val="005D2F10"/>
    <w:rsid w:val="005D2F4C"/>
    <w:rsid w:val="005D321C"/>
    <w:rsid w:val="005D3318"/>
    <w:rsid w:val="005D33BB"/>
    <w:rsid w:val="005D3609"/>
    <w:rsid w:val="005D3BAD"/>
    <w:rsid w:val="005D3FB9"/>
    <w:rsid w:val="005D3FD1"/>
    <w:rsid w:val="005D4465"/>
    <w:rsid w:val="005D4D6D"/>
    <w:rsid w:val="005D59AD"/>
    <w:rsid w:val="005D5A69"/>
    <w:rsid w:val="005D5ADD"/>
    <w:rsid w:val="005D6932"/>
    <w:rsid w:val="005D6B22"/>
    <w:rsid w:val="005D6B50"/>
    <w:rsid w:val="005D73BE"/>
    <w:rsid w:val="005E02C1"/>
    <w:rsid w:val="005E02E1"/>
    <w:rsid w:val="005E0BEC"/>
    <w:rsid w:val="005E100E"/>
    <w:rsid w:val="005E11D8"/>
    <w:rsid w:val="005E1AB8"/>
    <w:rsid w:val="005E1D58"/>
    <w:rsid w:val="005E22CF"/>
    <w:rsid w:val="005E26FF"/>
    <w:rsid w:val="005E29AC"/>
    <w:rsid w:val="005E2B17"/>
    <w:rsid w:val="005E2BE1"/>
    <w:rsid w:val="005E353F"/>
    <w:rsid w:val="005E384D"/>
    <w:rsid w:val="005E43C0"/>
    <w:rsid w:val="005E549B"/>
    <w:rsid w:val="005E62A8"/>
    <w:rsid w:val="005E67FE"/>
    <w:rsid w:val="005E7377"/>
    <w:rsid w:val="005E7605"/>
    <w:rsid w:val="005E7FFC"/>
    <w:rsid w:val="005F011E"/>
    <w:rsid w:val="005F0174"/>
    <w:rsid w:val="005F0614"/>
    <w:rsid w:val="005F06B3"/>
    <w:rsid w:val="005F1060"/>
    <w:rsid w:val="005F14AA"/>
    <w:rsid w:val="005F202C"/>
    <w:rsid w:val="005F211D"/>
    <w:rsid w:val="005F2585"/>
    <w:rsid w:val="005F274A"/>
    <w:rsid w:val="005F2A9D"/>
    <w:rsid w:val="005F2C8B"/>
    <w:rsid w:val="005F2D9D"/>
    <w:rsid w:val="005F3448"/>
    <w:rsid w:val="005F347F"/>
    <w:rsid w:val="005F393D"/>
    <w:rsid w:val="005F3A84"/>
    <w:rsid w:val="005F3BCE"/>
    <w:rsid w:val="005F43BB"/>
    <w:rsid w:val="005F453C"/>
    <w:rsid w:val="005F46FF"/>
    <w:rsid w:val="005F4A73"/>
    <w:rsid w:val="005F4F41"/>
    <w:rsid w:val="005F4FDA"/>
    <w:rsid w:val="005F50AB"/>
    <w:rsid w:val="005F52B5"/>
    <w:rsid w:val="005F5AB7"/>
    <w:rsid w:val="005F5D8F"/>
    <w:rsid w:val="005F613E"/>
    <w:rsid w:val="005F67DD"/>
    <w:rsid w:val="005F6E58"/>
    <w:rsid w:val="005F6EDA"/>
    <w:rsid w:val="005F724A"/>
    <w:rsid w:val="005F76AF"/>
    <w:rsid w:val="005F7AF2"/>
    <w:rsid w:val="0060026C"/>
    <w:rsid w:val="006004C1"/>
    <w:rsid w:val="00600EF0"/>
    <w:rsid w:val="00601042"/>
    <w:rsid w:val="00601C0F"/>
    <w:rsid w:val="00602276"/>
    <w:rsid w:val="00602368"/>
    <w:rsid w:val="00602A7B"/>
    <w:rsid w:val="006033A5"/>
    <w:rsid w:val="006040EE"/>
    <w:rsid w:val="00604610"/>
    <w:rsid w:val="006047FE"/>
    <w:rsid w:val="00604DD9"/>
    <w:rsid w:val="00605857"/>
    <w:rsid w:val="006059E3"/>
    <w:rsid w:val="00605D95"/>
    <w:rsid w:val="00605EC5"/>
    <w:rsid w:val="006060D1"/>
    <w:rsid w:val="00606294"/>
    <w:rsid w:val="00606324"/>
    <w:rsid w:val="006074A1"/>
    <w:rsid w:val="00607F5B"/>
    <w:rsid w:val="00607FF0"/>
    <w:rsid w:val="00611110"/>
    <w:rsid w:val="006116A1"/>
    <w:rsid w:val="00611A05"/>
    <w:rsid w:val="00611B00"/>
    <w:rsid w:val="00611CD2"/>
    <w:rsid w:val="00611E64"/>
    <w:rsid w:val="00611F72"/>
    <w:rsid w:val="00612FD3"/>
    <w:rsid w:val="006130CA"/>
    <w:rsid w:val="006134A5"/>
    <w:rsid w:val="00613648"/>
    <w:rsid w:val="006136E2"/>
    <w:rsid w:val="00613B72"/>
    <w:rsid w:val="00613DB3"/>
    <w:rsid w:val="00613E09"/>
    <w:rsid w:val="0061428F"/>
    <w:rsid w:val="00614699"/>
    <w:rsid w:val="006151E0"/>
    <w:rsid w:val="006151E8"/>
    <w:rsid w:val="00615614"/>
    <w:rsid w:val="006157D3"/>
    <w:rsid w:val="00615C2B"/>
    <w:rsid w:val="00615F1E"/>
    <w:rsid w:val="00616268"/>
    <w:rsid w:val="00616ADB"/>
    <w:rsid w:val="00616D30"/>
    <w:rsid w:val="00616FAA"/>
    <w:rsid w:val="006170DC"/>
    <w:rsid w:val="00617649"/>
    <w:rsid w:val="006179B2"/>
    <w:rsid w:val="00617C49"/>
    <w:rsid w:val="006201DB"/>
    <w:rsid w:val="00620A9F"/>
    <w:rsid w:val="006210A7"/>
    <w:rsid w:val="006213F7"/>
    <w:rsid w:val="00621C5A"/>
    <w:rsid w:val="006220EC"/>
    <w:rsid w:val="00622108"/>
    <w:rsid w:val="00622A76"/>
    <w:rsid w:val="006230D1"/>
    <w:rsid w:val="00623835"/>
    <w:rsid w:val="006242E8"/>
    <w:rsid w:val="00624358"/>
    <w:rsid w:val="0062471B"/>
    <w:rsid w:val="00624925"/>
    <w:rsid w:val="00625400"/>
    <w:rsid w:val="00625CD6"/>
    <w:rsid w:val="006272EE"/>
    <w:rsid w:val="00627ED8"/>
    <w:rsid w:val="00630007"/>
    <w:rsid w:val="0063016E"/>
    <w:rsid w:val="00630573"/>
    <w:rsid w:val="00630BDB"/>
    <w:rsid w:val="0063180E"/>
    <w:rsid w:val="006318C7"/>
    <w:rsid w:val="00631B8D"/>
    <w:rsid w:val="006320E3"/>
    <w:rsid w:val="00632631"/>
    <w:rsid w:val="00632632"/>
    <w:rsid w:val="006329A0"/>
    <w:rsid w:val="00632FF4"/>
    <w:rsid w:val="00633300"/>
    <w:rsid w:val="00633B60"/>
    <w:rsid w:val="0063473C"/>
    <w:rsid w:val="00634B88"/>
    <w:rsid w:val="00634D22"/>
    <w:rsid w:val="00636E73"/>
    <w:rsid w:val="00637153"/>
    <w:rsid w:val="0063794D"/>
    <w:rsid w:val="00640094"/>
    <w:rsid w:val="00640D00"/>
    <w:rsid w:val="00640D2E"/>
    <w:rsid w:val="00640D84"/>
    <w:rsid w:val="00641098"/>
    <w:rsid w:val="006419A9"/>
    <w:rsid w:val="00643264"/>
    <w:rsid w:val="0064351A"/>
    <w:rsid w:val="00643BC1"/>
    <w:rsid w:val="00644049"/>
    <w:rsid w:val="006440E6"/>
    <w:rsid w:val="00644154"/>
    <w:rsid w:val="00644260"/>
    <w:rsid w:val="00645036"/>
    <w:rsid w:val="00645335"/>
    <w:rsid w:val="00645C71"/>
    <w:rsid w:val="00645F65"/>
    <w:rsid w:val="006471A5"/>
    <w:rsid w:val="006471B0"/>
    <w:rsid w:val="00647239"/>
    <w:rsid w:val="0064727E"/>
    <w:rsid w:val="006474A8"/>
    <w:rsid w:val="0064756B"/>
    <w:rsid w:val="00647BFD"/>
    <w:rsid w:val="00647CC5"/>
    <w:rsid w:val="00647FD1"/>
    <w:rsid w:val="006507E2"/>
    <w:rsid w:val="00650E31"/>
    <w:rsid w:val="006513DB"/>
    <w:rsid w:val="00651F1E"/>
    <w:rsid w:val="00652CB1"/>
    <w:rsid w:val="00652E43"/>
    <w:rsid w:val="00652F7F"/>
    <w:rsid w:val="00653536"/>
    <w:rsid w:val="006542D0"/>
    <w:rsid w:val="0065431B"/>
    <w:rsid w:val="0065457F"/>
    <w:rsid w:val="0065532E"/>
    <w:rsid w:val="00655C74"/>
    <w:rsid w:val="00656672"/>
    <w:rsid w:val="00656B48"/>
    <w:rsid w:val="0066120A"/>
    <w:rsid w:val="00662028"/>
    <w:rsid w:val="00662467"/>
    <w:rsid w:val="0066302B"/>
    <w:rsid w:val="00663CF7"/>
    <w:rsid w:val="00664583"/>
    <w:rsid w:val="00664860"/>
    <w:rsid w:val="00664AFD"/>
    <w:rsid w:val="00664FB3"/>
    <w:rsid w:val="006651D8"/>
    <w:rsid w:val="00665212"/>
    <w:rsid w:val="00666004"/>
    <w:rsid w:val="00666296"/>
    <w:rsid w:val="006662EB"/>
    <w:rsid w:val="00666971"/>
    <w:rsid w:val="00666CA0"/>
    <w:rsid w:val="0066771C"/>
    <w:rsid w:val="00667E3A"/>
    <w:rsid w:val="00670384"/>
    <w:rsid w:val="006704EF"/>
    <w:rsid w:val="006704F1"/>
    <w:rsid w:val="00670613"/>
    <w:rsid w:val="00670C55"/>
    <w:rsid w:val="00671642"/>
    <w:rsid w:val="00671F38"/>
    <w:rsid w:val="006724F4"/>
    <w:rsid w:val="006729C5"/>
    <w:rsid w:val="006731E2"/>
    <w:rsid w:val="00673265"/>
    <w:rsid w:val="0067336F"/>
    <w:rsid w:val="00673404"/>
    <w:rsid w:val="00673804"/>
    <w:rsid w:val="00673866"/>
    <w:rsid w:val="0067393E"/>
    <w:rsid w:val="006745C9"/>
    <w:rsid w:val="00674A62"/>
    <w:rsid w:val="006757F7"/>
    <w:rsid w:val="00675957"/>
    <w:rsid w:val="00675F40"/>
    <w:rsid w:val="0067615D"/>
    <w:rsid w:val="006761C7"/>
    <w:rsid w:val="00676A0D"/>
    <w:rsid w:val="00676D59"/>
    <w:rsid w:val="0067717D"/>
    <w:rsid w:val="006778D3"/>
    <w:rsid w:val="00677A40"/>
    <w:rsid w:val="00677EA1"/>
    <w:rsid w:val="0068052D"/>
    <w:rsid w:val="00680C7E"/>
    <w:rsid w:val="00680C95"/>
    <w:rsid w:val="0068154F"/>
    <w:rsid w:val="00681600"/>
    <w:rsid w:val="00681B5A"/>
    <w:rsid w:val="00682562"/>
    <w:rsid w:val="0068272B"/>
    <w:rsid w:val="00683203"/>
    <w:rsid w:val="00683827"/>
    <w:rsid w:val="0068387D"/>
    <w:rsid w:val="00683BDB"/>
    <w:rsid w:val="00683CEB"/>
    <w:rsid w:val="00684107"/>
    <w:rsid w:val="00684EFD"/>
    <w:rsid w:val="00684F68"/>
    <w:rsid w:val="00684FE8"/>
    <w:rsid w:val="00685C14"/>
    <w:rsid w:val="00685E80"/>
    <w:rsid w:val="00686941"/>
    <w:rsid w:val="00686F21"/>
    <w:rsid w:val="00686FF2"/>
    <w:rsid w:val="0069075E"/>
    <w:rsid w:val="00690D5A"/>
    <w:rsid w:val="00692660"/>
    <w:rsid w:val="0069288B"/>
    <w:rsid w:val="00692928"/>
    <w:rsid w:val="00692CA4"/>
    <w:rsid w:val="00693328"/>
    <w:rsid w:val="00693ACD"/>
    <w:rsid w:val="00693FB0"/>
    <w:rsid w:val="00694100"/>
    <w:rsid w:val="00695431"/>
    <w:rsid w:val="006963AA"/>
    <w:rsid w:val="0069653E"/>
    <w:rsid w:val="00696C04"/>
    <w:rsid w:val="00696DF8"/>
    <w:rsid w:val="00696F7E"/>
    <w:rsid w:val="00697441"/>
    <w:rsid w:val="00697452"/>
    <w:rsid w:val="00697936"/>
    <w:rsid w:val="00697EFC"/>
    <w:rsid w:val="00697F59"/>
    <w:rsid w:val="006A0056"/>
    <w:rsid w:val="006A09C2"/>
    <w:rsid w:val="006A09D4"/>
    <w:rsid w:val="006A14B0"/>
    <w:rsid w:val="006A1F2F"/>
    <w:rsid w:val="006A2156"/>
    <w:rsid w:val="006A2361"/>
    <w:rsid w:val="006A29B6"/>
    <w:rsid w:val="006A29FD"/>
    <w:rsid w:val="006A344E"/>
    <w:rsid w:val="006A3D90"/>
    <w:rsid w:val="006A49EB"/>
    <w:rsid w:val="006A4A5E"/>
    <w:rsid w:val="006A5185"/>
    <w:rsid w:val="006A565E"/>
    <w:rsid w:val="006A5E7A"/>
    <w:rsid w:val="006A62D9"/>
    <w:rsid w:val="006A667F"/>
    <w:rsid w:val="006A733F"/>
    <w:rsid w:val="006A73B6"/>
    <w:rsid w:val="006B0AA0"/>
    <w:rsid w:val="006B0BB1"/>
    <w:rsid w:val="006B117C"/>
    <w:rsid w:val="006B130B"/>
    <w:rsid w:val="006B1A59"/>
    <w:rsid w:val="006B1BC6"/>
    <w:rsid w:val="006B1C4A"/>
    <w:rsid w:val="006B21D1"/>
    <w:rsid w:val="006B275E"/>
    <w:rsid w:val="006B30FE"/>
    <w:rsid w:val="006B37D9"/>
    <w:rsid w:val="006B425C"/>
    <w:rsid w:val="006B4612"/>
    <w:rsid w:val="006B541A"/>
    <w:rsid w:val="006B5DD5"/>
    <w:rsid w:val="006B610C"/>
    <w:rsid w:val="006B633D"/>
    <w:rsid w:val="006B73C7"/>
    <w:rsid w:val="006B7819"/>
    <w:rsid w:val="006C01F1"/>
    <w:rsid w:val="006C0727"/>
    <w:rsid w:val="006C0947"/>
    <w:rsid w:val="006C11C2"/>
    <w:rsid w:val="006C168E"/>
    <w:rsid w:val="006C2151"/>
    <w:rsid w:val="006C2A44"/>
    <w:rsid w:val="006C319D"/>
    <w:rsid w:val="006C338B"/>
    <w:rsid w:val="006C3C92"/>
    <w:rsid w:val="006C3E3D"/>
    <w:rsid w:val="006C4061"/>
    <w:rsid w:val="006C4991"/>
    <w:rsid w:val="006C5772"/>
    <w:rsid w:val="006C6B76"/>
    <w:rsid w:val="006C6CE4"/>
    <w:rsid w:val="006C7557"/>
    <w:rsid w:val="006D0D8F"/>
    <w:rsid w:val="006D1D29"/>
    <w:rsid w:val="006D20E3"/>
    <w:rsid w:val="006D2C33"/>
    <w:rsid w:val="006D2D3C"/>
    <w:rsid w:val="006D2E8A"/>
    <w:rsid w:val="006D3C27"/>
    <w:rsid w:val="006D3D1D"/>
    <w:rsid w:val="006D453E"/>
    <w:rsid w:val="006D4F0D"/>
    <w:rsid w:val="006D4F17"/>
    <w:rsid w:val="006D6153"/>
    <w:rsid w:val="006D6C77"/>
    <w:rsid w:val="006D7074"/>
    <w:rsid w:val="006D7ACE"/>
    <w:rsid w:val="006D7D42"/>
    <w:rsid w:val="006E0636"/>
    <w:rsid w:val="006E067F"/>
    <w:rsid w:val="006E0941"/>
    <w:rsid w:val="006E1129"/>
    <w:rsid w:val="006E11C6"/>
    <w:rsid w:val="006E1299"/>
    <w:rsid w:val="006E1837"/>
    <w:rsid w:val="006E1E45"/>
    <w:rsid w:val="006E1F47"/>
    <w:rsid w:val="006E2342"/>
    <w:rsid w:val="006E2347"/>
    <w:rsid w:val="006E24D1"/>
    <w:rsid w:val="006E2E4E"/>
    <w:rsid w:val="006E3373"/>
    <w:rsid w:val="006E3A52"/>
    <w:rsid w:val="006E443E"/>
    <w:rsid w:val="006E4C6B"/>
    <w:rsid w:val="006E5156"/>
    <w:rsid w:val="006E521B"/>
    <w:rsid w:val="006E609D"/>
    <w:rsid w:val="006E61E1"/>
    <w:rsid w:val="006E6571"/>
    <w:rsid w:val="006E6BD9"/>
    <w:rsid w:val="006E70B8"/>
    <w:rsid w:val="006E7471"/>
    <w:rsid w:val="006E77B8"/>
    <w:rsid w:val="006F000B"/>
    <w:rsid w:val="006F06BF"/>
    <w:rsid w:val="006F0766"/>
    <w:rsid w:val="006F1452"/>
    <w:rsid w:val="006F1A3C"/>
    <w:rsid w:val="006F1C2D"/>
    <w:rsid w:val="006F1CD7"/>
    <w:rsid w:val="006F2064"/>
    <w:rsid w:val="006F2285"/>
    <w:rsid w:val="006F2851"/>
    <w:rsid w:val="006F3084"/>
    <w:rsid w:val="006F3123"/>
    <w:rsid w:val="006F3479"/>
    <w:rsid w:val="006F38AD"/>
    <w:rsid w:val="006F3D13"/>
    <w:rsid w:val="006F3F9F"/>
    <w:rsid w:val="006F4302"/>
    <w:rsid w:val="006F463C"/>
    <w:rsid w:val="006F4708"/>
    <w:rsid w:val="006F4A20"/>
    <w:rsid w:val="006F4AA6"/>
    <w:rsid w:val="006F4C45"/>
    <w:rsid w:val="006F4FC2"/>
    <w:rsid w:val="006F5C60"/>
    <w:rsid w:val="006F6D7A"/>
    <w:rsid w:val="006F6FC5"/>
    <w:rsid w:val="006F7ABD"/>
    <w:rsid w:val="006F7C53"/>
    <w:rsid w:val="00700388"/>
    <w:rsid w:val="007003A0"/>
    <w:rsid w:val="00700779"/>
    <w:rsid w:val="00701BDA"/>
    <w:rsid w:val="00702ADF"/>
    <w:rsid w:val="00702BDA"/>
    <w:rsid w:val="00703150"/>
    <w:rsid w:val="00703193"/>
    <w:rsid w:val="00703614"/>
    <w:rsid w:val="00703CA9"/>
    <w:rsid w:val="0070470C"/>
    <w:rsid w:val="00704819"/>
    <w:rsid w:val="00704BC4"/>
    <w:rsid w:val="00704E11"/>
    <w:rsid w:val="007053D3"/>
    <w:rsid w:val="0070566D"/>
    <w:rsid w:val="00706781"/>
    <w:rsid w:val="0070679A"/>
    <w:rsid w:val="00706931"/>
    <w:rsid w:val="00706B2C"/>
    <w:rsid w:val="0071026C"/>
    <w:rsid w:val="007102DC"/>
    <w:rsid w:val="00710ACB"/>
    <w:rsid w:val="00710E87"/>
    <w:rsid w:val="007110FC"/>
    <w:rsid w:val="007111A8"/>
    <w:rsid w:val="00711880"/>
    <w:rsid w:val="00711EC9"/>
    <w:rsid w:val="00711FAE"/>
    <w:rsid w:val="00713746"/>
    <w:rsid w:val="00713B85"/>
    <w:rsid w:val="007147EA"/>
    <w:rsid w:val="00714958"/>
    <w:rsid w:val="00714AA1"/>
    <w:rsid w:val="0071509C"/>
    <w:rsid w:val="00715CB3"/>
    <w:rsid w:val="00715F29"/>
    <w:rsid w:val="0071665D"/>
    <w:rsid w:val="0071732A"/>
    <w:rsid w:val="00717371"/>
    <w:rsid w:val="00717A5E"/>
    <w:rsid w:val="00717A95"/>
    <w:rsid w:val="007203AC"/>
    <w:rsid w:val="00720E84"/>
    <w:rsid w:val="0072100F"/>
    <w:rsid w:val="00721ADC"/>
    <w:rsid w:val="00721F40"/>
    <w:rsid w:val="00721F79"/>
    <w:rsid w:val="00722C63"/>
    <w:rsid w:val="00722E99"/>
    <w:rsid w:val="00722F86"/>
    <w:rsid w:val="0072325B"/>
    <w:rsid w:val="00723604"/>
    <w:rsid w:val="00723A1B"/>
    <w:rsid w:val="00724117"/>
    <w:rsid w:val="00725238"/>
    <w:rsid w:val="00725B47"/>
    <w:rsid w:val="00725CC4"/>
    <w:rsid w:val="0072678E"/>
    <w:rsid w:val="00726D56"/>
    <w:rsid w:val="00726E91"/>
    <w:rsid w:val="00727940"/>
    <w:rsid w:val="00730108"/>
    <w:rsid w:val="00730217"/>
    <w:rsid w:val="00730359"/>
    <w:rsid w:val="007309FC"/>
    <w:rsid w:val="007312C8"/>
    <w:rsid w:val="00731775"/>
    <w:rsid w:val="00732563"/>
    <w:rsid w:val="00732D87"/>
    <w:rsid w:val="00732E8C"/>
    <w:rsid w:val="00733042"/>
    <w:rsid w:val="007335CC"/>
    <w:rsid w:val="007339E0"/>
    <w:rsid w:val="00733E2C"/>
    <w:rsid w:val="00733FE3"/>
    <w:rsid w:val="007347E5"/>
    <w:rsid w:val="00734F50"/>
    <w:rsid w:val="00734F8A"/>
    <w:rsid w:val="00735632"/>
    <w:rsid w:val="007358EB"/>
    <w:rsid w:val="00735C91"/>
    <w:rsid w:val="007366B6"/>
    <w:rsid w:val="00736952"/>
    <w:rsid w:val="00737263"/>
    <w:rsid w:val="0073732D"/>
    <w:rsid w:val="00737469"/>
    <w:rsid w:val="00737888"/>
    <w:rsid w:val="00737FD6"/>
    <w:rsid w:val="00740043"/>
    <w:rsid w:val="00740274"/>
    <w:rsid w:val="007404A3"/>
    <w:rsid w:val="007414B2"/>
    <w:rsid w:val="0074159A"/>
    <w:rsid w:val="007419DF"/>
    <w:rsid w:val="0074204D"/>
    <w:rsid w:val="00742189"/>
    <w:rsid w:val="0074266D"/>
    <w:rsid w:val="00742715"/>
    <w:rsid w:val="00742B59"/>
    <w:rsid w:val="00742B77"/>
    <w:rsid w:val="00743110"/>
    <w:rsid w:val="007431F3"/>
    <w:rsid w:val="0074350F"/>
    <w:rsid w:val="007436EE"/>
    <w:rsid w:val="007447CE"/>
    <w:rsid w:val="00744A79"/>
    <w:rsid w:val="00745C33"/>
    <w:rsid w:val="00745C8E"/>
    <w:rsid w:val="00746107"/>
    <w:rsid w:val="0074638B"/>
    <w:rsid w:val="00746CE4"/>
    <w:rsid w:val="00747196"/>
    <w:rsid w:val="0074759F"/>
    <w:rsid w:val="007500B6"/>
    <w:rsid w:val="00750B49"/>
    <w:rsid w:val="00750FAA"/>
    <w:rsid w:val="00751923"/>
    <w:rsid w:val="00751EDA"/>
    <w:rsid w:val="007520F8"/>
    <w:rsid w:val="00752430"/>
    <w:rsid w:val="00752712"/>
    <w:rsid w:val="00752787"/>
    <w:rsid w:val="00752AF7"/>
    <w:rsid w:val="00752D30"/>
    <w:rsid w:val="00752ED0"/>
    <w:rsid w:val="00753429"/>
    <w:rsid w:val="0075375A"/>
    <w:rsid w:val="00753C83"/>
    <w:rsid w:val="00753F24"/>
    <w:rsid w:val="00753FB7"/>
    <w:rsid w:val="007541FC"/>
    <w:rsid w:val="00754A1D"/>
    <w:rsid w:val="00754CD8"/>
    <w:rsid w:val="00754D2E"/>
    <w:rsid w:val="00755023"/>
    <w:rsid w:val="00755286"/>
    <w:rsid w:val="007563A1"/>
    <w:rsid w:val="00756C3E"/>
    <w:rsid w:val="007570E1"/>
    <w:rsid w:val="00760556"/>
    <w:rsid w:val="00760AA8"/>
    <w:rsid w:val="00761DA7"/>
    <w:rsid w:val="00762368"/>
    <w:rsid w:val="0076285F"/>
    <w:rsid w:val="00764172"/>
    <w:rsid w:val="00764E3B"/>
    <w:rsid w:val="00765225"/>
    <w:rsid w:val="00765524"/>
    <w:rsid w:val="00765851"/>
    <w:rsid w:val="00765CE5"/>
    <w:rsid w:val="0076674C"/>
    <w:rsid w:val="00766C0E"/>
    <w:rsid w:val="0076722B"/>
    <w:rsid w:val="00767641"/>
    <w:rsid w:val="00767EE7"/>
    <w:rsid w:val="00767F14"/>
    <w:rsid w:val="00770323"/>
    <w:rsid w:val="00770A7B"/>
    <w:rsid w:val="00771D0C"/>
    <w:rsid w:val="00772709"/>
    <w:rsid w:val="00772BD2"/>
    <w:rsid w:val="00772C41"/>
    <w:rsid w:val="00772FCB"/>
    <w:rsid w:val="00773E3D"/>
    <w:rsid w:val="00773F96"/>
    <w:rsid w:val="007741DC"/>
    <w:rsid w:val="007745BA"/>
    <w:rsid w:val="007755EB"/>
    <w:rsid w:val="00775663"/>
    <w:rsid w:val="00775880"/>
    <w:rsid w:val="00775FE1"/>
    <w:rsid w:val="00776666"/>
    <w:rsid w:val="0077695A"/>
    <w:rsid w:val="00776C76"/>
    <w:rsid w:val="00777217"/>
    <w:rsid w:val="00777448"/>
    <w:rsid w:val="007774BE"/>
    <w:rsid w:val="00777517"/>
    <w:rsid w:val="00780706"/>
    <w:rsid w:val="00780C77"/>
    <w:rsid w:val="00780D06"/>
    <w:rsid w:val="00781286"/>
    <w:rsid w:val="00782976"/>
    <w:rsid w:val="00783546"/>
    <w:rsid w:val="00784063"/>
    <w:rsid w:val="0078410D"/>
    <w:rsid w:val="007847AD"/>
    <w:rsid w:val="007849BB"/>
    <w:rsid w:val="007857E0"/>
    <w:rsid w:val="007863F2"/>
    <w:rsid w:val="007867E6"/>
    <w:rsid w:val="00786D34"/>
    <w:rsid w:val="00787375"/>
    <w:rsid w:val="00787396"/>
    <w:rsid w:val="00787531"/>
    <w:rsid w:val="00790A58"/>
    <w:rsid w:val="00790E07"/>
    <w:rsid w:val="00790F55"/>
    <w:rsid w:val="00790F7F"/>
    <w:rsid w:val="00791155"/>
    <w:rsid w:val="007926D8"/>
    <w:rsid w:val="007926F8"/>
    <w:rsid w:val="007927F6"/>
    <w:rsid w:val="00792BFB"/>
    <w:rsid w:val="00792C14"/>
    <w:rsid w:val="00792CB0"/>
    <w:rsid w:val="00792F5A"/>
    <w:rsid w:val="0079359B"/>
    <w:rsid w:val="007948CF"/>
    <w:rsid w:val="00794A79"/>
    <w:rsid w:val="007954D9"/>
    <w:rsid w:val="007956D9"/>
    <w:rsid w:val="00795F82"/>
    <w:rsid w:val="0079622E"/>
    <w:rsid w:val="00796585"/>
    <w:rsid w:val="0079688E"/>
    <w:rsid w:val="00796F6C"/>
    <w:rsid w:val="00797523"/>
    <w:rsid w:val="00797BAF"/>
    <w:rsid w:val="007A023A"/>
    <w:rsid w:val="007A086D"/>
    <w:rsid w:val="007A0AA8"/>
    <w:rsid w:val="007A0AE1"/>
    <w:rsid w:val="007A0EB7"/>
    <w:rsid w:val="007A1279"/>
    <w:rsid w:val="007A12C4"/>
    <w:rsid w:val="007A1748"/>
    <w:rsid w:val="007A280C"/>
    <w:rsid w:val="007A3F43"/>
    <w:rsid w:val="007A4660"/>
    <w:rsid w:val="007A472F"/>
    <w:rsid w:val="007A484D"/>
    <w:rsid w:val="007A4C71"/>
    <w:rsid w:val="007A4D64"/>
    <w:rsid w:val="007A5E31"/>
    <w:rsid w:val="007A6D03"/>
    <w:rsid w:val="007A70E6"/>
    <w:rsid w:val="007A78EB"/>
    <w:rsid w:val="007A791E"/>
    <w:rsid w:val="007A79CB"/>
    <w:rsid w:val="007B05DC"/>
    <w:rsid w:val="007B189A"/>
    <w:rsid w:val="007B1983"/>
    <w:rsid w:val="007B2A3A"/>
    <w:rsid w:val="007B347A"/>
    <w:rsid w:val="007B37CE"/>
    <w:rsid w:val="007B3AE7"/>
    <w:rsid w:val="007B42B3"/>
    <w:rsid w:val="007B56F1"/>
    <w:rsid w:val="007B5B78"/>
    <w:rsid w:val="007B5E0E"/>
    <w:rsid w:val="007B6453"/>
    <w:rsid w:val="007B658D"/>
    <w:rsid w:val="007B6631"/>
    <w:rsid w:val="007B7415"/>
    <w:rsid w:val="007B760D"/>
    <w:rsid w:val="007B7A86"/>
    <w:rsid w:val="007B7AB1"/>
    <w:rsid w:val="007C0193"/>
    <w:rsid w:val="007C0CFD"/>
    <w:rsid w:val="007C0F26"/>
    <w:rsid w:val="007C1379"/>
    <w:rsid w:val="007C1655"/>
    <w:rsid w:val="007C1950"/>
    <w:rsid w:val="007C1C06"/>
    <w:rsid w:val="007C1C10"/>
    <w:rsid w:val="007C1D2B"/>
    <w:rsid w:val="007C1F58"/>
    <w:rsid w:val="007C239C"/>
    <w:rsid w:val="007C2515"/>
    <w:rsid w:val="007C2A42"/>
    <w:rsid w:val="007C2D2D"/>
    <w:rsid w:val="007C2FB8"/>
    <w:rsid w:val="007C3139"/>
    <w:rsid w:val="007C3B4A"/>
    <w:rsid w:val="007C3FD3"/>
    <w:rsid w:val="007C4A75"/>
    <w:rsid w:val="007C4B19"/>
    <w:rsid w:val="007C4B6D"/>
    <w:rsid w:val="007C510C"/>
    <w:rsid w:val="007C539D"/>
    <w:rsid w:val="007C5CA4"/>
    <w:rsid w:val="007C5DE0"/>
    <w:rsid w:val="007C656E"/>
    <w:rsid w:val="007C65FA"/>
    <w:rsid w:val="007C6C6B"/>
    <w:rsid w:val="007C6E13"/>
    <w:rsid w:val="007C6ED4"/>
    <w:rsid w:val="007C6F8B"/>
    <w:rsid w:val="007C71D0"/>
    <w:rsid w:val="007C7D32"/>
    <w:rsid w:val="007C7D68"/>
    <w:rsid w:val="007D080D"/>
    <w:rsid w:val="007D0C8C"/>
    <w:rsid w:val="007D131D"/>
    <w:rsid w:val="007D18B2"/>
    <w:rsid w:val="007D1932"/>
    <w:rsid w:val="007D1E42"/>
    <w:rsid w:val="007D1ECC"/>
    <w:rsid w:val="007D2FDC"/>
    <w:rsid w:val="007D347F"/>
    <w:rsid w:val="007D3677"/>
    <w:rsid w:val="007D3991"/>
    <w:rsid w:val="007D3F18"/>
    <w:rsid w:val="007D3FE0"/>
    <w:rsid w:val="007D41C1"/>
    <w:rsid w:val="007D42D5"/>
    <w:rsid w:val="007D4781"/>
    <w:rsid w:val="007D47F8"/>
    <w:rsid w:val="007D5067"/>
    <w:rsid w:val="007D52ED"/>
    <w:rsid w:val="007D53E3"/>
    <w:rsid w:val="007D5750"/>
    <w:rsid w:val="007D5A08"/>
    <w:rsid w:val="007D607D"/>
    <w:rsid w:val="007D624E"/>
    <w:rsid w:val="007D6275"/>
    <w:rsid w:val="007D6564"/>
    <w:rsid w:val="007D6964"/>
    <w:rsid w:val="007D6D41"/>
    <w:rsid w:val="007D6DEE"/>
    <w:rsid w:val="007D6DFF"/>
    <w:rsid w:val="007D754E"/>
    <w:rsid w:val="007D78F7"/>
    <w:rsid w:val="007E05F6"/>
    <w:rsid w:val="007E0709"/>
    <w:rsid w:val="007E09E4"/>
    <w:rsid w:val="007E0CCD"/>
    <w:rsid w:val="007E0F26"/>
    <w:rsid w:val="007E18DA"/>
    <w:rsid w:val="007E1A42"/>
    <w:rsid w:val="007E215A"/>
    <w:rsid w:val="007E23B4"/>
    <w:rsid w:val="007E31BC"/>
    <w:rsid w:val="007E4C8A"/>
    <w:rsid w:val="007E4FAD"/>
    <w:rsid w:val="007E5026"/>
    <w:rsid w:val="007E5618"/>
    <w:rsid w:val="007E6023"/>
    <w:rsid w:val="007E6608"/>
    <w:rsid w:val="007E6749"/>
    <w:rsid w:val="007E6D98"/>
    <w:rsid w:val="007E764E"/>
    <w:rsid w:val="007E7660"/>
    <w:rsid w:val="007E7746"/>
    <w:rsid w:val="007E7C45"/>
    <w:rsid w:val="007E7C4D"/>
    <w:rsid w:val="007F0277"/>
    <w:rsid w:val="007F06C3"/>
    <w:rsid w:val="007F0AB0"/>
    <w:rsid w:val="007F0FC4"/>
    <w:rsid w:val="007F11CC"/>
    <w:rsid w:val="007F12FA"/>
    <w:rsid w:val="007F18DE"/>
    <w:rsid w:val="007F2225"/>
    <w:rsid w:val="007F24D4"/>
    <w:rsid w:val="007F2A7F"/>
    <w:rsid w:val="007F2A89"/>
    <w:rsid w:val="007F308D"/>
    <w:rsid w:val="007F30FF"/>
    <w:rsid w:val="007F331B"/>
    <w:rsid w:val="007F34BD"/>
    <w:rsid w:val="007F3577"/>
    <w:rsid w:val="007F4405"/>
    <w:rsid w:val="007F4485"/>
    <w:rsid w:val="007F4668"/>
    <w:rsid w:val="007F46F8"/>
    <w:rsid w:val="007F4979"/>
    <w:rsid w:val="007F5503"/>
    <w:rsid w:val="007F5780"/>
    <w:rsid w:val="007F5CEF"/>
    <w:rsid w:val="007F662E"/>
    <w:rsid w:val="007F6D09"/>
    <w:rsid w:val="007F6E49"/>
    <w:rsid w:val="007F6E66"/>
    <w:rsid w:val="007F76B3"/>
    <w:rsid w:val="007F79C8"/>
    <w:rsid w:val="007F7E34"/>
    <w:rsid w:val="007F7F6A"/>
    <w:rsid w:val="00800D8A"/>
    <w:rsid w:val="00801A74"/>
    <w:rsid w:val="00801C9A"/>
    <w:rsid w:val="00802636"/>
    <w:rsid w:val="00802E54"/>
    <w:rsid w:val="0080480D"/>
    <w:rsid w:val="008050F7"/>
    <w:rsid w:val="00806A49"/>
    <w:rsid w:val="00806DBD"/>
    <w:rsid w:val="00807228"/>
    <w:rsid w:val="00807D69"/>
    <w:rsid w:val="0081009B"/>
    <w:rsid w:val="008101C5"/>
    <w:rsid w:val="00810B6F"/>
    <w:rsid w:val="00810CB4"/>
    <w:rsid w:val="0081102C"/>
    <w:rsid w:val="00811E3D"/>
    <w:rsid w:val="00812304"/>
    <w:rsid w:val="00812E5B"/>
    <w:rsid w:val="00813916"/>
    <w:rsid w:val="00813DB5"/>
    <w:rsid w:val="00813F16"/>
    <w:rsid w:val="00813F80"/>
    <w:rsid w:val="008142B5"/>
    <w:rsid w:val="00814883"/>
    <w:rsid w:val="008154D6"/>
    <w:rsid w:val="00815B02"/>
    <w:rsid w:val="00816165"/>
    <w:rsid w:val="008165C7"/>
    <w:rsid w:val="008165F2"/>
    <w:rsid w:val="0081778B"/>
    <w:rsid w:val="008200D7"/>
    <w:rsid w:val="0082097F"/>
    <w:rsid w:val="00820B59"/>
    <w:rsid w:val="00821790"/>
    <w:rsid w:val="0082181A"/>
    <w:rsid w:val="00821CAE"/>
    <w:rsid w:val="00822D5E"/>
    <w:rsid w:val="008232E2"/>
    <w:rsid w:val="00823320"/>
    <w:rsid w:val="00823D91"/>
    <w:rsid w:val="00824E40"/>
    <w:rsid w:val="0082522A"/>
    <w:rsid w:val="008254B2"/>
    <w:rsid w:val="0082586A"/>
    <w:rsid w:val="00825B75"/>
    <w:rsid w:val="00825C41"/>
    <w:rsid w:val="00826551"/>
    <w:rsid w:val="008272B6"/>
    <w:rsid w:val="00827983"/>
    <w:rsid w:val="00827A41"/>
    <w:rsid w:val="00827D6B"/>
    <w:rsid w:val="00830D9C"/>
    <w:rsid w:val="0083127D"/>
    <w:rsid w:val="00831AF1"/>
    <w:rsid w:val="00831B9D"/>
    <w:rsid w:val="00832D36"/>
    <w:rsid w:val="00833096"/>
    <w:rsid w:val="00833296"/>
    <w:rsid w:val="00833FC8"/>
    <w:rsid w:val="0083438D"/>
    <w:rsid w:val="008352C1"/>
    <w:rsid w:val="00836F97"/>
    <w:rsid w:val="008372F0"/>
    <w:rsid w:val="00837B77"/>
    <w:rsid w:val="00837D48"/>
    <w:rsid w:val="00840B89"/>
    <w:rsid w:val="00840D30"/>
    <w:rsid w:val="008428F5"/>
    <w:rsid w:val="00842A83"/>
    <w:rsid w:val="0084329E"/>
    <w:rsid w:val="00843467"/>
    <w:rsid w:val="008434FD"/>
    <w:rsid w:val="00843905"/>
    <w:rsid w:val="00843D7F"/>
    <w:rsid w:val="00844F1B"/>
    <w:rsid w:val="00844FF2"/>
    <w:rsid w:val="008456E0"/>
    <w:rsid w:val="0084592A"/>
    <w:rsid w:val="00846AA9"/>
    <w:rsid w:val="00846AFB"/>
    <w:rsid w:val="00846B3D"/>
    <w:rsid w:val="0084724D"/>
    <w:rsid w:val="0085101E"/>
    <w:rsid w:val="00851C71"/>
    <w:rsid w:val="0085213D"/>
    <w:rsid w:val="0085235A"/>
    <w:rsid w:val="00853041"/>
    <w:rsid w:val="00853D84"/>
    <w:rsid w:val="008540E0"/>
    <w:rsid w:val="00854218"/>
    <w:rsid w:val="008544E4"/>
    <w:rsid w:val="008545CF"/>
    <w:rsid w:val="00854931"/>
    <w:rsid w:val="00855325"/>
    <w:rsid w:val="0085556D"/>
    <w:rsid w:val="00855CFB"/>
    <w:rsid w:val="0085668C"/>
    <w:rsid w:val="00857664"/>
    <w:rsid w:val="00857E3D"/>
    <w:rsid w:val="008602A5"/>
    <w:rsid w:val="00860641"/>
    <w:rsid w:val="00860828"/>
    <w:rsid w:val="00861952"/>
    <w:rsid w:val="00861A07"/>
    <w:rsid w:val="00861AB5"/>
    <w:rsid w:val="00861C28"/>
    <w:rsid w:val="00861DCC"/>
    <w:rsid w:val="00862012"/>
    <w:rsid w:val="0086201D"/>
    <w:rsid w:val="00862B24"/>
    <w:rsid w:val="00862DE1"/>
    <w:rsid w:val="00863038"/>
    <w:rsid w:val="00863764"/>
    <w:rsid w:val="008638F0"/>
    <w:rsid w:val="00863B08"/>
    <w:rsid w:val="00863BE8"/>
    <w:rsid w:val="00864078"/>
    <w:rsid w:val="00864532"/>
    <w:rsid w:val="00864C82"/>
    <w:rsid w:val="00864EB6"/>
    <w:rsid w:val="00865C31"/>
    <w:rsid w:val="00865EAA"/>
    <w:rsid w:val="00866192"/>
    <w:rsid w:val="00866887"/>
    <w:rsid w:val="0087084F"/>
    <w:rsid w:val="00870A2A"/>
    <w:rsid w:val="008713F5"/>
    <w:rsid w:val="00871416"/>
    <w:rsid w:val="008719B0"/>
    <w:rsid w:val="00871B58"/>
    <w:rsid w:val="00871E62"/>
    <w:rsid w:val="008730EC"/>
    <w:rsid w:val="0087436B"/>
    <w:rsid w:val="00874370"/>
    <w:rsid w:val="00874A8A"/>
    <w:rsid w:val="00874ADC"/>
    <w:rsid w:val="00874B9D"/>
    <w:rsid w:val="00875027"/>
    <w:rsid w:val="00875B5C"/>
    <w:rsid w:val="0087632F"/>
    <w:rsid w:val="00876AAE"/>
    <w:rsid w:val="00876DC2"/>
    <w:rsid w:val="00877204"/>
    <w:rsid w:val="0087765C"/>
    <w:rsid w:val="00880489"/>
    <w:rsid w:val="008807E4"/>
    <w:rsid w:val="00880866"/>
    <w:rsid w:val="008808B9"/>
    <w:rsid w:val="00880A37"/>
    <w:rsid w:val="00880CFA"/>
    <w:rsid w:val="00881099"/>
    <w:rsid w:val="008811E4"/>
    <w:rsid w:val="00881CA1"/>
    <w:rsid w:val="00882571"/>
    <w:rsid w:val="00882BA4"/>
    <w:rsid w:val="0088311F"/>
    <w:rsid w:val="00883A45"/>
    <w:rsid w:val="00883F6F"/>
    <w:rsid w:val="0088403F"/>
    <w:rsid w:val="0088412D"/>
    <w:rsid w:val="008842CD"/>
    <w:rsid w:val="0088495C"/>
    <w:rsid w:val="00884A24"/>
    <w:rsid w:val="00884E3D"/>
    <w:rsid w:val="0088527D"/>
    <w:rsid w:val="00885A92"/>
    <w:rsid w:val="00885B08"/>
    <w:rsid w:val="00885D46"/>
    <w:rsid w:val="00885EF0"/>
    <w:rsid w:val="0088680C"/>
    <w:rsid w:val="00887675"/>
    <w:rsid w:val="00887726"/>
    <w:rsid w:val="00887A6D"/>
    <w:rsid w:val="008907AA"/>
    <w:rsid w:val="00890CAF"/>
    <w:rsid w:val="00891663"/>
    <w:rsid w:val="00891B4C"/>
    <w:rsid w:val="00891D80"/>
    <w:rsid w:val="00892BA9"/>
    <w:rsid w:val="0089306B"/>
    <w:rsid w:val="00893264"/>
    <w:rsid w:val="00893401"/>
    <w:rsid w:val="008944C9"/>
    <w:rsid w:val="00894800"/>
    <w:rsid w:val="00894B9D"/>
    <w:rsid w:val="00894DF3"/>
    <w:rsid w:val="008950E1"/>
    <w:rsid w:val="00895432"/>
    <w:rsid w:val="00895523"/>
    <w:rsid w:val="00895AC3"/>
    <w:rsid w:val="00895D66"/>
    <w:rsid w:val="00896F57"/>
    <w:rsid w:val="008A0182"/>
    <w:rsid w:val="008A0333"/>
    <w:rsid w:val="008A0A6B"/>
    <w:rsid w:val="008A0FBC"/>
    <w:rsid w:val="008A1AED"/>
    <w:rsid w:val="008A1AFA"/>
    <w:rsid w:val="008A2045"/>
    <w:rsid w:val="008A2DE7"/>
    <w:rsid w:val="008A3556"/>
    <w:rsid w:val="008A386F"/>
    <w:rsid w:val="008A46D3"/>
    <w:rsid w:val="008A4DC0"/>
    <w:rsid w:val="008A531A"/>
    <w:rsid w:val="008A55E2"/>
    <w:rsid w:val="008A5C55"/>
    <w:rsid w:val="008A5C68"/>
    <w:rsid w:val="008A6FDF"/>
    <w:rsid w:val="008A74F6"/>
    <w:rsid w:val="008A7A44"/>
    <w:rsid w:val="008A7D4E"/>
    <w:rsid w:val="008B0359"/>
    <w:rsid w:val="008B13AA"/>
    <w:rsid w:val="008B1D98"/>
    <w:rsid w:val="008B24A8"/>
    <w:rsid w:val="008B2799"/>
    <w:rsid w:val="008B2BAE"/>
    <w:rsid w:val="008B3756"/>
    <w:rsid w:val="008B3ACF"/>
    <w:rsid w:val="008B4488"/>
    <w:rsid w:val="008B47BA"/>
    <w:rsid w:val="008B5123"/>
    <w:rsid w:val="008B51B5"/>
    <w:rsid w:val="008B5582"/>
    <w:rsid w:val="008B599D"/>
    <w:rsid w:val="008B5AB0"/>
    <w:rsid w:val="008B622E"/>
    <w:rsid w:val="008B76F9"/>
    <w:rsid w:val="008B7841"/>
    <w:rsid w:val="008B78CB"/>
    <w:rsid w:val="008B7E3E"/>
    <w:rsid w:val="008C03A5"/>
    <w:rsid w:val="008C041E"/>
    <w:rsid w:val="008C091F"/>
    <w:rsid w:val="008C0F23"/>
    <w:rsid w:val="008C167E"/>
    <w:rsid w:val="008C1941"/>
    <w:rsid w:val="008C2A58"/>
    <w:rsid w:val="008C2DDC"/>
    <w:rsid w:val="008C342A"/>
    <w:rsid w:val="008C35B6"/>
    <w:rsid w:val="008C372A"/>
    <w:rsid w:val="008C3963"/>
    <w:rsid w:val="008C49B6"/>
    <w:rsid w:val="008C5625"/>
    <w:rsid w:val="008C5981"/>
    <w:rsid w:val="008C7D8E"/>
    <w:rsid w:val="008D0316"/>
    <w:rsid w:val="008D0648"/>
    <w:rsid w:val="008D08F5"/>
    <w:rsid w:val="008D127F"/>
    <w:rsid w:val="008D16E9"/>
    <w:rsid w:val="008D2D5D"/>
    <w:rsid w:val="008D2EB0"/>
    <w:rsid w:val="008D35AD"/>
    <w:rsid w:val="008D40D2"/>
    <w:rsid w:val="008D4716"/>
    <w:rsid w:val="008D4E40"/>
    <w:rsid w:val="008D506E"/>
    <w:rsid w:val="008D5624"/>
    <w:rsid w:val="008D5A4B"/>
    <w:rsid w:val="008D5CE4"/>
    <w:rsid w:val="008D5D6E"/>
    <w:rsid w:val="008D6878"/>
    <w:rsid w:val="008D728E"/>
    <w:rsid w:val="008D7821"/>
    <w:rsid w:val="008D79C5"/>
    <w:rsid w:val="008D7CAC"/>
    <w:rsid w:val="008D7F5F"/>
    <w:rsid w:val="008E0C22"/>
    <w:rsid w:val="008E0C8E"/>
    <w:rsid w:val="008E0D36"/>
    <w:rsid w:val="008E1101"/>
    <w:rsid w:val="008E16D9"/>
    <w:rsid w:val="008E2964"/>
    <w:rsid w:val="008E313E"/>
    <w:rsid w:val="008E357C"/>
    <w:rsid w:val="008E3CAE"/>
    <w:rsid w:val="008E4971"/>
    <w:rsid w:val="008E4F76"/>
    <w:rsid w:val="008E511B"/>
    <w:rsid w:val="008E566A"/>
    <w:rsid w:val="008E5731"/>
    <w:rsid w:val="008E5C45"/>
    <w:rsid w:val="008E5DC3"/>
    <w:rsid w:val="008E642A"/>
    <w:rsid w:val="008E7BDB"/>
    <w:rsid w:val="008F09D5"/>
    <w:rsid w:val="008F0AA1"/>
    <w:rsid w:val="008F1046"/>
    <w:rsid w:val="008F1112"/>
    <w:rsid w:val="008F140D"/>
    <w:rsid w:val="008F1501"/>
    <w:rsid w:val="008F1778"/>
    <w:rsid w:val="008F2185"/>
    <w:rsid w:val="008F25C2"/>
    <w:rsid w:val="008F25CA"/>
    <w:rsid w:val="008F26AF"/>
    <w:rsid w:val="008F285E"/>
    <w:rsid w:val="008F2911"/>
    <w:rsid w:val="008F2F36"/>
    <w:rsid w:val="008F33EF"/>
    <w:rsid w:val="008F34F9"/>
    <w:rsid w:val="008F386B"/>
    <w:rsid w:val="008F3E78"/>
    <w:rsid w:val="008F3F3C"/>
    <w:rsid w:val="008F4307"/>
    <w:rsid w:val="008F494D"/>
    <w:rsid w:val="008F502B"/>
    <w:rsid w:val="008F5854"/>
    <w:rsid w:val="008F58A1"/>
    <w:rsid w:val="008F5912"/>
    <w:rsid w:val="008F59DA"/>
    <w:rsid w:val="008F66CD"/>
    <w:rsid w:val="008F67A7"/>
    <w:rsid w:val="008F6860"/>
    <w:rsid w:val="008F68D6"/>
    <w:rsid w:val="008F6BB4"/>
    <w:rsid w:val="008F787F"/>
    <w:rsid w:val="008F7C06"/>
    <w:rsid w:val="008F7F2D"/>
    <w:rsid w:val="00900889"/>
    <w:rsid w:val="00900FFC"/>
    <w:rsid w:val="00901E33"/>
    <w:rsid w:val="00902B17"/>
    <w:rsid w:val="00902CCB"/>
    <w:rsid w:val="009030D9"/>
    <w:rsid w:val="009031D7"/>
    <w:rsid w:val="0090371D"/>
    <w:rsid w:val="00904125"/>
    <w:rsid w:val="0090562C"/>
    <w:rsid w:val="00905836"/>
    <w:rsid w:val="00906697"/>
    <w:rsid w:val="00906DB2"/>
    <w:rsid w:val="00907A01"/>
    <w:rsid w:val="00910098"/>
    <w:rsid w:val="009109AC"/>
    <w:rsid w:val="00910BA8"/>
    <w:rsid w:val="00910E1A"/>
    <w:rsid w:val="009119D0"/>
    <w:rsid w:val="00911C63"/>
    <w:rsid w:val="00911D4F"/>
    <w:rsid w:val="00912203"/>
    <w:rsid w:val="009130AD"/>
    <w:rsid w:val="009134A9"/>
    <w:rsid w:val="00913B41"/>
    <w:rsid w:val="00913BA9"/>
    <w:rsid w:val="00913DCA"/>
    <w:rsid w:val="00914404"/>
    <w:rsid w:val="0091487F"/>
    <w:rsid w:val="0091635B"/>
    <w:rsid w:val="00916897"/>
    <w:rsid w:val="00916AE1"/>
    <w:rsid w:val="00916E8C"/>
    <w:rsid w:val="009174FE"/>
    <w:rsid w:val="009200C7"/>
    <w:rsid w:val="00920BFA"/>
    <w:rsid w:val="00921042"/>
    <w:rsid w:val="00921D95"/>
    <w:rsid w:val="0092255E"/>
    <w:rsid w:val="009227D8"/>
    <w:rsid w:val="00922A08"/>
    <w:rsid w:val="00923CB3"/>
    <w:rsid w:val="009247DC"/>
    <w:rsid w:val="0092489E"/>
    <w:rsid w:val="00924DA3"/>
    <w:rsid w:val="00925499"/>
    <w:rsid w:val="009257B5"/>
    <w:rsid w:val="00925D22"/>
    <w:rsid w:val="00925D5D"/>
    <w:rsid w:val="00925DB2"/>
    <w:rsid w:val="009261BE"/>
    <w:rsid w:val="009272A4"/>
    <w:rsid w:val="009331EF"/>
    <w:rsid w:val="0093394E"/>
    <w:rsid w:val="00934165"/>
    <w:rsid w:val="00934BB5"/>
    <w:rsid w:val="009352A1"/>
    <w:rsid w:val="009354F4"/>
    <w:rsid w:val="009359AE"/>
    <w:rsid w:val="009359AF"/>
    <w:rsid w:val="00935BC5"/>
    <w:rsid w:val="00935EF0"/>
    <w:rsid w:val="0093608C"/>
    <w:rsid w:val="00937138"/>
    <w:rsid w:val="00937350"/>
    <w:rsid w:val="00937E5D"/>
    <w:rsid w:val="0094049A"/>
    <w:rsid w:val="009412DF"/>
    <w:rsid w:val="009413D7"/>
    <w:rsid w:val="00941E25"/>
    <w:rsid w:val="009420EF"/>
    <w:rsid w:val="0094289D"/>
    <w:rsid w:val="009433EC"/>
    <w:rsid w:val="009435E6"/>
    <w:rsid w:val="009438AB"/>
    <w:rsid w:val="00944401"/>
    <w:rsid w:val="0094638F"/>
    <w:rsid w:val="009468F9"/>
    <w:rsid w:val="00946F55"/>
    <w:rsid w:val="00946F92"/>
    <w:rsid w:val="0094704C"/>
    <w:rsid w:val="00947312"/>
    <w:rsid w:val="009473FD"/>
    <w:rsid w:val="009474D6"/>
    <w:rsid w:val="00947506"/>
    <w:rsid w:val="0094760A"/>
    <w:rsid w:val="00950BBC"/>
    <w:rsid w:val="00950CAA"/>
    <w:rsid w:val="00950F4D"/>
    <w:rsid w:val="009517C9"/>
    <w:rsid w:val="00952691"/>
    <w:rsid w:val="0095292A"/>
    <w:rsid w:val="0095300C"/>
    <w:rsid w:val="009531D7"/>
    <w:rsid w:val="00953516"/>
    <w:rsid w:val="0095380F"/>
    <w:rsid w:val="00953EB3"/>
    <w:rsid w:val="00953F9C"/>
    <w:rsid w:val="00954516"/>
    <w:rsid w:val="00954DA2"/>
    <w:rsid w:val="00954E76"/>
    <w:rsid w:val="00955365"/>
    <w:rsid w:val="009553A4"/>
    <w:rsid w:val="00955823"/>
    <w:rsid w:val="009563E4"/>
    <w:rsid w:val="00956E0A"/>
    <w:rsid w:val="00957885"/>
    <w:rsid w:val="00957A81"/>
    <w:rsid w:val="009600C7"/>
    <w:rsid w:val="00960447"/>
    <w:rsid w:val="00961429"/>
    <w:rsid w:val="00961D10"/>
    <w:rsid w:val="00961E97"/>
    <w:rsid w:val="00962791"/>
    <w:rsid w:val="00962EDF"/>
    <w:rsid w:val="0096383D"/>
    <w:rsid w:val="00964193"/>
    <w:rsid w:val="009647A4"/>
    <w:rsid w:val="00964815"/>
    <w:rsid w:val="00964ABE"/>
    <w:rsid w:val="00964F7F"/>
    <w:rsid w:val="00965641"/>
    <w:rsid w:val="009656A8"/>
    <w:rsid w:val="00965DFA"/>
    <w:rsid w:val="009667F5"/>
    <w:rsid w:val="00966CA7"/>
    <w:rsid w:val="009671D6"/>
    <w:rsid w:val="00967EE5"/>
    <w:rsid w:val="009705E4"/>
    <w:rsid w:val="00970858"/>
    <w:rsid w:val="009708B0"/>
    <w:rsid w:val="00970F66"/>
    <w:rsid w:val="009710A2"/>
    <w:rsid w:val="0097121E"/>
    <w:rsid w:val="009718DD"/>
    <w:rsid w:val="009719CE"/>
    <w:rsid w:val="00972850"/>
    <w:rsid w:val="00972B48"/>
    <w:rsid w:val="00972B8A"/>
    <w:rsid w:val="00972C63"/>
    <w:rsid w:val="00972CA6"/>
    <w:rsid w:val="00973213"/>
    <w:rsid w:val="0097367F"/>
    <w:rsid w:val="00973F9B"/>
    <w:rsid w:val="00973FCA"/>
    <w:rsid w:val="00974030"/>
    <w:rsid w:val="009747DC"/>
    <w:rsid w:val="00974CB6"/>
    <w:rsid w:val="00974FAE"/>
    <w:rsid w:val="009757E2"/>
    <w:rsid w:val="00976370"/>
    <w:rsid w:val="00976FD4"/>
    <w:rsid w:val="0097706A"/>
    <w:rsid w:val="009774F1"/>
    <w:rsid w:val="009774F4"/>
    <w:rsid w:val="00977BBE"/>
    <w:rsid w:val="00980F42"/>
    <w:rsid w:val="00981352"/>
    <w:rsid w:val="00981BD2"/>
    <w:rsid w:val="00981C93"/>
    <w:rsid w:val="00981ECA"/>
    <w:rsid w:val="00982530"/>
    <w:rsid w:val="0098254B"/>
    <w:rsid w:val="009825C7"/>
    <w:rsid w:val="00982E08"/>
    <w:rsid w:val="00983492"/>
    <w:rsid w:val="00983931"/>
    <w:rsid w:val="00983D2E"/>
    <w:rsid w:val="00984737"/>
    <w:rsid w:val="00984BA5"/>
    <w:rsid w:val="00984CAA"/>
    <w:rsid w:val="009850A0"/>
    <w:rsid w:val="00985494"/>
    <w:rsid w:val="00985850"/>
    <w:rsid w:val="009858C9"/>
    <w:rsid w:val="00985C19"/>
    <w:rsid w:val="00986868"/>
    <w:rsid w:val="009868DD"/>
    <w:rsid w:val="00987064"/>
    <w:rsid w:val="00987A4A"/>
    <w:rsid w:val="00990165"/>
    <w:rsid w:val="00991637"/>
    <w:rsid w:val="0099230F"/>
    <w:rsid w:val="00992373"/>
    <w:rsid w:val="009926D1"/>
    <w:rsid w:val="00993A52"/>
    <w:rsid w:val="0099410E"/>
    <w:rsid w:val="00994AD8"/>
    <w:rsid w:val="00994CFB"/>
    <w:rsid w:val="009950B6"/>
    <w:rsid w:val="009954F0"/>
    <w:rsid w:val="009954F3"/>
    <w:rsid w:val="00995B35"/>
    <w:rsid w:val="0099604B"/>
    <w:rsid w:val="009965F8"/>
    <w:rsid w:val="0099702F"/>
    <w:rsid w:val="00997D3B"/>
    <w:rsid w:val="00997F11"/>
    <w:rsid w:val="009A01C5"/>
    <w:rsid w:val="009A0D00"/>
    <w:rsid w:val="009A1133"/>
    <w:rsid w:val="009A1E48"/>
    <w:rsid w:val="009A1E9D"/>
    <w:rsid w:val="009A260B"/>
    <w:rsid w:val="009A2D6A"/>
    <w:rsid w:val="009A315B"/>
    <w:rsid w:val="009A3262"/>
    <w:rsid w:val="009A32F0"/>
    <w:rsid w:val="009A3506"/>
    <w:rsid w:val="009A35D1"/>
    <w:rsid w:val="009A3C65"/>
    <w:rsid w:val="009A3C7C"/>
    <w:rsid w:val="009A41CA"/>
    <w:rsid w:val="009A42D4"/>
    <w:rsid w:val="009A57B9"/>
    <w:rsid w:val="009A5A01"/>
    <w:rsid w:val="009A5DF2"/>
    <w:rsid w:val="009A613D"/>
    <w:rsid w:val="009A6148"/>
    <w:rsid w:val="009A6204"/>
    <w:rsid w:val="009A6315"/>
    <w:rsid w:val="009A6359"/>
    <w:rsid w:val="009A63D4"/>
    <w:rsid w:val="009A6940"/>
    <w:rsid w:val="009A72A7"/>
    <w:rsid w:val="009A72B2"/>
    <w:rsid w:val="009A72B8"/>
    <w:rsid w:val="009A745A"/>
    <w:rsid w:val="009B0612"/>
    <w:rsid w:val="009B0BA0"/>
    <w:rsid w:val="009B0DB1"/>
    <w:rsid w:val="009B104B"/>
    <w:rsid w:val="009B1069"/>
    <w:rsid w:val="009B1178"/>
    <w:rsid w:val="009B19AF"/>
    <w:rsid w:val="009B20F5"/>
    <w:rsid w:val="009B2A43"/>
    <w:rsid w:val="009B33A7"/>
    <w:rsid w:val="009B3523"/>
    <w:rsid w:val="009B3C8C"/>
    <w:rsid w:val="009B3DD3"/>
    <w:rsid w:val="009B3E7E"/>
    <w:rsid w:val="009B42E6"/>
    <w:rsid w:val="009B4AD3"/>
    <w:rsid w:val="009B4B09"/>
    <w:rsid w:val="009B57EC"/>
    <w:rsid w:val="009B5C21"/>
    <w:rsid w:val="009B6935"/>
    <w:rsid w:val="009B6B12"/>
    <w:rsid w:val="009B6CB0"/>
    <w:rsid w:val="009B6F93"/>
    <w:rsid w:val="009B7044"/>
    <w:rsid w:val="009B7413"/>
    <w:rsid w:val="009B7BFD"/>
    <w:rsid w:val="009B7CE6"/>
    <w:rsid w:val="009B7EDA"/>
    <w:rsid w:val="009B7FA6"/>
    <w:rsid w:val="009C0785"/>
    <w:rsid w:val="009C07B2"/>
    <w:rsid w:val="009C1057"/>
    <w:rsid w:val="009C1652"/>
    <w:rsid w:val="009C1A3E"/>
    <w:rsid w:val="009C1B14"/>
    <w:rsid w:val="009C22E4"/>
    <w:rsid w:val="009C2329"/>
    <w:rsid w:val="009C2F30"/>
    <w:rsid w:val="009C34A0"/>
    <w:rsid w:val="009C3B20"/>
    <w:rsid w:val="009C4629"/>
    <w:rsid w:val="009C48CE"/>
    <w:rsid w:val="009C4A5A"/>
    <w:rsid w:val="009C4ECB"/>
    <w:rsid w:val="009C5333"/>
    <w:rsid w:val="009C53A6"/>
    <w:rsid w:val="009C565F"/>
    <w:rsid w:val="009C605C"/>
    <w:rsid w:val="009C63AE"/>
    <w:rsid w:val="009C6BFE"/>
    <w:rsid w:val="009C6EE2"/>
    <w:rsid w:val="009C6F6B"/>
    <w:rsid w:val="009C6FA9"/>
    <w:rsid w:val="009C7FA5"/>
    <w:rsid w:val="009D082D"/>
    <w:rsid w:val="009D0C3F"/>
    <w:rsid w:val="009D0EFD"/>
    <w:rsid w:val="009D0F5E"/>
    <w:rsid w:val="009D1666"/>
    <w:rsid w:val="009D1A3F"/>
    <w:rsid w:val="009D2CE7"/>
    <w:rsid w:val="009D3119"/>
    <w:rsid w:val="009D3732"/>
    <w:rsid w:val="009D38A6"/>
    <w:rsid w:val="009D4755"/>
    <w:rsid w:val="009D47A4"/>
    <w:rsid w:val="009D4808"/>
    <w:rsid w:val="009D538C"/>
    <w:rsid w:val="009D5704"/>
    <w:rsid w:val="009D5AD3"/>
    <w:rsid w:val="009D6A6C"/>
    <w:rsid w:val="009D6C43"/>
    <w:rsid w:val="009D718B"/>
    <w:rsid w:val="009D723D"/>
    <w:rsid w:val="009D741D"/>
    <w:rsid w:val="009D776D"/>
    <w:rsid w:val="009D7B0A"/>
    <w:rsid w:val="009D7DB2"/>
    <w:rsid w:val="009D7E29"/>
    <w:rsid w:val="009E024F"/>
    <w:rsid w:val="009E069C"/>
    <w:rsid w:val="009E0905"/>
    <w:rsid w:val="009E168C"/>
    <w:rsid w:val="009E1C18"/>
    <w:rsid w:val="009E1F5F"/>
    <w:rsid w:val="009E1FFE"/>
    <w:rsid w:val="009E23B1"/>
    <w:rsid w:val="009E2E16"/>
    <w:rsid w:val="009E3054"/>
    <w:rsid w:val="009E4DF9"/>
    <w:rsid w:val="009E5435"/>
    <w:rsid w:val="009E5FD0"/>
    <w:rsid w:val="009E64BC"/>
    <w:rsid w:val="009E6920"/>
    <w:rsid w:val="009E69DD"/>
    <w:rsid w:val="009E6BA8"/>
    <w:rsid w:val="009E767E"/>
    <w:rsid w:val="009E76EA"/>
    <w:rsid w:val="009E7800"/>
    <w:rsid w:val="009E7CFD"/>
    <w:rsid w:val="009F0553"/>
    <w:rsid w:val="009F0976"/>
    <w:rsid w:val="009F0C9E"/>
    <w:rsid w:val="009F0F46"/>
    <w:rsid w:val="009F1B8D"/>
    <w:rsid w:val="009F3152"/>
    <w:rsid w:val="009F3404"/>
    <w:rsid w:val="009F4843"/>
    <w:rsid w:val="009F4A5C"/>
    <w:rsid w:val="009F556F"/>
    <w:rsid w:val="009F57FC"/>
    <w:rsid w:val="009F61DF"/>
    <w:rsid w:val="009F6214"/>
    <w:rsid w:val="009F6A86"/>
    <w:rsid w:val="009F6D24"/>
    <w:rsid w:val="009F6DDF"/>
    <w:rsid w:val="009F7273"/>
    <w:rsid w:val="009F757C"/>
    <w:rsid w:val="009F7CC8"/>
    <w:rsid w:val="00A0002E"/>
    <w:rsid w:val="00A0083F"/>
    <w:rsid w:val="00A00FA9"/>
    <w:rsid w:val="00A014D5"/>
    <w:rsid w:val="00A01741"/>
    <w:rsid w:val="00A018CC"/>
    <w:rsid w:val="00A02ABF"/>
    <w:rsid w:val="00A02B1E"/>
    <w:rsid w:val="00A02CFF"/>
    <w:rsid w:val="00A03603"/>
    <w:rsid w:val="00A03B3C"/>
    <w:rsid w:val="00A03D3B"/>
    <w:rsid w:val="00A03DA3"/>
    <w:rsid w:val="00A0516B"/>
    <w:rsid w:val="00A05373"/>
    <w:rsid w:val="00A05763"/>
    <w:rsid w:val="00A058D1"/>
    <w:rsid w:val="00A059FA"/>
    <w:rsid w:val="00A05E00"/>
    <w:rsid w:val="00A06125"/>
    <w:rsid w:val="00A07B37"/>
    <w:rsid w:val="00A07CD7"/>
    <w:rsid w:val="00A07D9F"/>
    <w:rsid w:val="00A07E8C"/>
    <w:rsid w:val="00A10169"/>
    <w:rsid w:val="00A101EB"/>
    <w:rsid w:val="00A102AD"/>
    <w:rsid w:val="00A10EC4"/>
    <w:rsid w:val="00A11A23"/>
    <w:rsid w:val="00A11F74"/>
    <w:rsid w:val="00A127A6"/>
    <w:rsid w:val="00A12A8A"/>
    <w:rsid w:val="00A12BE7"/>
    <w:rsid w:val="00A13683"/>
    <w:rsid w:val="00A13A41"/>
    <w:rsid w:val="00A13B2B"/>
    <w:rsid w:val="00A13F91"/>
    <w:rsid w:val="00A1483A"/>
    <w:rsid w:val="00A14886"/>
    <w:rsid w:val="00A1498F"/>
    <w:rsid w:val="00A14BA3"/>
    <w:rsid w:val="00A14C0A"/>
    <w:rsid w:val="00A156E5"/>
    <w:rsid w:val="00A15723"/>
    <w:rsid w:val="00A15737"/>
    <w:rsid w:val="00A16381"/>
    <w:rsid w:val="00A16917"/>
    <w:rsid w:val="00A16D27"/>
    <w:rsid w:val="00A170F3"/>
    <w:rsid w:val="00A174E0"/>
    <w:rsid w:val="00A17523"/>
    <w:rsid w:val="00A175A7"/>
    <w:rsid w:val="00A17B1C"/>
    <w:rsid w:val="00A200DD"/>
    <w:rsid w:val="00A201B7"/>
    <w:rsid w:val="00A206DD"/>
    <w:rsid w:val="00A20889"/>
    <w:rsid w:val="00A2100B"/>
    <w:rsid w:val="00A22379"/>
    <w:rsid w:val="00A22D07"/>
    <w:rsid w:val="00A22D1B"/>
    <w:rsid w:val="00A22D74"/>
    <w:rsid w:val="00A22DE2"/>
    <w:rsid w:val="00A23142"/>
    <w:rsid w:val="00A232BA"/>
    <w:rsid w:val="00A2331D"/>
    <w:rsid w:val="00A23613"/>
    <w:rsid w:val="00A23652"/>
    <w:rsid w:val="00A24079"/>
    <w:rsid w:val="00A242FE"/>
    <w:rsid w:val="00A24436"/>
    <w:rsid w:val="00A24A58"/>
    <w:rsid w:val="00A24D41"/>
    <w:rsid w:val="00A24F1B"/>
    <w:rsid w:val="00A260D4"/>
    <w:rsid w:val="00A260EF"/>
    <w:rsid w:val="00A262C1"/>
    <w:rsid w:val="00A30B3D"/>
    <w:rsid w:val="00A30C0D"/>
    <w:rsid w:val="00A31947"/>
    <w:rsid w:val="00A31F77"/>
    <w:rsid w:val="00A31F95"/>
    <w:rsid w:val="00A32274"/>
    <w:rsid w:val="00A32A70"/>
    <w:rsid w:val="00A32B0D"/>
    <w:rsid w:val="00A33339"/>
    <w:rsid w:val="00A33B24"/>
    <w:rsid w:val="00A34197"/>
    <w:rsid w:val="00A3449E"/>
    <w:rsid w:val="00A3496C"/>
    <w:rsid w:val="00A34ECC"/>
    <w:rsid w:val="00A35AD5"/>
    <w:rsid w:val="00A3636D"/>
    <w:rsid w:val="00A3693E"/>
    <w:rsid w:val="00A36955"/>
    <w:rsid w:val="00A36C13"/>
    <w:rsid w:val="00A36DBB"/>
    <w:rsid w:val="00A3722F"/>
    <w:rsid w:val="00A3760C"/>
    <w:rsid w:val="00A377D5"/>
    <w:rsid w:val="00A3780D"/>
    <w:rsid w:val="00A40013"/>
    <w:rsid w:val="00A4053D"/>
    <w:rsid w:val="00A42029"/>
    <w:rsid w:val="00A423C5"/>
    <w:rsid w:val="00A42614"/>
    <w:rsid w:val="00A42A7F"/>
    <w:rsid w:val="00A42A9C"/>
    <w:rsid w:val="00A42B4B"/>
    <w:rsid w:val="00A4344F"/>
    <w:rsid w:val="00A434EC"/>
    <w:rsid w:val="00A43BEF"/>
    <w:rsid w:val="00A43CE0"/>
    <w:rsid w:val="00A43E9A"/>
    <w:rsid w:val="00A44009"/>
    <w:rsid w:val="00A4432A"/>
    <w:rsid w:val="00A4448D"/>
    <w:rsid w:val="00A44C91"/>
    <w:rsid w:val="00A45FEC"/>
    <w:rsid w:val="00A46563"/>
    <w:rsid w:val="00A46A71"/>
    <w:rsid w:val="00A46C5B"/>
    <w:rsid w:val="00A47122"/>
    <w:rsid w:val="00A47227"/>
    <w:rsid w:val="00A4723D"/>
    <w:rsid w:val="00A47290"/>
    <w:rsid w:val="00A506DF"/>
    <w:rsid w:val="00A5124D"/>
    <w:rsid w:val="00A514CE"/>
    <w:rsid w:val="00A51A35"/>
    <w:rsid w:val="00A52353"/>
    <w:rsid w:val="00A52C88"/>
    <w:rsid w:val="00A53AA1"/>
    <w:rsid w:val="00A53ED5"/>
    <w:rsid w:val="00A53F18"/>
    <w:rsid w:val="00A546A2"/>
    <w:rsid w:val="00A546D0"/>
    <w:rsid w:val="00A54D45"/>
    <w:rsid w:val="00A54DDD"/>
    <w:rsid w:val="00A54E9C"/>
    <w:rsid w:val="00A5548C"/>
    <w:rsid w:val="00A554D1"/>
    <w:rsid w:val="00A55A5E"/>
    <w:rsid w:val="00A55C3F"/>
    <w:rsid w:val="00A55D9A"/>
    <w:rsid w:val="00A56E0C"/>
    <w:rsid w:val="00A57B5E"/>
    <w:rsid w:val="00A60162"/>
    <w:rsid w:val="00A60573"/>
    <w:rsid w:val="00A60A4B"/>
    <w:rsid w:val="00A6150E"/>
    <w:rsid w:val="00A62139"/>
    <w:rsid w:val="00A626AC"/>
    <w:rsid w:val="00A631C9"/>
    <w:rsid w:val="00A64D32"/>
    <w:rsid w:val="00A66502"/>
    <w:rsid w:val="00A66DED"/>
    <w:rsid w:val="00A67187"/>
    <w:rsid w:val="00A671E7"/>
    <w:rsid w:val="00A67ADD"/>
    <w:rsid w:val="00A67D3F"/>
    <w:rsid w:val="00A67DC6"/>
    <w:rsid w:val="00A70422"/>
    <w:rsid w:val="00A70E59"/>
    <w:rsid w:val="00A71A52"/>
    <w:rsid w:val="00A723FD"/>
    <w:rsid w:val="00A725DD"/>
    <w:rsid w:val="00A73047"/>
    <w:rsid w:val="00A730AF"/>
    <w:rsid w:val="00A732F4"/>
    <w:rsid w:val="00A73D83"/>
    <w:rsid w:val="00A74884"/>
    <w:rsid w:val="00A75FE9"/>
    <w:rsid w:val="00A76089"/>
    <w:rsid w:val="00A763E4"/>
    <w:rsid w:val="00A764BC"/>
    <w:rsid w:val="00A773DC"/>
    <w:rsid w:val="00A779C5"/>
    <w:rsid w:val="00A77CC9"/>
    <w:rsid w:val="00A80FFD"/>
    <w:rsid w:val="00A81553"/>
    <w:rsid w:val="00A81848"/>
    <w:rsid w:val="00A81F31"/>
    <w:rsid w:val="00A821F0"/>
    <w:rsid w:val="00A823D5"/>
    <w:rsid w:val="00A8240E"/>
    <w:rsid w:val="00A82C12"/>
    <w:rsid w:val="00A83531"/>
    <w:rsid w:val="00A8355B"/>
    <w:rsid w:val="00A83E9F"/>
    <w:rsid w:val="00A84949"/>
    <w:rsid w:val="00A8498F"/>
    <w:rsid w:val="00A85071"/>
    <w:rsid w:val="00A85128"/>
    <w:rsid w:val="00A852FB"/>
    <w:rsid w:val="00A8682D"/>
    <w:rsid w:val="00A86E58"/>
    <w:rsid w:val="00A872B5"/>
    <w:rsid w:val="00A8732C"/>
    <w:rsid w:val="00A87427"/>
    <w:rsid w:val="00A90D70"/>
    <w:rsid w:val="00A90EE8"/>
    <w:rsid w:val="00A91C2D"/>
    <w:rsid w:val="00A91C68"/>
    <w:rsid w:val="00A91D04"/>
    <w:rsid w:val="00A92076"/>
    <w:rsid w:val="00A9336D"/>
    <w:rsid w:val="00A933AE"/>
    <w:rsid w:val="00A93675"/>
    <w:rsid w:val="00A939EF"/>
    <w:rsid w:val="00A94091"/>
    <w:rsid w:val="00A94E89"/>
    <w:rsid w:val="00A95998"/>
    <w:rsid w:val="00A9613F"/>
    <w:rsid w:val="00A9655E"/>
    <w:rsid w:val="00A96ADB"/>
    <w:rsid w:val="00A96BFD"/>
    <w:rsid w:val="00A975C5"/>
    <w:rsid w:val="00AA012B"/>
    <w:rsid w:val="00AA057D"/>
    <w:rsid w:val="00AA13B3"/>
    <w:rsid w:val="00AA181C"/>
    <w:rsid w:val="00AA20F8"/>
    <w:rsid w:val="00AA2A94"/>
    <w:rsid w:val="00AA2FE6"/>
    <w:rsid w:val="00AA343B"/>
    <w:rsid w:val="00AA34C7"/>
    <w:rsid w:val="00AA397D"/>
    <w:rsid w:val="00AA3CD4"/>
    <w:rsid w:val="00AA4383"/>
    <w:rsid w:val="00AA53F4"/>
    <w:rsid w:val="00AA5A04"/>
    <w:rsid w:val="00AA6964"/>
    <w:rsid w:val="00AA697D"/>
    <w:rsid w:val="00AA78C9"/>
    <w:rsid w:val="00AA7E00"/>
    <w:rsid w:val="00AA7E21"/>
    <w:rsid w:val="00AB0601"/>
    <w:rsid w:val="00AB062F"/>
    <w:rsid w:val="00AB0A59"/>
    <w:rsid w:val="00AB0F38"/>
    <w:rsid w:val="00AB141C"/>
    <w:rsid w:val="00AB1496"/>
    <w:rsid w:val="00AB178D"/>
    <w:rsid w:val="00AB191E"/>
    <w:rsid w:val="00AB1BAF"/>
    <w:rsid w:val="00AB1E98"/>
    <w:rsid w:val="00AB2BF5"/>
    <w:rsid w:val="00AB31AC"/>
    <w:rsid w:val="00AB3875"/>
    <w:rsid w:val="00AB3D28"/>
    <w:rsid w:val="00AB52C7"/>
    <w:rsid w:val="00AB5395"/>
    <w:rsid w:val="00AB5733"/>
    <w:rsid w:val="00AB5B99"/>
    <w:rsid w:val="00AB5BE2"/>
    <w:rsid w:val="00AB5EF2"/>
    <w:rsid w:val="00AB6105"/>
    <w:rsid w:val="00AB6DD5"/>
    <w:rsid w:val="00AB724F"/>
    <w:rsid w:val="00AB7B1A"/>
    <w:rsid w:val="00AB7C4E"/>
    <w:rsid w:val="00AB7FCE"/>
    <w:rsid w:val="00AC0409"/>
    <w:rsid w:val="00AC067C"/>
    <w:rsid w:val="00AC07AA"/>
    <w:rsid w:val="00AC1AB7"/>
    <w:rsid w:val="00AC1E2F"/>
    <w:rsid w:val="00AC1FC7"/>
    <w:rsid w:val="00AC2FFD"/>
    <w:rsid w:val="00AC36E5"/>
    <w:rsid w:val="00AC3A23"/>
    <w:rsid w:val="00AC42E2"/>
    <w:rsid w:val="00AC4351"/>
    <w:rsid w:val="00AC47ED"/>
    <w:rsid w:val="00AC532D"/>
    <w:rsid w:val="00AC5404"/>
    <w:rsid w:val="00AC5529"/>
    <w:rsid w:val="00AC5635"/>
    <w:rsid w:val="00AC5BD8"/>
    <w:rsid w:val="00AC5D8F"/>
    <w:rsid w:val="00AC6039"/>
    <w:rsid w:val="00AC674C"/>
    <w:rsid w:val="00AC6B9A"/>
    <w:rsid w:val="00AC703D"/>
    <w:rsid w:val="00AC7B05"/>
    <w:rsid w:val="00AD0BCE"/>
    <w:rsid w:val="00AD0CB6"/>
    <w:rsid w:val="00AD118F"/>
    <w:rsid w:val="00AD19E2"/>
    <w:rsid w:val="00AD1F13"/>
    <w:rsid w:val="00AD3100"/>
    <w:rsid w:val="00AD3693"/>
    <w:rsid w:val="00AD4208"/>
    <w:rsid w:val="00AD4800"/>
    <w:rsid w:val="00AD57D3"/>
    <w:rsid w:val="00AD5F08"/>
    <w:rsid w:val="00AD7336"/>
    <w:rsid w:val="00AD745E"/>
    <w:rsid w:val="00AD7624"/>
    <w:rsid w:val="00AE00EA"/>
    <w:rsid w:val="00AE04CF"/>
    <w:rsid w:val="00AE12BC"/>
    <w:rsid w:val="00AE14A6"/>
    <w:rsid w:val="00AE265B"/>
    <w:rsid w:val="00AE288C"/>
    <w:rsid w:val="00AE29C2"/>
    <w:rsid w:val="00AE2E89"/>
    <w:rsid w:val="00AE2EFC"/>
    <w:rsid w:val="00AE2F42"/>
    <w:rsid w:val="00AE2FC3"/>
    <w:rsid w:val="00AE3A77"/>
    <w:rsid w:val="00AE3C8E"/>
    <w:rsid w:val="00AE3CBE"/>
    <w:rsid w:val="00AE400B"/>
    <w:rsid w:val="00AE47C6"/>
    <w:rsid w:val="00AE4C15"/>
    <w:rsid w:val="00AE4EA1"/>
    <w:rsid w:val="00AE57C2"/>
    <w:rsid w:val="00AE5F4C"/>
    <w:rsid w:val="00AE60D4"/>
    <w:rsid w:val="00AE6A7D"/>
    <w:rsid w:val="00AE71CB"/>
    <w:rsid w:val="00AE7DEA"/>
    <w:rsid w:val="00AF0647"/>
    <w:rsid w:val="00AF1775"/>
    <w:rsid w:val="00AF1936"/>
    <w:rsid w:val="00AF2105"/>
    <w:rsid w:val="00AF2255"/>
    <w:rsid w:val="00AF2603"/>
    <w:rsid w:val="00AF2CE9"/>
    <w:rsid w:val="00AF380D"/>
    <w:rsid w:val="00AF41FD"/>
    <w:rsid w:val="00AF4390"/>
    <w:rsid w:val="00AF4871"/>
    <w:rsid w:val="00AF4B43"/>
    <w:rsid w:val="00AF4DCA"/>
    <w:rsid w:val="00AF6A17"/>
    <w:rsid w:val="00AF6B64"/>
    <w:rsid w:val="00AF6C2F"/>
    <w:rsid w:val="00AF6EA1"/>
    <w:rsid w:val="00AF7DAC"/>
    <w:rsid w:val="00AF7DB9"/>
    <w:rsid w:val="00AF7DF2"/>
    <w:rsid w:val="00B0098B"/>
    <w:rsid w:val="00B009B8"/>
    <w:rsid w:val="00B01A58"/>
    <w:rsid w:val="00B0282B"/>
    <w:rsid w:val="00B0293C"/>
    <w:rsid w:val="00B031FF"/>
    <w:rsid w:val="00B033CC"/>
    <w:rsid w:val="00B0347C"/>
    <w:rsid w:val="00B035B0"/>
    <w:rsid w:val="00B03A9F"/>
    <w:rsid w:val="00B041B5"/>
    <w:rsid w:val="00B044F4"/>
    <w:rsid w:val="00B04598"/>
    <w:rsid w:val="00B045AF"/>
    <w:rsid w:val="00B050F2"/>
    <w:rsid w:val="00B054E6"/>
    <w:rsid w:val="00B05505"/>
    <w:rsid w:val="00B055E0"/>
    <w:rsid w:val="00B05C1A"/>
    <w:rsid w:val="00B05C60"/>
    <w:rsid w:val="00B0672E"/>
    <w:rsid w:val="00B06BAF"/>
    <w:rsid w:val="00B07AC0"/>
    <w:rsid w:val="00B07DC9"/>
    <w:rsid w:val="00B1010C"/>
    <w:rsid w:val="00B10609"/>
    <w:rsid w:val="00B1061E"/>
    <w:rsid w:val="00B1074C"/>
    <w:rsid w:val="00B10F00"/>
    <w:rsid w:val="00B12A45"/>
    <w:rsid w:val="00B12A73"/>
    <w:rsid w:val="00B12B8D"/>
    <w:rsid w:val="00B13081"/>
    <w:rsid w:val="00B132D1"/>
    <w:rsid w:val="00B14256"/>
    <w:rsid w:val="00B14296"/>
    <w:rsid w:val="00B15584"/>
    <w:rsid w:val="00B1585F"/>
    <w:rsid w:val="00B15948"/>
    <w:rsid w:val="00B169D9"/>
    <w:rsid w:val="00B16CEA"/>
    <w:rsid w:val="00B16DF0"/>
    <w:rsid w:val="00B17389"/>
    <w:rsid w:val="00B17A18"/>
    <w:rsid w:val="00B20181"/>
    <w:rsid w:val="00B20647"/>
    <w:rsid w:val="00B20874"/>
    <w:rsid w:val="00B20ECC"/>
    <w:rsid w:val="00B20ED0"/>
    <w:rsid w:val="00B210F2"/>
    <w:rsid w:val="00B2123D"/>
    <w:rsid w:val="00B2149A"/>
    <w:rsid w:val="00B218BB"/>
    <w:rsid w:val="00B21B80"/>
    <w:rsid w:val="00B21E65"/>
    <w:rsid w:val="00B2244F"/>
    <w:rsid w:val="00B23023"/>
    <w:rsid w:val="00B23E32"/>
    <w:rsid w:val="00B24066"/>
    <w:rsid w:val="00B2424E"/>
    <w:rsid w:val="00B242C0"/>
    <w:rsid w:val="00B2455A"/>
    <w:rsid w:val="00B24A57"/>
    <w:rsid w:val="00B25382"/>
    <w:rsid w:val="00B25716"/>
    <w:rsid w:val="00B25CB3"/>
    <w:rsid w:val="00B25F52"/>
    <w:rsid w:val="00B26D43"/>
    <w:rsid w:val="00B26E8A"/>
    <w:rsid w:val="00B27612"/>
    <w:rsid w:val="00B27994"/>
    <w:rsid w:val="00B27F5A"/>
    <w:rsid w:val="00B303A9"/>
    <w:rsid w:val="00B31A68"/>
    <w:rsid w:val="00B31C6A"/>
    <w:rsid w:val="00B326C6"/>
    <w:rsid w:val="00B329C2"/>
    <w:rsid w:val="00B32B84"/>
    <w:rsid w:val="00B32C66"/>
    <w:rsid w:val="00B32C8C"/>
    <w:rsid w:val="00B32F34"/>
    <w:rsid w:val="00B330C5"/>
    <w:rsid w:val="00B33159"/>
    <w:rsid w:val="00B33DB5"/>
    <w:rsid w:val="00B34A73"/>
    <w:rsid w:val="00B34F16"/>
    <w:rsid w:val="00B35192"/>
    <w:rsid w:val="00B3582C"/>
    <w:rsid w:val="00B35F22"/>
    <w:rsid w:val="00B36033"/>
    <w:rsid w:val="00B36496"/>
    <w:rsid w:val="00B36937"/>
    <w:rsid w:val="00B373CE"/>
    <w:rsid w:val="00B377E6"/>
    <w:rsid w:val="00B378A3"/>
    <w:rsid w:val="00B37912"/>
    <w:rsid w:val="00B37DBD"/>
    <w:rsid w:val="00B4006E"/>
    <w:rsid w:val="00B4098A"/>
    <w:rsid w:val="00B40B53"/>
    <w:rsid w:val="00B41064"/>
    <w:rsid w:val="00B410DA"/>
    <w:rsid w:val="00B41749"/>
    <w:rsid w:val="00B424BC"/>
    <w:rsid w:val="00B4334D"/>
    <w:rsid w:val="00B43B75"/>
    <w:rsid w:val="00B43C9B"/>
    <w:rsid w:val="00B4420F"/>
    <w:rsid w:val="00B44E70"/>
    <w:rsid w:val="00B4516D"/>
    <w:rsid w:val="00B4544E"/>
    <w:rsid w:val="00B45D2C"/>
    <w:rsid w:val="00B46906"/>
    <w:rsid w:val="00B46DD4"/>
    <w:rsid w:val="00B47D9B"/>
    <w:rsid w:val="00B47F2D"/>
    <w:rsid w:val="00B50171"/>
    <w:rsid w:val="00B506D5"/>
    <w:rsid w:val="00B51021"/>
    <w:rsid w:val="00B513D6"/>
    <w:rsid w:val="00B51C36"/>
    <w:rsid w:val="00B51F99"/>
    <w:rsid w:val="00B523BD"/>
    <w:rsid w:val="00B523FE"/>
    <w:rsid w:val="00B53026"/>
    <w:rsid w:val="00B53359"/>
    <w:rsid w:val="00B53400"/>
    <w:rsid w:val="00B53EC5"/>
    <w:rsid w:val="00B53EFF"/>
    <w:rsid w:val="00B53FBE"/>
    <w:rsid w:val="00B540C0"/>
    <w:rsid w:val="00B54A53"/>
    <w:rsid w:val="00B54B6E"/>
    <w:rsid w:val="00B54F67"/>
    <w:rsid w:val="00B55009"/>
    <w:rsid w:val="00B555BA"/>
    <w:rsid w:val="00B56A03"/>
    <w:rsid w:val="00B56B5A"/>
    <w:rsid w:val="00B57909"/>
    <w:rsid w:val="00B57B4F"/>
    <w:rsid w:val="00B57BD1"/>
    <w:rsid w:val="00B57E92"/>
    <w:rsid w:val="00B60016"/>
    <w:rsid w:val="00B605AF"/>
    <w:rsid w:val="00B6073C"/>
    <w:rsid w:val="00B60C99"/>
    <w:rsid w:val="00B60E8F"/>
    <w:rsid w:val="00B61D25"/>
    <w:rsid w:val="00B6244B"/>
    <w:rsid w:val="00B6393E"/>
    <w:rsid w:val="00B640E9"/>
    <w:rsid w:val="00B6410C"/>
    <w:rsid w:val="00B64247"/>
    <w:rsid w:val="00B6425B"/>
    <w:rsid w:val="00B64363"/>
    <w:rsid w:val="00B64CEC"/>
    <w:rsid w:val="00B6548C"/>
    <w:rsid w:val="00B656BC"/>
    <w:rsid w:val="00B65A28"/>
    <w:rsid w:val="00B65AE5"/>
    <w:rsid w:val="00B65D1E"/>
    <w:rsid w:val="00B65F48"/>
    <w:rsid w:val="00B663C4"/>
    <w:rsid w:val="00B66838"/>
    <w:rsid w:val="00B67070"/>
    <w:rsid w:val="00B67AB7"/>
    <w:rsid w:val="00B67FFD"/>
    <w:rsid w:val="00B7011B"/>
    <w:rsid w:val="00B70604"/>
    <w:rsid w:val="00B708A5"/>
    <w:rsid w:val="00B7109B"/>
    <w:rsid w:val="00B720B6"/>
    <w:rsid w:val="00B7210A"/>
    <w:rsid w:val="00B72852"/>
    <w:rsid w:val="00B72969"/>
    <w:rsid w:val="00B72E08"/>
    <w:rsid w:val="00B72E0D"/>
    <w:rsid w:val="00B7327D"/>
    <w:rsid w:val="00B745B6"/>
    <w:rsid w:val="00B7497B"/>
    <w:rsid w:val="00B7510B"/>
    <w:rsid w:val="00B752C6"/>
    <w:rsid w:val="00B756AC"/>
    <w:rsid w:val="00B7570C"/>
    <w:rsid w:val="00B7606B"/>
    <w:rsid w:val="00B762C0"/>
    <w:rsid w:val="00B76535"/>
    <w:rsid w:val="00B76C6F"/>
    <w:rsid w:val="00B76CF2"/>
    <w:rsid w:val="00B76E9B"/>
    <w:rsid w:val="00B76F7C"/>
    <w:rsid w:val="00B77165"/>
    <w:rsid w:val="00B77562"/>
    <w:rsid w:val="00B800F7"/>
    <w:rsid w:val="00B810C0"/>
    <w:rsid w:val="00B817E1"/>
    <w:rsid w:val="00B8222C"/>
    <w:rsid w:val="00B822F7"/>
    <w:rsid w:val="00B830EF"/>
    <w:rsid w:val="00B83E4C"/>
    <w:rsid w:val="00B847BE"/>
    <w:rsid w:val="00B84C25"/>
    <w:rsid w:val="00B862CA"/>
    <w:rsid w:val="00B901A1"/>
    <w:rsid w:val="00B90E27"/>
    <w:rsid w:val="00B919CA"/>
    <w:rsid w:val="00B91AA1"/>
    <w:rsid w:val="00B91BB9"/>
    <w:rsid w:val="00B91EB7"/>
    <w:rsid w:val="00B91FF0"/>
    <w:rsid w:val="00B92223"/>
    <w:rsid w:val="00B9248B"/>
    <w:rsid w:val="00B925D7"/>
    <w:rsid w:val="00B92883"/>
    <w:rsid w:val="00B9316B"/>
    <w:rsid w:val="00B9316C"/>
    <w:rsid w:val="00B9375F"/>
    <w:rsid w:val="00B9384B"/>
    <w:rsid w:val="00B93973"/>
    <w:rsid w:val="00B942F8"/>
    <w:rsid w:val="00B9444E"/>
    <w:rsid w:val="00B9477E"/>
    <w:rsid w:val="00B96B3A"/>
    <w:rsid w:val="00B97828"/>
    <w:rsid w:val="00B97A4D"/>
    <w:rsid w:val="00BA14EB"/>
    <w:rsid w:val="00BA1588"/>
    <w:rsid w:val="00BA17DF"/>
    <w:rsid w:val="00BA1879"/>
    <w:rsid w:val="00BA2117"/>
    <w:rsid w:val="00BA2991"/>
    <w:rsid w:val="00BA3540"/>
    <w:rsid w:val="00BA41CE"/>
    <w:rsid w:val="00BA44AB"/>
    <w:rsid w:val="00BA47C1"/>
    <w:rsid w:val="00BA4894"/>
    <w:rsid w:val="00BA49E7"/>
    <w:rsid w:val="00BA4AD0"/>
    <w:rsid w:val="00BA5004"/>
    <w:rsid w:val="00BA50BE"/>
    <w:rsid w:val="00BA56FC"/>
    <w:rsid w:val="00BA588A"/>
    <w:rsid w:val="00BA5987"/>
    <w:rsid w:val="00BA5BB8"/>
    <w:rsid w:val="00BA60AE"/>
    <w:rsid w:val="00BA6522"/>
    <w:rsid w:val="00BA692C"/>
    <w:rsid w:val="00BA6C4C"/>
    <w:rsid w:val="00BA7126"/>
    <w:rsid w:val="00BA72C5"/>
    <w:rsid w:val="00BA7836"/>
    <w:rsid w:val="00BA78ED"/>
    <w:rsid w:val="00BA7A93"/>
    <w:rsid w:val="00BA7C71"/>
    <w:rsid w:val="00BA7D6E"/>
    <w:rsid w:val="00BB02A2"/>
    <w:rsid w:val="00BB094F"/>
    <w:rsid w:val="00BB0BCF"/>
    <w:rsid w:val="00BB0D53"/>
    <w:rsid w:val="00BB147B"/>
    <w:rsid w:val="00BB20A9"/>
    <w:rsid w:val="00BB2449"/>
    <w:rsid w:val="00BB286F"/>
    <w:rsid w:val="00BB29F8"/>
    <w:rsid w:val="00BB2DF2"/>
    <w:rsid w:val="00BB2E4C"/>
    <w:rsid w:val="00BB34F0"/>
    <w:rsid w:val="00BB3A6D"/>
    <w:rsid w:val="00BB3B46"/>
    <w:rsid w:val="00BB415A"/>
    <w:rsid w:val="00BB4301"/>
    <w:rsid w:val="00BB4BC0"/>
    <w:rsid w:val="00BB4E32"/>
    <w:rsid w:val="00BB5028"/>
    <w:rsid w:val="00BB637B"/>
    <w:rsid w:val="00BB640C"/>
    <w:rsid w:val="00BB6660"/>
    <w:rsid w:val="00BB7131"/>
    <w:rsid w:val="00BB7846"/>
    <w:rsid w:val="00BB78CA"/>
    <w:rsid w:val="00BB7B5D"/>
    <w:rsid w:val="00BB7B98"/>
    <w:rsid w:val="00BC0267"/>
    <w:rsid w:val="00BC0411"/>
    <w:rsid w:val="00BC0DC5"/>
    <w:rsid w:val="00BC101F"/>
    <w:rsid w:val="00BC1033"/>
    <w:rsid w:val="00BC1C74"/>
    <w:rsid w:val="00BC1D22"/>
    <w:rsid w:val="00BC1DB5"/>
    <w:rsid w:val="00BC21F0"/>
    <w:rsid w:val="00BC2ACE"/>
    <w:rsid w:val="00BC333C"/>
    <w:rsid w:val="00BC36DE"/>
    <w:rsid w:val="00BC3E0A"/>
    <w:rsid w:val="00BC4BCE"/>
    <w:rsid w:val="00BC4FD9"/>
    <w:rsid w:val="00BC537D"/>
    <w:rsid w:val="00BC5663"/>
    <w:rsid w:val="00BC5D8F"/>
    <w:rsid w:val="00BC5FA3"/>
    <w:rsid w:val="00BC6373"/>
    <w:rsid w:val="00BC6A2C"/>
    <w:rsid w:val="00BC6A7E"/>
    <w:rsid w:val="00BC6D1F"/>
    <w:rsid w:val="00BC6F42"/>
    <w:rsid w:val="00BC7E92"/>
    <w:rsid w:val="00BD0149"/>
    <w:rsid w:val="00BD0D94"/>
    <w:rsid w:val="00BD157F"/>
    <w:rsid w:val="00BD1E86"/>
    <w:rsid w:val="00BD2AD2"/>
    <w:rsid w:val="00BD2F93"/>
    <w:rsid w:val="00BD3445"/>
    <w:rsid w:val="00BD379D"/>
    <w:rsid w:val="00BD37D5"/>
    <w:rsid w:val="00BD4598"/>
    <w:rsid w:val="00BD4D2D"/>
    <w:rsid w:val="00BD5492"/>
    <w:rsid w:val="00BD565C"/>
    <w:rsid w:val="00BD605C"/>
    <w:rsid w:val="00BD6387"/>
    <w:rsid w:val="00BD67EF"/>
    <w:rsid w:val="00BD6AD1"/>
    <w:rsid w:val="00BD6D72"/>
    <w:rsid w:val="00BD6FFB"/>
    <w:rsid w:val="00BD70CA"/>
    <w:rsid w:val="00BD70EF"/>
    <w:rsid w:val="00BD7387"/>
    <w:rsid w:val="00BE03F7"/>
    <w:rsid w:val="00BE0620"/>
    <w:rsid w:val="00BE0DBB"/>
    <w:rsid w:val="00BE12B4"/>
    <w:rsid w:val="00BE1F7F"/>
    <w:rsid w:val="00BE25E4"/>
    <w:rsid w:val="00BE263C"/>
    <w:rsid w:val="00BE2759"/>
    <w:rsid w:val="00BE2DF1"/>
    <w:rsid w:val="00BE304F"/>
    <w:rsid w:val="00BE3116"/>
    <w:rsid w:val="00BE3853"/>
    <w:rsid w:val="00BE3C24"/>
    <w:rsid w:val="00BE3EB3"/>
    <w:rsid w:val="00BE408A"/>
    <w:rsid w:val="00BE4742"/>
    <w:rsid w:val="00BE4E10"/>
    <w:rsid w:val="00BE51BE"/>
    <w:rsid w:val="00BE5469"/>
    <w:rsid w:val="00BE638D"/>
    <w:rsid w:val="00BE64D6"/>
    <w:rsid w:val="00BE66B3"/>
    <w:rsid w:val="00BE693F"/>
    <w:rsid w:val="00BE746F"/>
    <w:rsid w:val="00BE758A"/>
    <w:rsid w:val="00BE7651"/>
    <w:rsid w:val="00BF0CC1"/>
    <w:rsid w:val="00BF0D7C"/>
    <w:rsid w:val="00BF102D"/>
    <w:rsid w:val="00BF12E7"/>
    <w:rsid w:val="00BF16C8"/>
    <w:rsid w:val="00BF1ED7"/>
    <w:rsid w:val="00BF20A7"/>
    <w:rsid w:val="00BF256D"/>
    <w:rsid w:val="00BF26B1"/>
    <w:rsid w:val="00BF26C3"/>
    <w:rsid w:val="00BF2E1D"/>
    <w:rsid w:val="00BF2E7A"/>
    <w:rsid w:val="00BF3058"/>
    <w:rsid w:val="00BF3151"/>
    <w:rsid w:val="00BF32AB"/>
    <w:rsid w:val="00BF3690"/>
    <w:rsid w:val="00BF37A6"/>
    <w:rsid w:val="00BF37DC"/>
    <w:rsid w:val="00BF398C"/>
    <w:rsid w:val="00BF3BAC"/>
    <w:rsid w:val="00BF4608"/>
    <w:rsid w:val="00BF49D3"/>
    <w:rsid w:val="00BF6490"/>
    <w:rsid w:val="00BF6A6B"/>
    <w:rsid w:val="00BF6FD1"/>
    <w:rsid w:val="00BF7273"/>
    <w:rsid w:val="00BF7B5B"/>
    <w:rsid w:val="00C0054E"/>
    <w:rsid w:val="00C00EB8"/>
    <w:rsid w:val="00C014A9"/>
    <w:rsid w:val="00C01AA9"/>
    <w:rsid w:val="00C01C89"/>
    <w:rsid w:val="00C01FA8"/>
    <w:rsid w:val="00C0202E"/>
    <w:rsid w:val="00C02213"/>
    <w:rsid w:val="00C02706"/>
    <w:rsid w:val="00C027CC"/>
    <w:rsid w:val="00C028B0"/>
    <w:rsid w:val="00C03539"/>
    <w:rsid w:val="00C03819"/>
    <w:rsid w:val="00C03852"/>
    <w:rsid w:val="00C038C2"/>
    <w:rsid w:val="00C03CE6"/>
    <w:rsid w:val="00C045A8"/>
    <w:rsid w:val="00C04963"/>
    <w:rsid w:val="00C04FB4"/>
    <w:rsid w:val="00C0549A"/>
    <w:rsid w:val="00C05BD5"/>
    <w:rsid w:val="00C05E04"/>
    <w:rsid w:val="00C06737"/>
    <w:rsid w:val="00C068A8"/>
    <w:rsid w:val="00C06CC7"/>
    <w:rsid w:val="00C07973"/>
    <w:rsid w:val="00C07D4F"/>
    <w:rsid w:val="00C07D5E"/>
    <w:rsid w:val="00C10BF2"/>
    <w:rsid w:val="00C1116E"/>
    <w:rsid w:val="00C11AD6"/>
    <w:rsid w:val="00C12844"/>
    <w:rsid w:val="00C129EE"/>
    <w:rsid w:val="00C12B15"/>
    <w:rsid w:val="00C12E46"/>
    <w:rsid w:val="00C12E57"/>
    <w:rsid w:val="00C13D98"/>
    <w:rsid w:val="00C142BB"/>
    <w:rsid w:val="00C14337"/>
    <w:rsid w:val="00C14B3D"/>
    <w:rsid w:val="00C15671"/>
    <w:rsid w:val="00C164EF"/>
    <w:rsid w:val="00C16597"/>
    <w:rsid w:val="00C16EB5"/>
    <w:rsid w:val="00C16F89"/>
    <w:rsid w:val="00C17395"/>
    <w:rsid w:val="00C17786"/>
    <w:rsid w:val="00C20FD5"/>
    <w:rsid w:val="00C22045"/>
    <w:rsid w:val="00C22049"/>
    <w:rsid w:val="00C227A4"/>
    <w:rsid w:val="00C22BE2"/>
    <w:rsid w:val="00C2408F"/>
    <w:rsid w:val="00C25119"/>
    <w:rsid w:val="00C252EA"/>
    <w:rsid w:val="00C255FD"/>
    <w:rsid w:val="00C25E17"/>
    <w:rsid w:val="00C2648A"/>
    <w:rsid w:val="00C26AC0"/>
    <w:rsid w:val="00C27B96"/>
    <w:rsid w:val="00C301F3"/>
    <w:rsid w:val="00C30637"/>
    <w:rsid w:val="00C3067E"/>
    <w:rsid w:val="00C30B91"/>
    <w:rsid w:val="00C3109B"/>
    <w:rsid w:val="00C31137"/>
    <w:rsid w:val="00C33C1D"/>
    <w:rsid w:val="00C342CA"/>
    <w:rsid w:val="00C347B9"/>
    <w:rsid w:val="00C34D94"/>
    <w:rsid w:val="00C355CB"/>
    <w:rsid w:val="00C35967"/>
    <w:rsid w:val="00C35A02"/>
    <w:rsid w:val="00C35B36"/>
    <w:rsid w:val="00C36375"/>
    <w:rsid w:val="00C366C9"/>
    <w:rsid w:val="00C36CB2"/>
    <w:rsid w:val="00C37314"/>
    <w:rsid w:val="00C37503"/>
    <w:rsid w:val="00C37639"/>
    <w:rsid w:val="00C3788D"/>
    <w:rsid w:val="00C37A04"/>
    <w:rsid w:val="00C37B62"/>
    <w:rsid w:val="00C4012F"/>
    <w:rsid w:val="00C406DF"/>
    <w:rsid w:val="00C4165B"/>
    <w:rsid w:val="00C41AEC"/>
    <w:rsid w:val="00C41D8E"/>
    <w:rsid w:val="00C420F8"/>
    <w:rsid w:val="00C425C1"/>
    <w:rsid w:val="00C42720"/>
    <w:rsid w:val="00C43243"/>
    <w:rsid w:val="00C433E1"/>
    <w:rsid w:val="00C43D38"/>
    <w:rsid w:val="00C44146"/>
    <w:rsid w:val="00C447D6"/>
    <w:rsid w:val="00C45743"/>
    <w:rsid w:val="00C461E0"/>
    <w:rsid w:val="00C46300"/>
    <w:rsid w:val="00C46774"/>
    <w:rsid w:val="00C46D93"/>
    <w:rsid w:val="00C47464"/>
    <w:rsid w:val="00C474A9"/>
    <w:rsid w:val="00C47569"/>
    <w:rsid w:val="00C47EF9"/>
    <w:rsid w:val="00C503E3"/>
    <w:rsid w:val="00C51730"/>
    <w:rsid w:val="00C517A5"/>
    <w:rsid w:val="00C51AFB"/>
    <w:rsid w:val="00C51DEA"/>
    <w:rsid w:val="00C52D16"/>
    <w:rsid w:val="00C52DB9"/>
    <w:rsid w:val="00C53AC9"/>
    <w:rsid w:val="00C53BE5"/>
    <w:rsid w:val="00C541FA"/>
    <w:rsid w:val="00C5439C"/>
    <w:rsid w:val="00C54793"/>
    <w:rsid w:val="00C54B99"/>
    <w:rsid w:val="00C54CE3"/>
    <w:rsid w:val="00C55027"/>
    <w:rsid w:val="00C5573D"/>
    <w:rsid w:val="00C562F9"/>
    <w:rsid w:val="00C56473"/>
    <w:rsid w:val="00C5652F"/>
    <w:rsid w:val="00C56A6C"/>
    <w:rsid w:val="00C5731C"/>
    <w:rsid w:val="00C57958"/>
    <w:rsid w:val="00C601B2"/>
    <w:rsid w:val="00C604CE"/>
    <w:rsid w:val="00C61C87"/>
    <w:rsid w:val="00C61DF4"/>
    <w:rsid w:val="00C62955"/>
    <w:rsid w:val="00C63366"/>
    <w:rsid w:val="00C63B05"/>
    <w:rsid w:val="00C640B8"/>
    <w:rsid w:val="00C64362"/>
    <w:rsid w:val="00C654CC"/>
    <w:rsid w:val="00C65B8E"/>
    <w:rsid w:val="00C65BC3"/>
    <w:rsid w:val="00C65C19"/>
    <w:rsid w:val="00C65E2E"/>
    <w:rsid w:val="00C66082"/>
    <w:rsid w:val="00C66211"/>
    <w:rsid w:val="00C6657E"/>
    <w:rsid w:val="00C66DE1"/>
    <w:rsid w:val="00C67854"/>
    <w:rsid w:val="00C706B1"/>
    <w:rsid w:val="00C70816"/>
    <w:rsid w:val="00C70AF2"/>
    <w:rsid w:val="00C70BC1"/>
    <w:rsid w:val="00C7117F"/>
    <w:rsid w:val="00C71651"/>
    <w:rsid w:val="00C71BB9"/>
    <w:rsid w:val="00C71EED"/>
    <w:rsid w:val="00C721B0"/>
    <w:rsid w:val="00C72E0C"/>
    <w:rsid w:val="00C731AE"/>
    <w:rsid w:val="00C731B4"/>
    <w:rsid w:val="00C733CA"/>
    <w:rsid w:val="00C7422A"/>
    <w:rsid w:val="00C75314"/>
    <w:rsid w:val="00C754E0"/>
    <w:rsid w:val="00C75D89"/>
    <w:rsid w:val="00C75F00"/>
    <w:rsid w:val="00C762D2"/>
    <w:rsid w:val="00C76BC3"/>
    <w:rsid w:val="00C76F1A"/>
    <w:rsid w:val="00C7702E"/>
    <w:rsid w:val="00C772E8"/>
    <w:rsid w:val="00C7753E"/>
    <w:rsid w:val="00C77782"/>
    <w:rsid w:val="00C777AE"/>
    <w:rsid w:val="00C77A61"/>
    <w:rsid w:val="00C80111"/>
    <w:rsid w:val="00C804D6"/>
    <w:rsid w:val="00C805FF"/>
    <w:rsid w:val="00C80764"/>
    <w:rsid w:val="00C8120D"/>
    <w:rsid w:val="00C82DC5"/>
    <w:rsid w:val="00C838E6"/>
    <w:rsid w:val="00C84437"/>
    <w:rsid w:val="00C84AF0"/>
    <w:rsid w:val="00C84B88"/>
    <w:rsid w:val="00C84EAF"/>
    <w:rsid w:val="00C85C36"/>
    <w:rsid w:val="00C860C4"/>
    <w:rsid w:val="00C86490"/>
    <w:rsid w:val="00C869CA"/>
    <w:rsid w:val="00C869E3"/>
    <w:rsid w:val="00C872B3"/>
    <w:rsid w:val="00C87366"/>
    <w:rsid w:val="00C876B1"/>
    <w:rsid w:val="00C9006B"/>
    <w:rsid w:val="00C90B07"/>
    <w:rsid w:val="00C910A9"/>
    <w:rsid w:val="00C911A3"/>
    <w:rsid w:val="00C915AE"/>
    <w:rsid w:val="00C917CA"/>
    <w:rsid w:val="00C919D4"/>
    <w:rsid w:val="00C91B44"/>
    <w:rsid w:val="00C91D22"/>
    <w:rsid w:val="00C92008"/>
    <w:rsid w:val="00C92430"/>
    <w:rsid w:val="00C9247E"/>
    <w:rsid w:val="00C92552"/>
    <w:rsid w:val="00C92A06"/>
    <w:rsid w:val="00C92CF6"/>
    <w:rsid w:val="00C936AE"/>
    <w:rsid w:val="00C9492D"/>
    <w:rsid w:val="00C94D33"/>
    <w:rsid w:val="00C94F0D"/>
    <w:rsid w:val="00C96189"/>
    <w:rsid w:val="00C963D8"/>
    <w:rsid w:val="00C9654A"/>
    <w:rsid w:val="00C96B01"/>
    <w:rsid w:val="00C96E5F"/>
    <w:rsid w:val="00C973A5"/>
    <w:rsid w:val="00C9747E"/>
    <w:rsid w:val="00C977EA"/>
    <w:rsid w:val="00CA0E7A"/>
    <w:rsid w:val="00CA0EED"/>
    <w:rsid w:val="00CA1367"/>
    <w:rsid w:val="00CA16B6"/>
    <w:rsid w:val="00CA185C"/>
    <w:rsid w:val="00CA1C8A"/>
    <w:rsid w:val="00CA2057"/>
    <w:rsid w:val="00CA2421"/>
    <w:rsid w:val="00CA28C8"/>
    <w:rsid w:val="00CA2AE6"/>
    <w:rsid w:val="00CA39C1"/>
    <w:rsid w:val="00CA4FF4"/>
    <w:rsid w:val="00CA55DF"/>
    <w:rsid w:val="00CA5730"/>
    <w:rsid w:val="00CA608B"/>
    <w:rsid w:val="00CA6285"/>
    <w:rsid w:val="00CA6472"/>
    <w:rsid w:val="00CA6D6F"/>
    <w:rsid w:val="00CB0867"/>
    <w:rsid w:val="00CB08C0"/>
    <w:rsid w:val="00CB0A9F"/>
    <w:rsid w:val="00CB0E11"/>
    <w:rsid w:val="00CB13B4"/>
    <w:rsid w:val="00CB13BD"/>
    <w:rsid w:val="00CB15D9"/>
    <w:rsid w:val="00CB1E31"/>
    <w:rsid w:val="00CB2108"/>
    <w:rsid w:val="00CB242C"/>
    <w:rsid w:val="00CB273F"/>
    <w:rsid w:val="00CB2FC6"/>
    <w:rsid w:val="00CB3306"/>
    <w:rsid w:val="00CB376E"/>
    <w:rsid w:val="00CB3A1D"/>
    <w:rsid w:val="00CB4337"/>
    <w:rsid w:val="00CB461E"/>
    <w:rsid w:val="00CB492B"/>
    <w:rsid w:val="00CB58CD"/>
    <w:rsid w:val="00CB5938"/>
    <w:rsid w:val="00CB5986"/>
    <w:rsid w:val="00CB5D07"/>
    <w:rsid w:val="00CB5F9A"/>
    <w:rsid w:val="00CB69D8"/>
    <w:rsid w:val="00CB721F"/>
    <w:rsid w:val="00CB765D"/>
    <w:rsid w:val="00CB778C"/>
    <w:rsid w:val="00CB7EA3"/>
    <w:rsid w:val="00CC046F"/>
    <w:rsid w:val="00CC0887"/>
    <w:rsid w:val="00CC0BB1"/>
    <w:rsid w:val="00CC0C84"/>
    <w:rsid w:val="00CC104A"/>
    <w:rsid w:val="00CC10D9"/>
    <w:rsid w:val="00CC136A"/>
    <w:rsid w:val="00CC178E"/>
    <w:rsid w:val="00CC193B"/>
    <w:rsid w:val="00CC1E1E"/>
    <w:rsid w:val="00CC24B7"/>
    <w:rsid w:val="00CC2855"/>
    <w:rsid w:val="00CC3E73"/>
    <w:rsid w:val="00CC411C"/>
    <w:rsid w:val="00CC4993"/>
    <w:rsid w:val="00CC51E2"/>
    <w:rsid w:val="00CC52AF"/>
    <w:rsid w:val="00CC6CDD"/>
    <w:rsid w:val="00CC6E4A"/>
    <w:rsid w:val="00CC71CD"/>
    <w:rsid w:val="00CC7415"/>
    <w:rsid w:val="00CC7432"/>
    <w:rsid w:val="00CC752E"/>
    <w:rsid w:val="00CC7787"/>
    <w:rsid w:val="00CC79BE"/>
    <w:rsid w:val="00CC7D1A"/>
    <w:rsid w:val="00CD050A"/>
    <w:rsid w:val="00CD098A"/>
    <w:rsid w:val="00CD0A75"/>
    <w:rsid w:val="00CD15E3"/>
    <w:rsid w:val="00CD1804"/>
    <w:rsid w:val="00CD1A38"/>
    <w:rsid w:val="00CD1EA5"/>
    <w:rsid w:val="00CD1F47"/>
    <w:rsid w:val="00CD1F56"/>
    <w:rsid w:val="00CD242E"/>
    <w:rsid w:val="00CD36DF"/>
    <w:rsid w:val="00CD376A"/>
    <w:rsid w:val="00CD383D"/>
    <w:rsid w:val="00CD3C78"/>
    <w:rsid w:val="00CD4103"/>
    <w:rsid w:val="00CD459A"/>
    <w:rsid w:val="00CD545C"/>
    <w:rsid w:val="00CD5B2E"/>
    <w:rsid w:val="00CD5EE4"/>
    <w:rsid w:val="00CD6962"/>
    <w:rsid w:val="00CD6A3F"/>
    <w:rsid w:val="00CD6AB4"/>
    <w:rsid w:val="00CD705D"/>
    <w:rsid w:val="00CE02DC"/>
    <w:rsid w:val="00CE055C"/>
    <w:rsid w:val="00CE08B4"/>
    <w:rsid w:val="00CE0D4D"/>
    <w:rsid w:val="00CE1BA0"/>
    <w:rsid w:val="00CE1EA7"/>
    <w:rsid w:val="00CE2095"/>
    <w:rsid w:val="00CE4036"/>
    <w:rsid w:val="00CE44FC"/>
    <w:rsid w:val="00CE4FA1"/>
    <w:rsid w:val="00CE5E2A"/>
    <w:rsid w:val="00CE5F68"/>
    <w:rsid w:val="00CE64D6"/>
    <w:rsid w:val="00CE674C"/>
    <w:rsid w:val="00CE683C"/>
    <w:rsid w:val="00CE6A6C"/>
    <w:rsid w:val="00CE6B68"/>
    <w:rsid w:val="00CE6B76"/>
    <w:rsid w:val="00CE6ECC"/>
    <w:rsid w:val="00CE779A"/>
    <w:rsid w:val="00CE7AFF"/>
    <w:rsid w:val="00CE7F31"/>
    <w:rsid w:val="00CF09FA"/>
    <w:rsid w:val="00CF0A64"/>
    <w:rsid w:val="00CF1814"/>
    <w:rsid w:val="00CF263B"/>
    <w:rsid w:val="00CF2898"/>
    <w:rsid w:val="00CF2C9E"/>
    <w:rsid w:val="00CF3AE6"/>
    <w:rsid w:val="00CF3C6B"/>
    <w:rsid w:val="00CF4274"/>
    <w:rsid w:val="00CF4761"/>
    <w:rsid w:val="00CF4A0A"/>
    <w:rsid w:val="00CF4D3C"/>
    <w:rsid w:val="00CF51B7"/>
    <w:rsid w:val="00CF5C75"/>
    <w:rsid w:val="00CF5E40"/>
    <w:rsid w:val="00CF60E5"/>
    <w:rsid w:val="00CF6DCB"/>
    <w:rsid w:val="00CF7756"/>
    <w:rsid w:val="00CF7A81"/>
    <w:rsid w:val="00D0023B"/>
    <w:rsid w:val="00D00423"/>
    <w:rsid w:val="00D005DD"/>
    <w:rsid w:val="00D00704"/>
    <w:rsid w:val="00D00945"/>
    <w:rsid w:val="00D00D8A"/>
    <w:rsid w:val="00D00DCB"/>
    <w:rsid w:val="00D00EED"/>
    <w:rsid w:val="00D01096"/>
    <w:rsid w:val="00D010B2"/>
    <w:rsid w:val="00D01477"/>
    <w:rsid w:val="00D02A13"/>
    <w:rsid w:val="00D02E4C"/>
    <w:rsid w:val="00D033AE"/>
    <w:rsid w:val="00D03504"/>
    <w:rsid w:val="00D03627"/>
    <w:rsid w:val="00D03763"/>
    <w:rsid w:val="00D042DE"/>
    <w:rsid w:val="00D046BB"/>
    <w:rsid w:val="00D049A8"/>
    <w:rsid w:val="00D0526D"/>
    <w:rsid w:val="00D05986"/>
    <w:rsid w:val="00D07279"/>
    <w:rsid w:val="00D074DB"/>
    <w:rsid w:val="00D07BBE"/>
    <w:rsid w:val="00D10002"/>
    <w:rsid w:val="00D106B5"/>
    <w:rsid w:val="00D10FAC"/>
    <w:rsid w:val="00D10FB8"/>
    <w:rsid w:val="00D11249"/>
    <w:rsid w:val="00D11DD3"/>
    <w:rsid w:val="00D11FE7"/>
    <w:rsid w:val="00D12142"/>
    <w:rsid w:val="00D12276"/>
    <w:rsid w:val="00D125C5"/>
    <w:rsid w:val="00D12AC4"/>
    <w:rsid w:val="00D12BFC"/>
    <w:rsid w:val="00D133B1"/>
    <w:rsid w:val="00D1358D"/>
    <w:rsid w:val="00D13707"/>
    <w:rsid w:val="00D13889"/>
    <w:rsid w:val="00D13E11"/>
    <w:rsid w:val="00D14824"/>
    <w:rsid w:val="00D1582B"/>
    <w:rsid w:val="00D15C32"/>
    <w:rsid w:val="00D15CF4"/>
    <w:rsid w:val="00D16296"/>
    <w:rsid w:val="00D1637F"/>
    <w:rsid w:val="00D164A3"/>
    <w:rsid w:val="00D16891"/>
    <w:rsid w:val="00D2031B"/>
    <w:rsid w:val="00D20C5B"/>
    <w:rsid w:val="00D20DDC"/>
    <w:rsid w:val="00D211FE"/>
    <w:rsid w:val="00D21303"/>
    <w:rsid w:val="00D21898"/>
    <w:rsid w:val="00D21D66"/>
    <w:rsid w:val="00D21D8A"/>
    <w:rsid w:val="00D225EC"/>
    <w:rsid w:val="00D231D6"/>
    <w:rsid w:val="00D2384C"/>
    <w:rsid w:val="00D23B05"/>
    <w:rsid w:val="00D23E49"/>
    <w:rsid w:val="00D24089"/>
    <w:rsid w:val="00D244D6"/>
    <w:rsid w:val="00D24691"/>
    <w:rsid w:val="00D247FE"/>
    <w:rsid w:val="00D24B08"/>
    <w:rsid w:val="00D24FDC"/>
    <w:rsid w:val="00D251C6"/>
    <w:rsid w:val="00D254C0"/>
    <w:rsid w:val="00D25802"/>
    <w:rsid w:val="00D26D5F"/>
    <w:rsid w:val="00D270E8"/>
    <w:rsid w:val="00D27956"/>
    <w:rsid w:val="00D27BA8"/>
    <w:rsid w:val="00D27DB8"/>
    <w:rsid w:val="00D301F6"/>
    <w:rsid w:val="00D30332"/>
    <w:rsid w:val="00D306B4"/>
    <w:rsid w:val="00D3086C"/>
    <w:rsid w:val="00D317DF"/>
    <w:rsid w:val="00D32122"/>
    <w:rsid w:val="00D32308"/>
    <w:rsid w:val="00D32336"/>
    <w:rsid w:val="00D32522"/>
    <w:rsid w:val="00D32909"/>
    <w:rsid w:val="00D34427"/>
    <w:rsid w:val="00D34E8E"/>
    <w:rsid w:val="00D350B0"/>
    <w:rsid w:val="00D35585"/>
    <w:rsid w:val="00D356F8"/>
    <w:rsid w:val="00D35B00"/>
    <w:rsid w:val="00D35BC3"/>
    <w:rsid w:val="00D35CC3"/>
    <w:rsid w:val="00D35D60"/>
    <w:rsid w:val="00D3698C"/>
    <w:rsid w:val="00D36FFD"/>
    <w:rsid w:val="00D37AC7"/>
    <w:rsid w:val="00D37C35"/>
    <w:rsid w:val="00D40A56"/>
    <w:rsid w:val="00D41F66"/>
    <w:rsid w:val="00D42F8E"/>
    <w:rsid w:val="00D43D11"/>
    <w:rsid w:val="00D43D88"/>
    <w:rsid w:val="00D44027"/>
    <w:rsid w:val="00D4423B"/>
    <w:rsid w:val="00D4467A"/>
    <w:rsid w:val="00D449D8"/>
    <w:rsid w:val="00D44F02"/>
    <w:rsid w:val="00D4516E"/>
    <w:rsid w:val="00D454BD"/>
    <w:rsid w:val="00D4580E"/>
    <w:rsid w:val="00D45C1F"/>
    <w:rsid w:val="00D4621C"/>
    <w:rsid w:val="00D468C8"/>
    <w:rsid w:val="00D46A38"/>
    <w:rsid w:val="00D46FBA"/>
    <w:rsid w:val="00D4732F"/>
    <w:rsid w:val="00D47603"/>
    <w:rsid w:val="00D47857"/>
    <w:rsid w:val="00D47F13"/>
    <w:rsid w:val="00D50478"/>
    <w:rsid w:val="00D5096E"/>
    <w:rsid w:val="00D509DE"/>
    <w:rsid w:val="00D50DA2"/>
    <w:rsid w:val="00D51175"/>
    <w:rsid w:val="00D515F5"/>
    <w:rsid w:val="00D516F2"/>
    <w:rsid w:val="00D51E91"/>
    <w:rsid w:val="00D53322"/>
    <w:rsid w:val="00D533A2"/>
    <w:rsid w:val="00D53A77"/>
    <w:rsid w:val="00D53FE6"/>
    <w:rsid w:val="00D54069"/>
    <w:rsid w:val="00D54E95"/>
    <w:rsid w:val="00D54EAE"/>
    <w:rsid w:val="00D551C7"/>
    <w:rsid w:val="00D554DB"/>
    <w:rsid w:val="00D5558E"/>
    <w:rsid w:val="00D5560F"/>
    <w:rsid w:val="00D556E5"/>
    <w:rsid w:val="00D561E7"/>
    <w:rsid w:val="00D56D43"/>
    <w:rsid w:val="00D57CE4"/>
    <w:rsid w:val="00D57ED4"/>
    <w:rsid w:val="00D607AE"/>
    <w:rsid w:val="00D60819"/>
    <w:rsid w:val="00D60C82"/>
    <w:rsid w:val="00D61C01"/>
    <w:rsid w:val="00D62C46"/>
    <w:rsid w:val="00D6397D"/>
    <w:rsid w:val="00D63AA6"/>
    <w:rsid w:val="00D63FE8"/>
    <w:rsid w:val="00D64C12"/>
    <w:rsid w:val="00D655F2"/>
    <w:rsid w:val="00D657FF"/>
    <w:rsid w:val="00D669D7"/>
    <w:rsid w:val="00D67529"/>
    <w:rsid w:val="00D70789"/>
    <w:rsid w:val="00D70C2E"/>
    <w:rsid w:val="00D728A8"/>
    <w:rsid w:val="00D729BB"/>
    <w:rsid w:val="00D73433"/>
    <w:rsid w:val="00D73917"/>
    <w:rsid w:val="00D73A18"/>
    <w:rsid w:val="00D73B18"/>
    <w:rsid w:val="00D73B91"/>
    <w:rsid w:val="00D73F33"/>
    <w:rsid w:val="00D74666"/>
    <w:rsid w:val="00D749C8"/>
    <w:rsid w:val="00D74B36"/>
    <w:rsid w:val="00D74B9C"/>
    <w:rsid w:val="00D75680"/>
    <w:rsid w:val="00D75732"/>
    <w:rsid w:val="00D7577B"/>
    <w:rsid w:val="00D75B08"/>
    <w:rsid w:val="00D7626A"/>
    <w:rsid w:val="00D76A64"/>
    <w:rsid w:val="00D76E9B"/>
    <w:rsid w:val="00D77399"/>
    <w:rsid w:val="00D77820"/>
    <w:rsid w:val="00D7796D"/>
    <w:rsid w:val="00D77CC4"/>
    <w:rsid w:val="00D77E7A"/>
    <w:rsid w:val="00D8013E"/>
    <w:rsid w:val="00D8023D"/>
    <w:rsid w:val="00D8027C"/>
    <w:rsid w:val="00D802CB"/>
    <w:rsid w:val="00D80656"/>
    <w:rsid w:val="00D80676"/>
    <w:rsid w:val="00D80ACB"/>
    <w:rsid w:val="00D80EDB"/>
    <w:rsid w:val="00D81405"/>
    <w:rsid w:val="00D81985"/>
    <w:rsid w:val="00D8298B"/>
    <w:rsid w:val="00D82E12"/>
    <w:rsid w:val="00D8303C"/>
    <w:rsid w:val="00D8314B"/>
    <w:rsid w:val="00D83244"/>
    <w:rsid w:val="00D832E2"/>
    <w:rsid w:val="00D83432"/>
    <w:rsid w:val="00D85321"/>
    <w:rsid w:val="00D85BCE"/>
    <w:rsid w:val="00D85E11"/>
    <w:rsid w:val="00D862F8"/>
    <w:rsid w:val="00D8773B"/>
    <w:rsid w:val="00D90174"/>
    <w:rsid w:val="00D90AAA"/>
    <w:rsid w:val="00D91023"/>
    <w:rsid w:val="00D914C0"/>
    <w:rsid w:val="00D91A73"/>
    <w:rsid w:val="00D91F93"/>
    <w:rsid w:val="00D921CE"/>
    <w:rsid w:val="00D924CA"/>
    <w:rsid w:val="00D9253B"/>
    <w:rsid w:val="00D92F64"/>
    <w:rsid w:val="00D93628"/>
    <w:rsid w:val="00D944AF"/>
    <w:rsid w:val="00D9461E"/>
    <w:rsid w:val="00D94817"/>
    <w:rsid w:val="00D94F58"/>
    <w:rsid w:val="00D955D1"/>
    <w:rsid w:val="00D9580F"/>
    <w:rsid w:val="00D9584E"/>
    <w:rsid w:val="00D95975"/>
    <w:rsid w:val="00D95978"/>
    <w:rsid w:val="00D95C98"/>
    <w:rsid w:val="00D95F9B"/>
    <w:rsid w:val="00D968CB"/>
    <w:rsid w:val="00D96AE9"/>
    <w:rsid w:val="00D96D49"/>
    <w:rsid w:val="00D96F90"/>
    <w:rsid w:val="00D97E98"/>
    <w:rsid w:val="00DA0801"/>
    <w:rsid w:val="00DA0C22"/>
    <w:rsid w:val="00DA0CE7"/>
    <w:rsid w:val="00DA0FEC"/>
    <w:rsid w:val="00DA123A"/>
    <w:rsid w:val="00DA236B"/>
    <w:rsid w:val="00DA23A7"/>
    <w:rsid w:val="00DA2541"/>
    <w:rsid w:val="00DA3405"/>
    <w:rsid w:val="00DA41BA"/>
    <w:rsid w:val="00DA44AE"/>
    <w:rsid w:val="00DA4D04"/>
    <w:rsid w:val="00DA5032"/>
    <w:rsid w:val="00DA6600"/>
    <w:rsid w:val="00DA710B"/>
    <w:rsid w:val="00DA762A"/>
    <w:rsid w:val="00DB01BC"/>
    <w:rsid w:val="00DB022B"/>
    <w:rsid w:val="00DB095D"/>
    <w:rsid w:val="00DB0AE5"/>
    <w:rsid w:val="00DB0BE3"/>
    <w:rsid w:val="00DB0D58"/>
    <w:rsid w:val="00DB15CB"/>
    <w:rsid w:val="00DB1A08"/>
    <w:rsid w:val="00DB261E"/>
    <w:rsid w:val="00DB2745"/>
    <w:rsid w:val="00DB4267"/>
    <w:rsid w:val="00DB49B3"/>
    <w:rsid w:val="00DB4B92"/>
    <w:rsid w:val="00DB536F"/>
    <w:rsid w:val="00DB6636"/>
    <w:rsid w:val="00DB6C57"/>
    <w:rsid w:val="00DB71D0"/>
    <w:rsid w:val="00DB740A"/>
    <w:rsid w:val="00DB7548"/>
    <w:rsid w:val="00DB761A"/>
    <w:rsid w:val="00DB7FB1"/>
    <w:rsid w:val="00DC051B"/>
    <w:rsid w:val="00DC053B"/>
    <w:rsid w:val="00DC0BBD"/>
    <w:rsid w:val="00DC0FBC"/>
    <w:rsid w:val="00DC160B"/>
    <w:rsid w:val="00DC167B"/>
    <w:rsid w:val="00DC3C7B"/>
    <w:rsid w:val="00DC41C1"/>
    <w:rsid w:val="00DC50DB"/>
    <w:rsid w:val="00DC50EF"/>
    <w:rsid w:val="00DC564D"/>
    <w:rsid w:val="00DC5836"/>
    <w:rsid w:val="00DC58A4"/>
    <w:rsid w:val="00DC594E"/>
    <w:rsid w:val="00DC63DD"/>
    <w:rsid w:val="00DC6762"/>
    <w:rsid w:val="00DC6BA2"/>
    <w:rsid w:val="00DC6FA0"/>
    <w:rsid w:val="00DC7382"/>
    <w:rsid w:val="00DC7575"/>
    <w:rsid w:val="00DC7BA5"/>
    <w:rsid w:val="00DD05B7"/>
    <w:rsid w:val="00DD096C"/>
    <w:rsid w:val="00DD0C55"/>
    <w:rsid w:val="00DD1477"/>
    <w:rsid w:val="00DD1597"/>
    <w:rsid w:val="00DD1D2E"/>
    <w:rsid w:val="00DD28C0"/>
    <w:rsid w:val="00DD2A19"/>
    <w:rsid w:val="00DD3570"/>
    <w:rsid w:val="00DD3A56"/>
    <w:rsid w:val="00DD4160"/>
    <w:rsid w:val="00DD443C"/>
    <w:rsid w:val="00DD4960"/>
    <w:rsid w:val="00DD4D4B"/>
    <w:rsid w:val="00DD5076"/>
    <w:rsid w:val="00DD5465"/>
    <w:rsid w:val="00DD5E1C"/>
    <w:rsid w:val="00DD6C7C"/>
    <w:rsid w:val="00DD7820"/>
    <w:rsid w:val="00DD79FC"/>
    <w:rsid w:val="00DD7D54"/>
    <w:rsid w:val="00DE08E6"/>
    <w:rsid w:val="00DE107E"/>
    <w:rsid w:val="00DE133F"/>
    <w:rsid w:val="00DE14D8"/>
    <w:rsid w:val="00DE1C65"/>
    <w:rsid w:val="00DE1F17"/>
    <w:rsid w:val="00DE2135"/>
    <w:rsid w:val="00DE236A"/>
    <w:rsid w:val="00DE2F83"/>
    <w:rsid w:val="00DE2FEB"/>
    <w:rsid w:val="00DE3056"/>
    <w:rsid w:val="00DE381E"/>
    <w:rsid w:val="00DE4331"/>
    <w:rsid w:val="00DE45C0"/>
    <w:rsid w:val="00DE45C5"/>
    <w:rsid w:val="00DE516D"/>
    <w:rsid w:val="00DE5331"/>
    <w:rsid w:val="00DE58D8"/>
    <w:rsid w:val="00DE5971"/>
    <w:rsid w:val="00DE5EC6"/>
    <w:rsid w:val="00DE6AE4"/>
    <w:rsid w:val="00DE6DCB"/>
    <w:rsid w:val="00DE7D54"/>
    <w:rsid w:val="00DE7F3E"/>
    <w:rsid w:val="00DF0999"/>
    <w:rsid w:val="00DF123E"/>
    <w:rsid w:val="00DF173B"/>
    <w:rsid w:val="00DF1831"/>
    <w:rsid w:val="00DF20E3"/>
    <w:rsid w:val="00DF2860"/>
    <w:rsid w:val="00DF2B29"/>
    <w:rsid w:val="00DF2C0C"/>
    <w:rsid w:val="00DF4A6E"/>
    <w:rsid w:val="00DF4E37"/>
    <w:rsid w:val="00DF5093"/>
    <w:rsid w:val="00DF51D1"/>
    <w:rsid w:val="00DF5356"/>
    <w:rsid w:val="00DF5B54"/>
    <w:rsid w:val="00DF5BBD"/>
    <w:rsid w:val="00DF6193"/>
    <w:rsid w:val="00DF6A02"/>
    <w:rsid w:val="00DF6A0E"/>
    <w:rsid w:val="00DF6B76"/>
    <w:rsid w:val="00DF6E8B"/>
    <w:rsid w:val="00DF734F"/>
    <w:rsid w:val="00DF7388"/>
    <w:rsid w:val="00DF7EB5"/>
    <w:rsid w:val="00E002D5"/>
    <w:rsid w:val="00E004C2"/>
    <w:rsid w:val="00E00EC3"/>
    <w:rsid w:val="00E013C7"/>
    <w:rsid w:val="00E01912"/>
    <w:rsid w:val="00E01ED8"/>
    <w:rsid w:val="00E02596"/>
    <w:rsid w:val="00E025A0"/>
    <w:rsid w:val="00E02D17"/>
    <w:rsid w:val="00E02F66"/>
    <w:rsid w:val="00E03049"/>
    <w:rsid w:val="00E030DB"/>
    <w:rsid w:val="00E03566"/>
    <w:rsid w:val="00E0373B"/>
    <w:rsid w:val="00E03D4C"/>
    <w:rsid w:val="00E0445B"/>
    <w:rsid w:val="00E048EC"/>
    <w:rsid w:val="00E05926"/>
    <w:rsid w:val="00E05ADD"/>
    <w:rsid w:val="00E062EB"/>
    <w:rsid w:val="00E06CE5"/>
    <w:rsid w:val="00E06CE8"/>
    <w:rsid w:val="00E10CAF"/>
    <w:rsid w:val="00E11148"/>
    <w:rsid w:val="00E11317"/>
    <w:rsid w:val="00E113AB"/>
    <w:rsid w:val="00E11573"/>
    <w:rsid w:val="00E116E6"/>
    <w:rsid w:val="00E1226E"/>
    <w:rsid w:val="00E1295B"/>
    <w:rsid w:val="00E13470"/>
    <w:rsid w:val="00E1350F"/>
    <w:rsid w:val="00E139BE"/>
    <w:rsid w:val="00E14897"/>
    <w:rsid w:val="00E15132"/>
    <w:rsid w:val="00E1551C"/>
    <w:rsid w:val="00E15A46"/>
    <w:rsid w:val="00E15AEE"/>
    <w:rsid w:val="00E162D0"/>
    <w:rsid w:val="00E164CC"/>
    <w:rsid w:val="00E16FCC"/>
    <w:rsid w:val="00E17A4D"/>
    <w:rsid w:val="00E205CA"/>
    <w:rsid w:val="00E2073C"/>
    <w:rsid w:val="00E20A77"/>
    <w:rsid w:val="00E20F64"/>
    <w:rsid w:val="00E2114D"/>
    <w:rsid w:val="00E21D6B"/>
    <w:rsid w:val="00E220A3"/>
    <w:rsid w:val="00E22C1B"/>
    <w:rsid w:val="00E22EF9"/>
    <w:rsid w:val="00E22FD5"/>
    <w:rsid w:val="00E234B8"/>
    <w:rsid w:val="00E23A26"/>
    <w:rsid w:val="00E23C52"/>
    <w:rsid w:val="00E23D6B"/>
    <w:rsid w:val="00E23E5A"/>
    <w:rsid w:val="00E24319"/>
    <w:rsid w:val="00E244D8"/>
    <w:rsid w:val="00E24DD7"/>
    <w:rsid w:val="00E25492"/>
    <w:rsid w:val="00E25E1F"/>
    <w:rsid w:val="00E25ED8"/>
    <w:rsid w:val="00E26963"/>
    <w:rsid w:val="00E2696A"/>
    <w:rsid w:val="00E303FB"/>
    <w:rsid w:val="00E3081F"/>
    <w:rsid w:val="00E30AE1"/>
    <w:rsid w:val="00E31460"/>
    <w:rsid w:val="00E31693"/>
    <w:rsid w:val="00E31A45"/>
    <w:rsid w:val="00E320A4"/>
    <w:rsid w:val="00E33777"/>
    <w:rsid w:val="00E33DC6"/>
    <w:rsid w:val="00E33DD4"/>
    <w:rsid w:val="00E34E83"/>
    <w:rsid w:val="00E352BC"/>
    <w:rsid w:val="00E3597C"/>
    <w:rsid w:val="00E35BCF"/>
    <w:rsid w:val="00E35D41"/>
    <w:rsid w:val="00E35E8C"/>
    <w:rsid w:val="00E36521"/>
    <w:rsid w:val="00E36529"/>
    <w:rsid w:val="00E36886"/>
    <w:rsid w:val="00E36FA4"/>
    <w:rsid w:val="00E3721D"/>
    <w:rsid w:val="00E373E5"/>
    <w:rsid w:val="00E406FD"/>
    <w:rsid w:val="00E40C59"/>
    <w:rsid w:val="00E40D8B"/>
    <w:rsid w:val="00E41BDC"/>
    <w:rsid w:val="00E41CD5"/>
    <w:rsid w:val="00E41CDA"/>
    <w:rsid w:val="00E41E04"/>
    <w:rsid w:val="00E4225C"/>
    <w:rsid w:val="00E42750"/>
    <w:rsid w:val="00E42E76"/>
    <w:rsid w:val="00E43AE7"/>
    <w:rsid w:val="00E45196"/>
    <w:rsid w:val="00E457E0"/>
    <w:rsid w:val="00E45C63"/>
    <w:rsid w:val="00E460B7"/>
    <w:rsid w:val="00E463A8"/>
    <w:rsid w:val="00E46733"/>
    <w:rsid w:val="00E473B1"/>
    <w:rsid w:val="00E47A0B"/>
    <w:rsid w:val="00E47F93"/>
    <w:rsid w:val="00E5209E"/>
    <w:rsid w:val="00E5271D"/>
    <w:rsid w:val="00E52898"/>
    <w:rsid w:val="00E52EC6"/>
    <w:rsid w:val="00E530E4"/>
    <w:rsid w:val="00E533EE"/>
    <w:rsid w:val="00E54198"/>
    <w:rsid w:val="00E5454C"/>
    <w:rsid w:val="00E54B6C"/>
    <w:rsid w:val="00E5504A"/>
    <w:rsid w:val="00E55887"/>
    <w:rsid w:val="00E55BE1"/>
    <w:rsid w:val="00E55CEE"/>
    <w:rsid w:val="00E56347"/>
    <w:rsid w:val="00E568C7"/>
    <w:rsid w:val="00E56CCB"/>
    <w:rsid w:val="00E56E51"/>
    <w:rsid w:val="00E57066"/>
    <w:rsid w:val="00E572F0"/>
    <w:rsid w:val="00E576C0"/>
    <w:rsid w:val="00E57BE5"/>
    <w:rsid w:val="00E6007D"/>
    <w:rsid w:val="00E60089"/>
    <w:rsid w:val="00E6044D"/>
    <w:rsid w:val="00E60514"/>
    <w:rsid w:val="00E61206"/>
    <w:rsid w:val="00E619EF"/>
    <w:rsid w:val="00E61A4D"/>
    <w:rsid w:val="00E62017"/>
    <w:rsid w:val="00E620B9"/>
    <w:rsid w:val="00E62A3F"/>
    <w:rsid w:val="00E635B7"/>
    <w:rsid w:val="00E63693"/>
    <w:rsid w:val="00E637F0"/>
    <w:rsid w:val="00E639F1"/>
    <w:rsid w:val="00E63B82"/>
    <w:rsid w:val="00E64336"/>
    <w:rsid w:val="00E64588"/>
    <w:rsid w:val="00E6545A"/>
    <w:rsid w:val="00E65732"/>
    <w:rsid w:val="00E65F28"/>
    <w:rsid w:val="00E662FC"/>
    <w:rsid w:val="00E66AD7"/>
    <w:rsid w:val="00E66FA6"/>
    <w:rsid w:val="00E67169"/>
    <w:rsid w:val="00E672E6"/>
    <w:rsid w:val="00E67748"/>
    <w:rsid w:val="00E67FB0"/>
    <w:rsid w:val="00E700C4"/>
    <w:rsid w:val="00E705DF"/>
    <w:rsid w:val="00E7066B"/>
    <w:rsid w:val="00E707C4"/>
    <w:rsid w:val="00E70BF9"/>
    <w:rsid w:val="00E70EE5"/>
    <w:rsid w:val="00E7124F"/>
    <w:rsid w:val="00E71527"/>
    <w:rsid w:val="00E717F2"/>
    <w:rsid w:val="00E71CEE"/>
    <w:rsid w:val="00E722EA"/>
    <w:rsid w:val="00E72CAD"/>
    <w:rsid w:val="00E72CE9"/>
    <w:rsid w:val="00E72EA1"/>
    <w:rsid w:val="00E7340E"/>
    <w:rsid w:val="00E734B0"/>
    <w:rsid w:val="00E73E62"/>
    <w:rsid w:val="00E73EBF"/>
    <w:rsid w:val="00E73F23"/>
    <w:rsid w:val="00E73FFE"/>
    <w:rsid w:val="00E75624"/>
    <w:rsid w:val="00E75652"/>
    <w:rsid w:val="00E75789"/>
    <w:rsid w:val="00E75BDE"/>
    <w:rsid w:val="00E75C1C"/>
    <w:rsid w:val="00E75CD4"/>
    <w:rsid w:val="00E762F5"/>
    <w:rsid w:val="00E76EDE"/>
    <w:rsid w:val="00E76EF5"/>
    <w:rsid w:val="00E77214"/>
    <w:rsid w:val="00E773AE"/>
    <w:rsid w:val="00E77AB2"/>
    <w:rsid w:val="00E77E80"/>
    <w:rsid w:val="00E803B7"/>
    <w:rsid w:val="00E80446"/>
    <w:rsid w:val="00E80694"/>
    <w:rsid w:val="00E80A74"/>
    <w:rsid w:val="00E80E7F"/>
    <w:rsid w:val="00E8118D"/>
    <w:rsid w:val="00E81380"/>
    <w:rsid w:val="00E816B4"/>
    <w:rsid w:val="00E81779"/>
    <w:rsid w:val="00E8197F"/>
    <w:rsid w:val="00E81FAA"/>
    <w:rsid w:val="00E8223A"/>
    <w:rsid w:val="00E83765"/>
    <w:rsid w:val="00E8388A"/>
    <w:rsid w:val="00E83945"/>
    <w:rsid w:val="00E83EB2"/>
    <w:rsid w:val="00E843CD"/>
    <w:rsid w:val="00E84785"/>
    <w:rsid w:val="00E84940"/>
    <w:rsid w:val="00E84BDC"/>
    <w:rsid w:val="00E85B67"/>
    <w:rsid w:val="00E85D39"/>
    <w:rsid w:val="00E85E22"/>
    <w:rsid w:val="00E86948"/>
    <w:rsid w:val="00E874B9"/>
    <w:rsid w:val="00E87811"/>
    <w:rsid w:val="00E87C36"/>
    <w:rsid w:val="00E9007C"/>
    <w:rsid w:val="00E9038E"/>
    <w:rsid w:val="00E90A49"/>
    <w:rsid w:val="00E90E84"/>
    <w:rsid w:val="00E9150E"/>
    <w:rsid w:val="00E915BA"/>
    <w:rsid w:val="00E918C6"/>
    <w:rsid w:val="00E91B19"/>
    <w:rsid w:val="00E91D20"/>
    <w:rsid w:val="00E91DA5"/>
    <w:rsid w:val="00E920E9"/>
    <w:rsid w:val="00E9210B"/>
    <w:rsid w:val="00E9212D"/>
    <w:rsid w:val="00E932DD"/>
    <w:rsid w:val="00E93535"/>
    <w:rsid w:val="00E941BE"/>
    <w:rsid w:val="00E943A6"/>
    <w:rsid w:val="00E94FF4"/>
    <w:rsid w:val="00E95222"/>
    <w:rsid w:val="00E95256"/>
    <w:rsid w:val="00E954FD"/>
    <w:rsid w:val="00E95796"/>
    <w:rsid w:val="00E9589B"/>
    <w:rsid w:val="00E958FF"/>
    <w:rsid w:val="00E95D11"/>
    <w:rsid w:val="00E95E4A"/>
    <w:rsid w:val="00E967F1"/>
    <w:rsid w:val="00E97318"/>
    <w:rsid w:val="00E97407"/>
    <w:rsid w:val="00E97BB2"/>
    <w:rsid w:val="00EA04C4"/>
    <w:rsid w:val="00EA055E"/>
    <w:rsid w:val="00EA0860"/>
    <w:rsid w:val="00EA0F41"/>
    <w:rsid w:val="00EA11CB"/>
    <w:rsid w:val="00EA1292"/>
    <w:rsid w:val="00EA1560"/>
    <w:rsid w:val="00EA159D"/>
    <w:rsid w:val="00EA1758"/>
    <w:rsid w:val="00EA18C9"/>
    <w:rsid w:val="00EA1A34"/>
    <w:rsid w:val="00EA3A4C"/>
    <w:rsid w:val="00EA3B74"/>
    <w:rsid w:val="00EA3C98"/>
    <w:rsid w:val="00EA3F84"/>
    <w:rsid w:val="00EA5753"/>
    <w:rsid w:val="00EA57D1"/>
    <w:rsid w:val="00EA5F8C"/>
    <w:rsid w:val="00EA6724"/>
    <w:rsid w:val="00EA7648"/>
    <w:rsid w:val="00EA7A29"/>
    <w:rsid w:val="00EB054D"/>
    <w:rsid w:val="00EB118C"/>
    <w:rsid w:val="00EB11D2"/>
    <w:rsid w:val="00EB151E"/>
    <w:rsid w:val="00EB24C8"/>
    <w:rsid w:val="00EB2DA7"/>
    <w:rsid w:val="00EB3A5F"/>
    <w:rsid w:val="00EB3B12"/>
    <w:rsid w:val="00EB3D3B"/>
    <w:rsid w:val="00EB3DC9"/>
    <w:rsid w:val="00EB43D7"/>
    <w:rsid w:val="00EB4ADF"/>
    <w:rsid w:val="00EB5CAC"/>
    <w:rsid w:val="00EB5D18"/>
    <w:rsid w:val="00EB6113"/>
    <w:rsid w:val="00EB6192"/>
    <w:rsid w:val="00EB67AA"/>
    <w:rsid w:val="00EB7060"/>
    <w:rsid w:val="00EB7108"/>
    <w:rsid w:val="00EB75E1"/>
    <w:rsid w:val="00EC00F1"/>
    <w:rsid w:val="00EC0301"/>
    <w:rsid w:val="00EC0874"/>
    <w:rsid w:val="00EC0DDE"/>
    <w:rsid w:val="00EC1269"/>
    <w:rsid w:val="00EC1361"/>
    <w:rsid w:val="00EC183C"/>
    <w:rsid w:val="00EC2838"/>
    <w:rsid w:val="00EC29F5"/>
    <w:rsid w:val="00EC3340"/>
    <w:rsid w:val="00EC3D78"/>
    <w:rsid w:val="00EC44EA"/>
    <w:rsid w:val="00EC54E4"/>
    <w:rsid w:val="00EC6C23"/>
    <w:rsid w:val="00EC7291"/>
    <w:rsid w:val="00ED003B"/>
    <w:rsid w:val="00ED0894"/>
    <w:rsid w:val="00ED0E1E"/>
    <w:rsid w:val="00ED1726"/>
    <w:rsid w:val="00ED2795"/>
    <w:rsid w:val="00ED2835"/>
    <w:rsid w:val="00ED2EED"/>
    <w:rsid w:val="00ED3759"/>
    <w:rsid w:val="00ED3C93"/>
    <w:rsid w:val="00ED4E15"/>
    <w:rsid w:val="00ED4E26"/>
    <w:rsid w:val="00ED5408"/>
    <w:rsid w:val="00ED555A"/>
    <w:rsid w:val="00ED58A6"/>
    <w:rsid w:val="00ED5925"/>
    <w:rsid w:val="00ED5E4B"/>
    <w:rsid w:val="00ED6034"/>
    <w:rsid w:val="00ED6232"/>
    <w:rsid w:val="00ED6507"/>
    <w:rsid w:val="00ED6750"/>
    <w:rsid w:val="00EE0895"/>
    <w:rsid w:val="00EE1088"/>
    <w:rsid w:val="00EE1192"/>
    <w:rsid w:val="00EE16A1"/>
    <w:rsid w:val="00EE22DC"/>
    <w:rsid w:val="00EE2597"/>
    <w:rsid w:val="00EE2622"/>
    <w:rsid w:val="00EE33B0"/>
    <w:rsid w:val="00EE37BF"/>
    <w:rsid w:val="00EE3E43"/>
    <w:rsid w:val="00EE4224"/>
    <w:rsid w:val="00EE50D5"/>
    <w:rsid w:val="00EE5537"/>
    <w:rsid w:val="00EE5A0D"/>
    <w:rsid w:val="00EE67F9"/>
    <w:rsid w:val="00EE7014"/>
    <w:rsid w:val="00EE7110"/>
    <w:rsid w:val="00EE77CA"/>
    <w:rsid w:val="00EE7F5F"/>
    <w:rsid w:val="00EF0172"/>
    <w:rsid w:val="00EF0204"/>
    <w:rsid w:val="00EF03D6"/>
    <w:rsid w:val="00EF071A"/>
    <w:rsid w:val="00EF0A43"/>
    <w:rsid w:val="00EF0F77"/>
    <w:rsid w:val="00EF2B67"/>
    <w:rsid w:val="00EF2DBA"/>
    <w:rsid w:val="00EF3267"/>
    <w:rsid w:val="00EF3E1D"/>
    <w:rsid w:val="00EF45AF"/>
    <w:rsid w:val="00EF489C"/>
    <w:rsid w:val="00EF4F2A"/>
    <w:rsid w:val="00EF5068"/>
    <w:rsid w:val="00EF5C83"/>
    <w:rsid w:val="00EF66A1"/>
    <w:rsid w:val="00EF68E7"/>
    <w:rsid w:val="00EF7882"/>
    <w:rsid w:val="00EF7939"/>
    <w:rsid w:val="00EF7C13"/>
    <w:rsid w:val="00F0010C"/>
    <w:rsid w:val="00F00710"/>
    <w:rsid w:val="00F00F06"/>
    <w:rsid w:val="00F011D5"/>
    <w:rsid w:val="00F016E6"/>
    <w:rsid w:val="00F01B84"/>
    <w:rsid w:val="00F035EF"/>
    <w:rsid w:val="00F03787"/>
    <w:rsid w:val="00F03898"/>
    <w:rsid w:val="00F03A78"/>
    <w:rsid w:val="00F04D13"/>
    <w:rsid w:val="00F05319"/>
    <w:rsid w:val="00F0575E"/>
    <w:rsid w:val="00F059BF"/>
    <w:rsid w:val="00F06CB5"/>
    <w:rsid w:val="00F070E1"/>
    <w:rsid w:val="00F07A5D"/>
    <w:rsid w:val="00F07E0C"/>
    <w:rsid w:val="00F07EC5"/>
    <w:rsid w:val="00F10186"/>
    <w:rsid w:val="00F105B0"/>
    <w:rsid w:val="00F10BF3"/>
    <w:rsid w:val="00F10D3A"/>
    <w:rsid w:val="00F10E8D"/>
    <w:rsid w:val="00F112E9"/>
    <w:rsid w:val="00F11FF3"/>
    <w:rsid w:val="00F12096"/>
    <w:rsid w:val="00F12C02"/>
    <w:rsid w:val="00F13387"/>
    <w:rsid w:val="00F1351A"/>
    <w:rsid w:val="00F13BEC"/>
    <w:rsid w:val="00F142D4"/>
    <w:rsid w:val="00F1495A"/>
    <w:rsid w:val="00F14D01"/>
    <w:rsid w:val="00F14DB4"/>
    <w:rsid w:val="00F14FB7"/>
    <w:rsid w:val="00F15E7A"/>
    <w:rsid w:val="00F16114"/>
    <w:rsid w:val="00F161BD"/>
    <w:rsid w:val="00F16F29"/>
    <w:rsid w:val="00F1712F"/>
    <w:rsid w:val="00F17350"/>
    <w:rsid w:val="00F17746"/>
    <w:rsid w:val="00F17AF5"/>
    <w:rsid w:val="00F17DF2"/>
    <w:rsid w:val="00F20083"/>
    <w:rsid w:val="00F201A7"/>
    <w:rsid w:val="00F204D9"/>
    <w:rsid w:val="00F20C19"/>
    <w:rsid w:val="00F212DB"/>
    <w:rsid w:val="00F22017"/>
    <w:rsid w:val="00F22C81"/>
    <w:rsid w:val="00F22E2B"/>
    <w:rsid w:val="00F236DF"/>
    <w:rsid w:val="00F23BB9"/>
    <w:rsid w:val="00F2569E"/>
    <w:rsid w:val="00F25716"/>
    <w:rsid w:val="00F263D0"/>
    <w:rsid w:val="00F265E1"/>
    <w:rsid w:val="00F266AB"/>
    <w:rsid w:val="00F2728F"/>
    <w:rsid w:val="00F2736F"/>
    <w:rsid w:val="00F27403"/>
    <w:rsid w:val="00F2774F"/>
    <w:rsid w:val="00F27A11"/>
    <w:rsid w:val="00F27EBA"/>
    <w:rsid w:val="00F3050D"/>
    <w:rsid w:val="00F30CD3"/>
    <w:rsid w:val="00F323DD"/>
    <w:rsid w:val="00F32910"/>
    <w:rsid w:val="00F3295C"/>
    <w:rsid w:val="00F32C85"/>
    <w:rsid w:val="00F33117"/>
    <w:rsid w:val="00F336FF"/>
    <w:rsid w:val="00F33E76"/>
    <w:rsid w:val="00F343D3"/>
    <w:rsid w:val="00F34549"/>
    <w:rsid w:val="00F35448"/>
    <w:rsid w:val="00F35903"/>
    <w:rsid w:val="00F371BD"/>
    <w:rsid w:val="00F3723F"/>
    <w:rsid w:val="00F37B7B"/>
    <w:rsid w:val="00F37E3C"/>
    <w:rsid w:val="00F37E5F"/>
    <w:rsid w:val="00F401E7"/>
    <w:rsid w:val="00F409D6"/>
    <w:rsid w:val="00F40C2F"/>
    <w:rsid w:val="00F40F6A"/>
    <w:rsid w:val="00F410B5"/>
    <w:rsid w:val="00F41804"/>
    <w:rsid w:val="00F41C7C"/>
    <w:rsid w:val="00F41CC5"/>
    <w:rsid w:val="00F41CFC"/>
    <w:rsid w:val="00F4265F"/>
    <w:rsid w:val="00F428D7"/>
    <w:rsid w:val="00F42B9C"/>
    <w:rsid w:val="00F42D9E"/>
    <w:rsid w:val="00F43498"/>
    <w:rsid w:val="00F43576"/>
    <w:rsid w:val="00F437F1"/>
    <w:rsid w:val="00F43D58"/>
    <w:rsid w:val="00F4408A"/>
    <w:rsid w:val="00F442C0"/>
    <w:rsid w:val="00F44970"/>
    <w:rsid w:val="00F449C7"/>
    <w:rsid w:val="00F454EF"/>
    <w:rsid w:val="00F457F7"/>
    <w:rsid w:val="00F45F89"/>
    <w:rsid w:val="00F46232"/>
    <w:rsid w:val="00F46278"/>
    <w:rsid w:val="00F467BF"/>
    <w:rsid w:val="00F46C55"/>
    <w:rsid w:val="00F46CC9"/>
    <w:rsid w:val="00F46D92"/>
    <w:rsid w:val="00F478CE"/>
    <w:rsid w:val="00F503EC"/>
    <w:rsid w:val="00F50780"/>
    <w:rsid w:val="00F50D8F"/>
    <w:rsid w:val="00F50F4A"/>
    <w:rsid w:val="00F50FEB"/>
    <w:rsid w:val="00F514E6"/>
    <w:rsid w:val="00F521D5"/>
    <w:rsid w:val="00F52215"/>
    <w:rsid w:val="00F52CF9"/>
    <w:rsid w:val="00F53C0C"/>
    <w:rsid w:val="00F5509A"/>
    <w:rsid w:val="00F55317"/>
    <w:rsid w:val="00F55501"/>
    <w:rsid w:val="00F55ECF"/>
    <w:rsid w:val="00F5603D"/>
    <w:rsid w:val="00F569F0"/>
    <w:rsid w:val="00F5746F"/>
    <w:rsid w:val="00F579D3"/>
    <w:rsid w:val="00F60289"/>
    <w:rsid w:val="00F60304"/>
    <w:rsid w:val="00F604D0"/>
    <w:rsid w:val="00F609B5"/>
    <w:rsid w:val="00F60A9A"/>
    <w:rsid w:val="00F60CD0"/>
    <w:rsid w:val="00F60E12"/>
    <w:rsid w:val="00F60EF6"/>
    <w:rsid w:val="00F613B5"/>
    <w:rsid w:val="00F61718"/>
    <w:rsid w:val="00F6189F"/>
    <w:rsid w:val="00F61A29"/>
    <w:rsid w:val="00F61CC1"/>
    <w:rsid w:val="00F61E8E"/>
    <w:rsid w:val="00F62162"/>
    <w:rsid w:val="00F62510"/>
    <w:rsid w:val="00F6257D"/>
    <w:rsid w:val="00F62C84"/>
    <w:rsid w:val="00F62D49"/>
    <w:rsid w:val="00F62E02"/>
    <w:rsid w:val="00F647B5"/>
    <w:rsid w:val="00F65A05"/>
    <w:rsid w:val="00F65B63"/>
    <w:rsid w:val="00F6613A"/>
    <w:rsid w:val="00F6760A"/>
    <w:rsid w:val="00F67A5E"/>
    <w:rsid w:val="00F70173"/>
    <w:rsid w:val="00F70B59"/>
    <w:rsid w:val="00F71104"/>
    <w:rsid w:val="00F713BC"/>
    <w:rsid w:val="00F716DE"/>
    <w:rsid w:val="00F71D28"/>
    <w:rsid w:val="00F7271A"/>
    <w:rsid w:val="00F7379C"/>
    <w:rsid w:val="00F7396C"/>
    <w:rsid w:val="00F74B41"/>
    <w:rsid w:val="00F7547A"/>
    <w:rsid w:val="00F76B15"/>
    <w:rsid w:val="00F774AE"/>
    <w:rsid w:val="00F7753B"/>
    <w:rsid w:val="00F811F4"/>
    <w:rsid w:val="00F813F2"/>
    <w:rsid w:val="00F82423"/>
    <w:rsid w:val="00F82428"/>
    <w:rsid w:val="00F833BB"/>
    <w:rsid w:val="00F8356E"/>
    <w:rsid w:val="00F83772"/>
    <w:rsid w:val="00F83D77"/>
    <w:rsid w:val="00F84ECB"/>
    <w:rsid w:val="00F84FDE"/>
    <w:rsid w:val="00F85012"/>
    <w:rsid w:val="00F852AA"/>
    <w:rsid w:val="00F86452"/>
    <w:rsid w:val="00F86EC1"/>
    <w:rsid w:val="00F87573"/>
    <w:rsid w:val="00F87F22"/>
    <w:rsid w:val="00F90C71"/>
    <w:rsid w:val="00F910C4"/>
    <w:rsid w:val="00F923CD"/>
    <w:rsid w:val="00F92575"/>
    <w:rsid w:val="00F92F30"/>
    <w:rsid w:val="00F92F86"/>
    <w:rsid w:val="00F931DD"/>
    <w:rsid w:val="00F932B2"/>
    <w:rsid w:val="00F932F0"/>
    <w:rsid w:val="00F93361"/>
    <w:rsid w:val="00F9344C"/>
    <w:rsid w:val="00F9367F"/>
    <w:rsid w:val="00F93C28"/>
    <w:rsid w:val="00F94C52"/>
    <w:rsid w:val="00F94CCA"/>
    <w:rsid w:val="00F952BA"/>
    <w:rsid w:val="00F9591E"/>
    <w:rsid w:val="00F95A48"/>
    <w:rsid w:val="00F95BDD"/>
    <w:rsid w:val="00F9622C"/>
    <w:rsid w:val="00F972E8"/>
    <w:rsid w:val="00F97BCF"/>
    <w:rsid w:val="00F97C07"/>
    <w:rsid w:val="00FA05FC"/>
    <w:rsid w:val="00FA0F23"/>
    <w:rsid w:val="00FA1ACC"/>
    <w:rsid w:val="00FA2045"/>
    <w:rsid w:val="00FA2081"/>
    <w:rsid w:val="00FA256B"/>
    <w:rsid w:val="00FA2BD7"/>
    <w:rsid w:val="00FA383F"/>
    <w:rsid w:val="00FA3D73"/>
    <w:rsid w:val="00FA3F9E"/>
    <w:rsid w:val="00FA43DF"/>
    <w:rsid w:val="00FA4429"/>
    <w:rsid w:val="00FA4840"/>
    <w:rsid w:val="00FA4B98"/>
    <w:rsid w:val="00FA546E"/>
    <w:rsid w:val="00FA54EE"/>
    <w:rsid w:val="00FA59DA"/>
    <w:rsid w:val="00FA5BB5"/>
    <w:rsid w:val="00FA5CF3"/>
    <w:rsid w:val="00FA5D71"/>
    <w:rsid w:val="00FA62F9"/>
    <w:rsid w:val="00FA688E"/>
    <w:rsid w:val="00FA6A1A"/>
    <w:rsid w:val="00FA7358"/>
    <w:rsid w:val="00FB0B7F"/>
    <w:rsid w:val="00FB0F9E"/>
    <w:rsid w:val="00FB15D1"/>
    <w:rsid w:val="00FB1639"/>
    <w:rsid w:val="00FB1A5C"/>
    <w:rsid w:val="00FB1B94"/>
    <w:rsid w:val="00FB2411"/>
    <w:rsid w:val="00FB2694"/>
    <w:rsid w:val="00FB3042"/>
    <w:rsid w:val="00FB3503"/>
    <w:rsid w:val="00FB4052"/>
    <w:rsid w:val="00FB4360"/>
    <w:rsid w:val="00FB43BE"/>
    <w:rsid w:val="00FB44E5"/>
    <w:rsid w:val="00FB4C2B"/>
    <w:rsid w:val="00FB4D3C"/>
    <w:rsid w:val="00FB5B21"/>
    <w:rsid w:val="00FB6CD1"/>
    <w:rsid w:val="00FB7291"/>
    <w:rsid w:val="00FB765C"/>
    <w:rsid w:val="00FB78B1"/>
    <w:rsid w:val="00FB78ED"/>
    <w:rsid w:val="00FB7BFB"/>
    <w:rsid w:val="00FB7D51"/>
    <w:rsid w:val="00FC01A8"/>
    <w:rsid w:val="00FC138C"/>
    <w:rsid w:val="00FC226A"/>
    <w:rsid w:val="00FC26F5"/>
    <w:rsid w:val="00FC34FC"/>
    <w:rsid w:val="00FC4049"/>
    <w:rsid w:val="00FC4FBC"/>
    <w:rsid w:val="00FC531E"/>
    <w:rsid w:val="00FC5584"/>
    <w:rsid w:val="00FC5683"/>
    <w:rsid w:val="00FC5804"/>
    <w:rsid w:val="00FC5856"/>
    <w:rsid w:val="00FC5C0B"/>
    <w:rsid w:val="00FC5CEC"/>
    <w:rsid w:val="00FC60D0"/>
    <w:rsid w:val="00FC61EB"/>
    <w:rsid w:val="00FC623D"/>
    <w:rsid w:val="00FC654C"/>
    <w:rsid w:val="00FC6873"/>
    <w:rsid w:val="00FC6A2A"/>
    <w:rsid w:val="00FC6CE0"/>
    <w:rsid w:val="00FC735E"/>
    <w:rsid w:val="00FC73F3"/>
    <w:rsid w:val="00FC7B20"/>
    <w:rsid w:val="00FC7E0E"/>
    <w:rsid w:val="00FD0A15"/>
    <w:rsid w:val="00FD0AE0"/>
    <w:rsid w:val="00FD1390"/>
    <w:rsid w:val="00FD13FE"/>
    <w:rsid w:val="00FD141D"/>
    <w:rsid w:val="00FD16E5"/>
    <w:rsid w:val="00FD2652"/>
    <w:rsid w:val="00FD2829"/>
    <w:rsid w:val="00FD2872"/>
    <w:rsid w:val="00FD3EBE"/>
    <w:rsid w:val="00FD4199"/>
    <w:rsid w:val="00FD488D"/>
    <w:rsid w:val="00FD4FC1"/>
    <w:rsid w:val="00FD52A6"/>
    <w:rsid w:val="00FD54C3"/>
    <w:rsid w:val="00FD5B59"/>
    <w:rsid w:val="00FD6461"/>
    <w:rsid w:val="00FD693E"/>
    <w:rsid w:val="00FD6973"/>
    <w:rsid w:val="00FD71BE"/>
    <w:rsid w:val="00FD735B"/>
    <w:rsid w:val="00FD7C10"/>
    <w:rsid w:val="00FE0505"/>
    <w:rsid w:val="00FE0652"/>
    <w:rsid w:val="00FE06DD"/>
    <w:rsid w:val="00FE0BFD"/>
    <w:rsid w:val="00FE18C0"/>
    <w:rsid w:val="00FE1ACD"/>
    <w:rsid w:val="00FE1C14"/>
    <w:rsid w:val="00FE356D"/>
    <w:rsid w:val="00FE37CE"/>
    <w:rsid w:val="00FE3907"/>
    <w:rsid w:val="00FE3B88"/>
    <w:rsid w:val="00FE47A6"/>
    <w:rsid w:val="00FE5280"/>
    <w:rsid w:val="00FE573D"/>
    <w:rsid w:val="00FE5B16"/>
    <w:rsid w:val="00FE5E14"/>
    <w:rsid w:val="00FE647E"/>
    <w:rsid w:val="00FE64B9"/>
    <w:rsid w:val="00FE6652"/>
    <w:rsid w:val="00FE74E3"/>
    <w:rsid w:val="00FE7750"/>
    <w:rsid w:val="00FE77D2"/>
    <w:rsid w:val="00FE7CB2"/>
    <w:rsid w:val="00FF008A"/>
    <w:rsid w:val="00FF0623"/>
    <w:rsid w:val="00FF09F4"/>
    <w:rsid w:val="00FF0B2B"/>
    <w:rsid w:val="00FF0F92"/>
    <w:rsid w:val="00FF0FB3"/>
    <w:rsid w:val="00FF163D"/>
    <w:rsid w:val="00FF1702"/>
    <w:rsid w:val="00FF1952"/>
    <w:rsid w:val="00FF1ABF"/>
    <w:rsid w:val="00FF2AC5"/>
    <w:rsid w:val="00FF2B01"/>
    <w:rsid w:val="00FF328F"/>
    <w:rsid w:val="00FF3E0D"/>
    <w:rsid w:val="00FF3E8A"/>
    <w:rsid w:val="00FF42F3"/>
    <w:rsid w:val="00FF4950"/>
    <w:rsid w:val="00FF4F55"/>
    <w:rsid w:val="00FF4F76"/>
    <w:rsid w:val="00FF518E"/>
    <w:rsid w:val="00FF5335"/>
    <w:rsid w:val="00FF5357"/>
    <w:rsid w:val="00FF5C85"/>
    <w:rsid w:val="00FF679B"/>
    <w:rsid w:val="00FF6889"/>
    <w:rsid w:val="00FF69D1"/>
    <w:rsid w:val="00FF6FF9"/>
    <w:rsid w:val="00FF70CB"/>
    <w:rsid w:val="00FF7596"/>
    <w:rsid w:val="00FF7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70CBB169"/>
  <w15:chartTrackingRefBased/>
  <w15:docId w15:val="{D0DD43E2-FA63-4EE9-89C4-9C9996BAC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ind w:left="180" w:hanging="180"/>
      <w:outlineLvl w:val="0"/>
    </w:pPr>
    <w:rPr>
      <w:b/>
      <w:sz w:val="20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0"/>
      </w:tabs>
      <w:ind w:left="360" w:hanging="360"/>
      <w:outlineLvl w:val="2"/>
    </w:pPr>
    <w:rPr>
      <w:b/>
      <w:sz w:val="20"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mallCaps/>
      <w:sz w:val="28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360" w:hanging="360"/>
    </w:pPr>
    <w:rPr>
      <w:sz w:val="20"/>
    </w:rPr>
  </w:style>
  <w:style w:type="paragraph" w:styleId="BodyTextIndent2">
    <w:name w:val="Body Text Indent 2"/>
    <w:basedOn w:val="Normal"/>
    <w:pPr>
      <w:ind w:left="360" w:hanging="360"/>
    </w:pPr>
    <w:rPr>
      <w:b/>
      <w:sz w:val="20"/>
      <w:u w:val="single"/>
    </w:rPr>
  </w:style>
  <w:style w:type="paragraph" w:styleId="Title">
    <w:name w:val="Title"/>
    <w:basedOn w:val="Normal"/>
    <w:qFormat/>
    <w:pPr>
      <w:jc w:val="center"/>
    </w:pPr>
    <w:rPr>
      <w:b/>
      <w:sz w:val="20"/>
    </w:rPr>
  </w:style>
  <w:style w:type="paragraph" w:styleId="BodyTextIndent3">
    <w:name w:val="Body Text Indent 3"/>
    <w:basedOn w:val="Normal"/>
    <w:pPr>
      <w:ind w:left="180" w:hanging="180"/>
    </w:pPr>
    <w:rPr>
      <w:sz w:val="20"/>
    </w:rPr>
  </w:style>
  <w:style w:type="paragraph" w:styleId="BodyText">
    <w:name w:val="Body Text"/>
    <w:basedOn w:val="Normal"/>
    <w:rPr>
      <w:b/>
      <w:sz w:val="20"/>
    </w:rPr>
  </w:style>
  <w:style w:type="character" w:styleId="Strong">
    <w:name w:val="Strong"/>
    <w:qFormat/>
    <w:rPr>
      <w:b/>
      <w:bCs/>
    </w:rPr>
  </w:style>
  <w:style w:type="paragraph" w:styleId="BodyText2">
    <w:name w:val="Body Text 2"/>
    <w:basedOn w:val="Normal"/>
    <w:rPr>
      <w:sz w:val="20"/>
    </w:rPr>
  </w:style>
  <w:style w:type="paragraph" w:styleId="BalloonText">
    <w:name w:val="Balloon Text"/>
    <w:basedOn w:val="Normal"/>
    <w:semiHidden/>
    <w:rsid w:val="0012750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048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543D3"/>
    <w:rPr>
      <w:color w:val="0000FF"/>
      <w:u w:val="single"/>
    </w:rPr>
  </w:style>
  <w:style w:type="character" w:styleId="FollowedHyperlink">
    <w:name w:val="FollowedHyperlink"/>
    <w:uiPriority w:val="99"/>
    <w:unhideWhenUsed/>
    <w:rsid w:val="000543D3"/>
    <w:rPr>
      <w:color w:val="800080"/>
      <w:u w:val="single"/>
    </w:rPr>
  </w:style>
  <w:style w:type="paragraph" w:styleId="NoSpacing">
    <w:name w:val="No Spacing"/>
    <w:uiPriority w:val="1"/>
    <w:qFormat/>
    <w:rsid w:val="00EB054D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8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234A6B-D19F-4735-94E0-34BA9FB19D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9</Words>
  <Characters>4172</Characters>
  <Application>Microsoft Office Word</Application>
  <DocSecurity>0</DocSecurity>
  <Lines>94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RDIN COUNTY SCHOOLS</vt:lpstr>
    </vt:vector>
  </TitlesOfParts>
  <Company>Hardin Co. Bd. of Ed.</Company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DIN COUNTY SCHOOLS</dc:title>
  <dc:subject/>
  <dc:creator>Karen Day</dc:creator>
  <cp:keywords/>
  <dc:description/>
  <cp:lastModifiedBy>Pawley, Kaycie</cp:lastModifiedBy>
  <cp:revision>2</cp:revision>
  <cp:lastPrinted>2019-09-06T13:58:00Z</cp:lastPrinted>
  <dcterms:created xsi:type="dcterms:W3CDTF">2025-10-15T20:06:00Z</dcterms:created>
  <dcterms:modified xsi:type="dcterms:W3CDTF">2025-10-15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c14d33-1aa7-4951-9c5c-c8be16cc23fa</vt:lpwstr>
  </property>
</Properties>
</file>